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578C5" w14:textId="77777777" w:rsidR="00DA583F" w:rsidRPr="00AA1266" w:rsidRDefault="0029392B" w:rsidP="003E381B">
      <w:pPr>
        <w:pStyle w:val="a3"/>
        <w:bidi/>
        <w:jc w:val="center"/>
        <w:rPr>
          <w:rFonts w:ascii="David" w:hAnsi="David" w:cs="David"/>
          <w:b/>
          <w:lang w:val="en-US"/>
        </w:rPr>
      </w:pPr>
      <w:bookmarkStart w:id="0" w:name="_83hj4hildb99" w:colFirst="0" w:colLast="0"/>
      <w:bookmarkStart w:id="1" w:name="_Hlk215148191"/>
      <w:bookmarkEnd w:id="0"/>
      <w:bookmarkEnd w:id="1"/>
      <w:r w:rsidRPr="00B40763">
        <w:rPr>
          <w:rFonts w:ascii="David" w:hAnsi="David" w:cs="David"/>
          <w:b/>
          <w:noProof/>
          <w:lang w:val="en-US"/>
        </w:rPr>
        <w:drawing>
          <wp:inline distT="114300" distB="114300" distL="114300" distR="114300" wp14:anchorId="5BE0EFC9" wp14:editId="5F5BD440">
            <wp:extent cx="3790950" cy="1309962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099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D9A89D" w14:textId="4E471534" w:rsidR="00475B90" w:rsidRPr="007944F2" w:rsidRDefault="005F6A86" w:rsidP="00475B90">
      <w:pPr>
        <w:pStyle w:val="a3"/>
        <w:bidi/>
        <w:jc w:val="center"/>
        <w:rPr>
          <w:lang w:val="en-US"/>
        </w:rPr>
      </w:pPr>
      <w:bookmarkStart w:id="2" w:name="_2f83mk3kz7vw" w:colFirst="0" w:colLast="0"/>
      <w:bookmarkEnd w:id="2"/>
      <w:r>
        <w:rPr>
          <w:rFonts w:ascii="David" w:hAnsi="David" w:cs="David" w:hint="cs"/>
          <w:b/>
          <w:rtl/>
        </w:rPr>
        <w:t xml:space="preserve">הערכה חלופית </w:t>
      </w:r>
      <w:r>
        <w:rPr>
          <w:rFonts w:ascii="David" w:hAnsi="David" w:cs="David"/>
          <w:b/>
          <w:rtl/>
        </w:rPr>
        <w:t>–</w:t>
      </w:r>
      <w:r w:rsidR="0029392B" w:rsidRPr="00B40763">
        <w:rPr>
          <w:rFonts w:ascii="David" w:hAnsi="David" w:cs="David"/>
          <w:b/>
          <w:rtl/>
        </w:rPr>
        <w:t xml:space="preserve"> מעבדה באלקטרוניקה </w:t>
      </w:r>
      <w:r w:rsidR="00861E7F" w:rsidRPr="00B40763">
        <w:rPr>
          <w:rFonts w:ascii="David" w:hAnsi="David" w:cs="David"/>
          <w:b/>
          <w:rtl/>
        </w:rPr>
        <w:t>וחשמל</w:t>
      </w:r>
      <w:r w:rsidR="00475B90">
        <w:rPr>
          <w:rFonts w:ascii="David" w:hAnsi="David" w:cs="David"/>
          <w:b/>
          <w:rtl/>
        </w:rPr>
        <w:br/>
      </w:r>
      <w:r w:rsidR="00475B90">
        <w:rPr>
          <w:rFonts w:ascii="David" w:hAnsi="David" w:cs="David" w:hint="cs"/>
          <w:b/>
          <w:rtl/>
        </w:rPr>
        <w:t xml:space="preserve">אלקטרוניקה </w:t>
      </w:r>
      <w:r w:rsidR="007944F2">
        <w:rPr>
          <w:rFonts w:ascii="David" w:hAnsi="David" w:cs="David" w:hint="cs"/>
          <w:b/>
          <w:rtl/>
        </w:rPr>
        <w:t xml:space="preserve">ספרתית </w:t>
      </w:r>
      <w:r w:rsidR="007944F2">
        <w:rPr>
          <w:rFonts w:ascii="David" w:hAnsi="David" w:cs="David"/>
          <w:b/>
        </w:rPr>
        <w:t>VLSI</w:t>
      </w:r>
    </w:p>
    <w:p w14:paraId="5EFF9DBD" w14:textId="63E34C3F" w:rsidR="00DA583F" w:rsidRPr="00B40763" w:rsidRDefault="0029392B" w:rsidP="003E381B">
      <w:pPr>
        <w:bidi/>
        <w:jc w:val="center"/>
        <w:rPr>
          <w:rFonts w:ascii="David" w:hAnsi="David" w:cs="David"/>
          <w:b/>
          <w:rtl/>
        </w:rPr>
      </w:pPr>
      <w:r w:rsidRPr="00B40763">
        <w:rPr>
          <w:rFonts w:ascii="David" w:hAnsi="David" w:cs="David"/>
          <w:b/>
          <w:rtl/>
        </w:rPr>
        <w:t>תשפ"</w:t>
      </w:r>
      <w:r w:rsidR="005F6A86">
        <w:rPr>
          <w:rFonts w:ascii="David" w:hAnsi="David" w:cs="David" w:hint="cs"/>
          <w:b/>
          <w:rtl/>
        </w:rPr>
        <w:t>ה</w:t>
      </w:r>
    </w:p>
    <w:p w14:paraId="0F534E9A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09FB35DA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054D9FC0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0DF63B08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1796"/>
        <w:gridCol w:w="7554"/>
      </w:tblGrid>
      <w:tr w:rsidR="0028066A" w:rsidRPr="00C46AA5" w14:paraId="3598A8C4" w14:textId="77777777" w:rsidTr="00614151">
        <w:trPr>
          <w:trHeight w:val="530"/>
        </w:trPr>
        <w:tc>
          <w:tcPr>
            <w:tcW w:w="1796" w:type="dxa"/>
            <w:shd w:val="clear" w:color="auto" w:fill="EEECE1" w:themeFill="background2"/>
            <w:vAlign w:val="center"/>
          </w:tcPr>
          <w:p w14:paraId="2CAB1889" w14:textId="631C4953" w:rsidR="0028066A" w:rsidRPr="00B40763" w:rsidRDefault="0028066A" w:rsidP="003E381B">
            <w:pPr>
              <w:bidi/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B40763">
              <w:rPr>
                <w:rFonts w:ascii="David" w:hAnsi="David" w:cs="David"/>
                <w:b/>
                <w:bCs/>
                <w:rtl/>
              </w:rPr>
              <w:t>שם מלא</w:t>
            </w:r>
          </w:p>
        </w:tc>
        <w:tc>
          <w:tcPr>
            <w:tcW w:w="7554" w:type="dxa"/>
            <w:vAlign w:val="center"/>
          </w:tcPr>
          <w:p w14:paraId="3AD918C9" w14:textId="7FECA89B" w:rsidR="0028066A" w:rsidRPr="00B40763" w:rsidRDefault="00C46AA5" w:rsidP="003E381B">
            <w:pPr>
              <w:bidi/>
              <w:jc w:val="righ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יוסי ברים</w:t>
            </w:r>
            <w:r w:rsidR="00483EC3">
              <w:rPr>
                <w:rFonts w:ascii="David" w:hAnsi="David" w:cs="David" w:hint="cs"/>
                <w:rtl/>
              </w:rPr>
              <w:t xml:space="preserve">   </w:t>
            </w:r>
            <w:r>
              <w:rPr>
                <w:rFonts w:ascii="David" w:hAnsi="David" w:cs="David" w:hint="cs"/>
                <w:rtl/>
              </w:rPr>
              <w:t xml:space="preserve">       </w:t>
            </w:r>
          </w:p>
        </w:tc>
      </w:tr>
      <w:tr w:rsidR="0028066A" w:rsidRPr="00B40763" w14:paraId="5D76B9FF" w14:textId="77777777" w:rsidTr="00614151">
        <w:trPr>
          <w:trHeight w:val="611"/>
        </w:trPr>
        <w:tc>
          <w:tcPr>
            <w:tcW w:w="1796" w:type="dxa"/>
            <w:shd w:val="clear" w:color="auto" w:fill="EEECE1" w:themeFill="background2"/>
            <w:vAlign w:val="center"/>
          </w:tcPr>
          <w:p w14:paraId="3C8F4790" w14:textId="55B32D3E" w:rsidR="0028066A" w:rsidRPr="00B40763" w:rsidRDefault="0028066A" w:rsidP="003E381B">
            <w:pPr>
              <w:bidi/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B40763">
              <w:rPr>
                <w:rFonts w:ascii="David" w:hAnsi="David" w:cs="David"/>
                <w:b/>
                <w:bCs/>
                <w:rtl/>
              </w:rPr>
              <w:t>מספר סטודנט/ת"ז</w:t>
            </w:r>
          </w:p>
        </w:tc>
        <w:tc>
          <w:tcPr>
            <w:tcW w:w="7554" w:type="dxa"/>
            <w:vAlign w:val="center"/>
          </w:tcPr>
          <w:p w14:paraId="5FB9296A" w14:textId="646EFC30" w:rsidR="0028066A" w:rsidRPr="00B40763" w:rsidRDefault="00C46AA5" w:rsidP="003E381B">
            <w:pPr>
              <w:bidi/>
              <w:jc w:val="righ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315512848</w:t>
            </w:r>
          </w:p>
        </w:tc>
      </w:tr>
    </w:tbl>
    <w:p w14:paraId="3A4350D0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43800A2A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2212B57E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42C95A25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41942032" w14:textId="77777777" w:rsidR="00DA583F" w:rsidRPr="00B40763" w:rsidRDefault="00DA583F" w:rsidP="003E381B">
      <w:pPr>
        <w:bidi/>
        <w:jc w:val="both"/>
        <w:rPr>
          <w:rFonts w:ascii="David" w:hAnsi="David" w:cs="David"/>
        </w:rPr>
      </w:pPr>
    </w:p>
    <w:p w14:paraId="6AA40770" w14:textId="53B07C4D" w:rsidR="00DA583F" w:rsidRPr="00B40763" w:rsidRDefault="0029392B" w:rsidP="003E381B">
      <w:pPr>
        <w:pStyle w:val="2"/>
        <w:bidi/>
        <w:jc w:val="both"/>
        <w:rPr>
          <w:rFonts w:ascii="David" w:hAnsi="David" w:cs="David"/>
          <w:b/>
          <w:u w:val="single"/>
        </w:rPr>
      </w:pPr>
      <w:bookmarkStart w:id="3" w:name="_a2tjdmc6dmp" w:colFirst="0" w:colLast="0"/>
      <w:bookmarkEnd w:id="3"/>
      <w:r w:rsidRPr="00B40763">
        <w:rPr>
          <w:rFonts w:ascii="David" w:hAnsi="David" w:cs="David"/>
          <w:b/>
          <w:u w:val="single"/>
          <w:rtl/>
        </w:rPr>
        <w:t xml:space="preserve">כללי </w:t>
      </w:r>
      <w:r w:rsidR="005F6A86">
        <w:rPr>
          <w:rFonts w:ascii="David" w:hAnsi="David" w:cs="David" w:hint="cs"/>
          <w:b/>
          <w:u w:val="single"/>
          <w:rtl/>
        </w:rPr>
        <w:t>העבודה</w:t>
      </w:r>
      <w:r w:rsidRPr="00B40763">
        <w:rPr>
          <w:rFonts w:ascii="David" w:hAnsi="David" w:cs="David"/>
          <w:b/>
          <w:u w:val="single"/>
          <w:rtl/>
        </w:rPr>
        <w:t>:</w:t>
      </w:r>
    </w:p>
    <w:p w14:paraId="1DCFA9F6" w14:textId="101E806C" w:rsidR="006C4792" w:rsidRPr="00C24DC2" w:rsidRDefault="0029392B" w:rsidP="005F6A86">
      <w:pPr>
        <w:numPr>
          <w:ilvl w:val="0"/>
          <w:numId w:val="1"/>
        </w:numPr>
        <w:bidi/>
        <w:jc w:val="both"/>
        <w:rPr>
          <w:rFonts w:ascii="David" w:hAnsi="David" w:cs="David"/>
        </w:rPr>
      </w:pPr>
      <w:r w:rsidRPr="00C24DC2">
        <w:rPr>
          <w:rFonts w:ascii="David" w:hAnsi="David" w:cs="David"/>
          <w:rtl/>
        </w:rPr>
        <w:t xml:space="preserve">יש להגיש דו"ח </w:t>
      </w:r>
      <w:r w:rsidR="00634112" w:rsidRPr="00C24DC2">
        <w:rPr>
          <w:rFonts w:ascii="David" w:hAnsi="David" w:cs="David"/>
          <w:rtl/>
        </w:rPr>
        <w:t>עם תשובות הסעיפים</w:t>
      </w:r>
      <w:r w:rsidRPr="00C24DC2">
        <w:rPr>
          <w:rFonts w:ascii="David" w:hAnsi="David" w:cs="David"/>
          <w:rtl/>
        </w:rPr>
        <w:t xml:space="preserve"> ב-</w:t>
      </w:r>
      <w:r w:rsidRPr="00C24DC2">
        <w:rPr>
          <w:rFonts w:ascii="David" w:hAnsi="David" w:cs="David"/>
        </w:rPr>
        <w:t>PDF</w:t>
      </w:r>
      <w:r w:rsidRPr="00C24DC2">
        <w:rPr>
          <w:rFonts w:ascii="David" w:hAnsi="David" w:cs="David"/>
          <w:rtl/>
        </w:rPr>
        <w:t xml:space="preserve"> </w:t>
      </w:r>
      <w:r w:rsidR="00634112" w:rsidRPr="00C24DC2">
        <w:rPr>
          <w:rFonts w:ascii="David" w:hAnsi="David" w:cs="David"/>
          <w:rtl/>
        </w:rPr>
        <w:t>או ב-</w:t>
      </w:r>
      <w:r w:rsidR="00634112" w:rsidRPr="00C24DC2">
        <w:rPr>
          <w:rFonts w:ascii="David" w:hAnsi="David" w:cs="David"/>
          <w:lang w:val="en-US"/>
        </w:rPr>
        <w:t>docx</w:t>
      </w:r>
      <w:r w:rsidR="00634112" w:rsidRPr="00C24DC2">
        <w:rPr>
          <w:rFonts w:ascii="David" w:hAnsi="David" w:cs="David"/>
          <w:rtl/>
        </w:rPr>
        <w:t xml:space="preserve"> </w:t>
      </w:r>
      <w:r w:rsidRPr="00C24DC2">
        <w:rPr>
          <w:rFonts w:ascii="David" w:hAnsi="David" w:cs="David"/>
          <w:rtl/>
        </w:rPr>
        <w:t>בתיבת ההגשה המיועדת ל</w:t>
      </w:r>
      <w:r w:rsidR="00634112" w:rsidRPr="00C24DC2">
        <w:rPr>
          <w:rFonts w:ascii="David" w:hAnsi="David" w:cs="David"/>
          <w:rtl/>
        </w:rPr>
        <w:t>כך</w:t>
      </w:r>
      <w:r w:rsidR="00D963A2" w:rsidRPr="00C24DC2">
        <w:rPr>
          <w:rFonts w:ascii="David" w:hAnsi="David" w:cs="David"/>
          <w:rtl/>
        </w:rPr>
        <w:t>.</w:t>
      </w:r>
      <w:r w:rsidRPr="00C24DC2">
        <w:rPr>
          <w:rFonts w:ascii="David" w:hAnsi="David" w:cs="David"/>
          <w:rtl/>
        </w:rPr>
        <w:t xml:space="preserve"> יש ל</w:t>
      </w:r>
      <w:r w:rsidR="00634112" w:rsidRPr="00C24DC2">
        <w:rPr>
          <w:rFonts w:ascii="David" w:hAnsi="David" w:cs="David"/>
          <w:rtl/>
        </w:rPr>
        <w:t>כלול בדו"ח צילומי מסך הקשורים לתשובות</w:t>
      </w:r>
      <w:r w:rsidRPr="00C24DC2">
        <w:rPr>
          <w:rFonts w:ascii="David" w:hAnsi="David" w:cs="David"/>
          <w:rtl/>
        </w:rPr>
        <w:t>.</w:t>
      </w:r>
      <w:r w:rsidR="00D963A2" w:rsidRPr="00C24DC2">
        <w:rPr>
          <w:rFonts w:ascii="David" w:hAnsi="David" w:cs="David"/>
          <w:rtl/>
        </w:rPr>
        <w:t xml:space="preserve"> כל התשובות </w:t>
      </w:r>
      <w:r w:rsidR="00D963A2" w:rsidRPr="00C24DC2">
        <w:rPr>
          <w:rFonts w:ascii="David" w:hAnsi="David" w:cs="David"/>
          <w:b/>
          <w:bCs/>
          <w:u w:val="single"/>
          <w:rtl/>
        </w:rPr>
        <w:t>חייבות</w:t>
      </w:r>
      <w:r w:rsidR="00D963A2" w:rsidRPr="00C24DC2">
        <w:rPr>
          <w:rFonts w:ascii="David" w:hAnsi="David" w:cs="David"/>
          <w:rtl/>
        </w:rPr>
        <w:t xml:space="preserve"> להכתב בצורה </w:t>
      </w:r>
      <w:r w:rsidR="002E4732" w:rsidRPr="00C24DC2">
        <w:rPr>
          <w:rFonts w:ascii="David" w:hAnsi="David" w:cs="David" w:hint="cs"/>
          <w:rtl/>
        </w:rPr>
        <w:t xml:space="preserve">מנומקת, </w:t>
      </w:r>
      <w:r w:rsidR="00D963A2" w:rsidRPr="00C24DC2">
        <w:rPr>
          <w:rFonts w:ascii="David" w:hAnsi="David" w:cs="David"/>
          <w:rtl/>
        </w:rPr>
        <w:t>ברורה ומסודר</w:t>
      </w:r>
      <w:r w:rsidR="005F6A86" w:rsidRPr="00C24DC2">
        <w:rPr>
          <w:rFonts w:ascii="David" w:hAnsi="David" w:cs="David" w:hint="cs"/>
          <w:rtl/>
        </w:rPr>
        <w:t>ת.</w:t>
      </w:r>
      <w:bookmarkStart w:id="4" w:name="_bye8lic7anru" w:colFirst="0" w:colLast="0"/>
      <w:bookmarkEnd w:id="4"/>
    </w:p>
    <w:p w14:paraId="5EA1DBF1" w14:textId="0B6F405B" w:rsidR="00C24DC2" w:rsidRPr="00C24DC2" w:rsidRDefault="00C24DC2" w:rsidP="00C24DC2">
      <w:pPr>
        <w:bidi/>
        <w:jc w:val="both"/>
        <w:rPr>
          <w:rFonts w:ascii="David" w:hAnsi="David" w:cs="David"/>
        </w:rPr>
      </w:pPr>
    </w:p>
    <w:p w14:paraId="6C17811B" w14:textId="044FC5D3" w:rsidR="002E4732" w:rsidRPr="00C24DC2" w:rsidRDefault="002E4732" w:rsidP="002E4732">
      <w:pPr>
        <w:numPr>
          <w:ilvl w:val="0"/>
          <w:numId w:val="1"/>
        </w:numPr>
        <w:bidi/>
        <w:jc w:val="both"/>
        <w:rPr>
          <w:rFonts w:ascii="David" w:hAnsi="David" w:cs="David"/>
          <w:rtl/>
        </w:rPr>
      </w:pPr>
      <w:r w:rsidRPr="00C24DC2">
        <w:rPr>
          <w:rFonts w:ascii="David" w:hAnsi="David" w:cs="David" w:hint="cs"/>
          <w:rtl/>
        </w:rPr>
        <w:t>יש להתכונן להגנה בעל פה בתאריך שייקבע בהמשך.</w:t>
      </w:r>
    </w:p>
    <w:p w14:paraId="6ABBA341" w14:textId="77777777" w:rsidR="002E4732" w:rsidRDefault="002E4732">
      <w:pPr>
        <w:rPr>
          <w:rFonts w:ascii="David" w:hAnsi="David" w:cs="David"/>
          <w:sz w:val="40"/>
          <w:szCs w:val="40"/>
          <w:rtl/>
        </w:rPr>
      </w:pPr>
      <w:r>
        <w:rPr>
          <w:rFonts w:ascii="David" w:hAnsi="David" w:cs="David"/>
          <w:rtl/>
        </w:rPr>
        <w:br w:type="page"/>
      </w:r>
    </w:p>
    <w:p w14:paraId="31C93058" w14:textId="0E08874F" w:rsidR="00470993" w:rsidRPr="00470993" w:rsidRDefault="00470993" w:rsidP="00470993">
      <w:pPr>
        <w:tabs>
          <w:tab w:val="left" w:pos="1134"/>
        </w:tabs>
        <w:bidi/>
        <w:spacing w:line="360" w:lineRule="auto"/>
        <w:jc w:val="center"/>
        <w:rPr>
          <w:rFonts w:ascii="David" w:hAnsi="David" w:cs="David"/>
          <w:i/>
          <w:rtl/>
          <w:lang w:val="en-US"/>
        </w:rPr>
      </w:pPr>
    </w:p>
    <w:p w14:paraId="2A0361B3" w14:textId="401FE30E" w:rsidR="00470993" w:rsidRDefault="007944F2" w:rsidP="00470993">
      <w:pPr>
        <w:bidi/>
        <w:jc w:val="both"/>
        <w:rPr>
          <w:rStyle w:val="ad"/>
          <w:rFonts w:ascii="David" w:hAnsi="David" w:cs="David"/>
          <w:sz w:val="32"/>
          <w:szCs w:val="32"/>
          <w:rtl/>
          <w:lang w:val="en-US"/>
        </w:rPr>
      </w:pPr>
      <w:r>
        <w:rPr>
          <w:rStyle w:val="ad"/>
          <w:rFonts w:ascii="David" w:hAnsi="David" w:cs="David" w:hint="cs"/>
          <w:sz w:val="32"/>
          <w:szCs w:val="32"/>
          <w:rtl/>
        </w:rPr>
        <w:t xml:space="preserve">מעגל </w:t>
      </w:r>
      <w:r>
        <w:rPr>
          <w:rStyle w:val="ad"/>
          <w:rFonts w:ascii="David" w:hAnsi="David" w:cs="David"/>
          <w:sz w:val="32"/>
          <w:szCs w:val="32"/>
          <w:lang w:val="en-US"/>
        </w:rPr>
        <w:t>CMOS Latch D</w:t>
      </w:r>
    </w:p>
    <w:p w14:paraId="225656AC" w14:textId="77777777" w:rsidR="004A7D6C" w:rsidRPr="007944F2" w:rsidRDefault="004A7D6C" w:rsidP="004A7D6C">
      <w:pPr>
        <w:bidi/>
        <w:jc w:val="both"/>
        <w:rPr>
          <w:rStyle w:val="ad"/>
          <w:rFonts w:ascii="David" w:hAnsi="David" w:cs="David"/>
          <w:sz w:val="32"/>
          <w:szCs w:val="32"/>
          <w:rtl/>
          <w:lang w:val="en-US"/>
        </w:rPr>
      </w:pPr>
    </w:p>
    <w:tbl>
      <w:tblPr>
        <w:tblStyle w:val="ac"/>
        <w:bidiVisual/>
        <w:tblW w:w="0" w:type="auto"/>
        <w:tblInd w:w="3164" w:type="dxa"/>
        <w:tblLook w:val="04A0" w:firstRow="1" w:lastRow="0" w:firstColumn="1" w:lastColumn="0" w:noHBand="0" w:noVBand="1"/>
      </w:tblPr>
      <w:tblGrid>
        <w:gridCol w:w="780"/>
        <w:gridCol w:w="780"/>
        <w:gridCol w:w="883"/>
      </w:tblGrid>
      <w:tr w:rsidR="007944F2" w14:paraId="03E2AB2A" w14:textId="77777777"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hideMark/>
          </w:tcPr>
          <w:p w14:paraId="6C2C68BC" w14:textId="77777777" w:rsidR="007944F2" w:rsidRPr="007944F2" w:rsidRDefault="007944F2">
            <w:pPr>
              <w:bidi/>
              <w:jc w:val="center"/>
              <w:rPr>
                <w:rFonts w:ascii="David" w:hAnsi="David" w:cs="David"/>
                <w:sz w:val="24"/>
                <w:szCs w:val="24"/>
                <w:lang w:val="en-US"/>
              </w:rPr>
            </w:pPr>
            <w:r>
              <w:rPr>
                <w:rFonts w:ascii="David" w:hAnsi="David" w:cs="David"/>
                <w:sz w:val="24"/>
                <w:szCs w:val="24"/>
              </w:rPr>
              <w:t>Q+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hideMark/>
          </w:tcPr>
          <w:p w14:paraId="7EBAEDC1" w14:textId="77777777" w:rsidR="007944F2" w:rsidRDefault="007944F2">
            <w:pPr>
              <w:bidi/>
              <w:jc w:val="center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D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hideMark/>
          </w:tcPr>
          <w:p w14:paraId="643FEFE2" w14:textId="77777777" w:rsidR="007944F2" w:rsidRDefault="007944F2">
            <w:pPr>
              <w:bidi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Enable</w:t>
            </w:r>
          </w:p>
        </w:tc>
      </w:tr>
      <w:tr w:rsidR="007944F2" w14:paraId="02F87520" w14:textId="77777777"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D199D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Q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C6E15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0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7F17F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0</w:t>
            </w:r>
          </w:p>
        </w:tc>
      </w:tr>
      <w:tr w:rsidR="007944F2" w14:paraId="7104F35A" w14:textId="77777777"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1F3E4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Q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2C34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1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A7E1D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0</w:t>
            </w:r>
          </w:p>
        </w:tc>
      </w:tr>
      <w:tr w:rsidR="007944F2" w14:paraId="537FC13D" w14:textId="77777777"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8B536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1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CB9A7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1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AF7C3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1</w:t>
            </w:r>
          </w:p>
        </w:tc>
      </w:tr>
      <w:tr w:rsidR="007944F2" w14:paraId="47E09480" w14:textId="77777777"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53359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D6A5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0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A2E57" w14:textId="77777777" w:rsidR="007944F2" w:rsidRDefault="007944F2">
            <w:pPr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1</w:t>
            </w:r>
          </w:p>
        </w:tc>
      </w:tr>
      <w:tr w:rsidR="007944F2" w14:paraId="5E5CE499" w14:textId="77777777">
        <w:tc>
          <w:tcPr>
            <w:tcW w:w="24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DC4A0" w14:textId="77777777" w:rsidR="007944F2" w:rsidRPr="007944F2" w:rsidRDefault="007944F2">
            <w:pPr>
              <w:bidi/>
              <w:jc w:val="center"/>
              <w:rPr>
                <w:rFonts w:ascii="David" w:hAnsi="David" w:cs="David"/>
                <w:sz w:val="24"/>
                <w:szCs w:val="24"/>
                <w:lang w:val="en-US"/>
              </w:rPr>
            </w:pPr>
            <w:r>
              <w:rPr>
                <w:rFonts w:ascii="David" w:hAnsi="David" w:cs="David"/>
                <w:sz w:val="24"/>
                <w:szCs w:val="24"/>
                <w:rtl/>
              </w:rPr>
              <w:t xml:space="preserve">טבלה 1 – טבלת אמת של </w:t>
            </w:r>
            <w:r>
              <w:rPr>
                <w:rFonts w:ascii="David" w:hAnsi="David" w:cs="David"/>
                <w:sz w:val="24"/>
                <w:szCs w:val="24"/>
              </w:rPr>
              <w:t>Latch-D</w:t>
            </w:r>
          </w:p>
        </w:tc>
      </w:tr>
    </w:tbl>
    <w:p w14:paraId="2CBA9D72" w14:textId="77777777" w:rsidR="007944F2" w:rsidRDefault="007944F2" w:rsidP="007944F2">
      <w:pPr>
        <w:bidi/>
        <w:jc w:val="center"/>
        <w:rPr>
          <w:rFonts w:ascii="David" w:hAnsi="David" w:cs="David"/>
          <w:sz w:val="24"/>
          <w:szCs w:val="24"/>
        </w:rPr>
      </w:pPr>
    </w:p>
    <w:p w14:paraId="0E36EC6B" w14:textId="77777777" w:rsidR="007944F2" w:rsidRDefault="007944F2" w:rsidP="007944F2">
      <w:pPr>
        <w:bidi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טבלת האמת של המערכת הסדרתית </w:t>
      </w:r>
      <w:r>
        <w:rPr>
          <w:rFonts w:ascii="David" w:hAnsi="David" w:cs="David"/>
          <w:sz w:val="24"/>
          <w:szCs w:val="24"/>
        </w:rPr>
        <w:t>Latch-D</w:t>
      </w:r>
      <w:r>
        <w:rPr>
          <w:rFonts w:ascii="David" w:hAnsi="David" w:cs="David"/>
          <w:sz w:val="24"/>
          <w:szCs w:val="24"/>
          <w:rtl/>
        </w:rPr>
        <w:t xml:space="preserve"> נתונה בטבלה 1.</w:t>
      </w:r>
    </w:p>
    <w:p w14:paraId="26D7CFA9" w14:textId="14B9FB54" w:rsidR="0096255B" w:rsidRDefault="0096255B" w:rsidP="007944F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</w:rPr>
      </w:pPr>
    </w:p>
    <w:p w14:paraId="1FA31C72" w14:textId="460CEB46" w:rsidR="007944F2" w:rsidRDefault="007944F2" w:rsidP="0017609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עבור מעגל לוגי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CMOS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, הפועל במתח סַפַּק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5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, המתח המהווה ערך לוגי 0, נע בין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0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לבין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1.5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. המתח המהווה ערך לוגי 1, נע בין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3.5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לבין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5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.</w:t>
      </w:r>
    </w:p>
    <w:p w14:paraId="41D4D739" w14:textId="5B32A869" w:rsidR="007944F2" w:rsidRDefault="007944F2" w:rsidP="007944F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sz w:val="32"/>
          <w:szCs w:val="32"/>
          <w:rtl/>
        </w:rPr>
        <w:t>סעיף התחלה</w:t>
      </w:r>
    </w:p>
    <w:p w14:paraId="4DF904E0" w14:textId="09CF30DC" w:rsidR="007944F2" w:rsidRDefault="007944F2" w:rsidP="00176091">
      <w:pPr>
        <w:pStyle w:val="a7"/>
        <w:numPr>
          <w:ilvl w:val="0"/>
          <w:numId w:val="14"/>
        </w:num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מצא את הפונקציה הלוגית של המערכת הסדרתית באמצעות שערים לוגים </w:t>
      </w:r>
      <w:r>
        <w:rPr>
          <w:rFonts w:ascii="David" w:hAnsi="David" w:cs="David"/>
          <w:sz w:val="24"/>
          <w:szCs w:val="24"/>
        </w:rPr>
        <w:t>NAND</w:t>
      </w:r>
      <w:r>
        <w:rPr>
          <w:rFonts w:ascii="David" w:hAnsi="David" w:cs="David" w:hint="cs"/>
          <w:sz w:val="24"/>
          <w:szCs w:val="24"/>
          <w:rtl/>
        </w:rPr>
        <w:t xml:space="preserve"> ו-</w:t>
      </w:r>
      <w:r>
        <w:rPr>
          <w:rFonts w:ascii="David" w:hAnsi="David" w:cs="David"/>
          <w:sz w:val="24"/>
          <w:szCs w:val="24"/>
        </w:rPr>
        <w:t>NOT</w:t>
      </w:r>
      <w:r>
        <w:rPr>
          <w:rFonts w:ascii="David" w:hAnsi="David" w:cs="David" w:hint="cs"/>
          <w:sz w:val="24"/>
          <w:szCs w:val="24"/>
          <w:rtl/>
        </w:rPr>
        <w:t xml:space="preserve"> בלבד.</w:t>
      </w:r>
    </w:p>
    <w:p w14:paraId="7C19A1EC" w14:textId="35903B10" w:rsidR="002A110F" w:rsidRDefault="002A110F" w:rsidP="002A110F">
      <w:p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</w:rPr>
      </w:pPr>
    </w:p>
    <w:p w14:paraId="6C3C8D39" w14:textId="5725BF63" w:rsidR="002A110F" w:rsidRDefault="002A110F" w:rsidP="002A110F">
      <w:p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</w:rPr>
        <w:drawing>
          <wp:inline distT="0" distB="0" distL="0" distR="0" wp14:anchorId="4F903002" wp14:editId="3A3E861D">
            <wp:extent cx="3509056" cy="1604506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589" cy="1632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17D3" w14:textId="06C5B710" w:rsidR="002A110F" w:rsidRDefault="00AA1A3B" w:rsidP="002A110F">
      <w:p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Y = ((D*ENEBLE)</w:t>
      </w:r>
      <w:r w:rsidR="00A304B6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'*(Y*(D'*ENEBLE)')'</w:t>
      </w:r>
    </w:p>
    <w:p w14:paraId="6A0C90C4" w14:textId="77777777" w:rsidR="008969AE" w:rsidRDefault="008969AE" w:rsidP="008969AE">
      <w:p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6F27026" w14:textId="77777777" w:rsidR="00A304B6" w:rsidRPr="00AA1A3B" w:rsidRDefault="00A304B6" w:rsidP="00A304B6">
      <w:pPr>
        <w:bidi/>
        <w:spacing w:after="240"/>
        <w:ind w:right="360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43BF8E3" w14:textId="77777777" w:rsidR="00CE1587" w:rsidRDefault="00CE1587" w:rsidP="007944F2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076AF903" w14:textId="77777777" w:rsidR="00CE1587" w:rsidRDefault="00CE1587" w:rsidP="00CE1587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7673FA70" w14:textId="77777777" w:rsidR="00CE1587" w:rsidRDefault="00CE1587" w:rsidP="00CE1587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2D3769C3" w14:textId="0ADEA688" w:rsidR="00CE1587" w:rsidRDefault="00CE1587" w:rsidP="00CE1587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78A8F9CD" w14:textId="6D4E3A8D" w:rsidR="00CE1587" w:rsidRDefault="00CE1587" w:rsidP="00CE1587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6D2937B2" w14:textId="77777777" w:rsidR="00BB4C18" w:rsidRDefault="00BB4C18" w:rsidP="00BB4C18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</w:p>
    <w:p w14:paraId="46C6BC82" w14:textId="41E13B33" w:rsidR="007944F2" w:rsidRDefault="007944F2" w:rsidP="00CE1587">
      <w:pPr>
        <w:bidi/>
        <w:spacing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  <w:r>
        <w:rPr>
          <w:rStyle w:val="ad"/>
          <w:rFonts w:ascii="David" w:hAnsi="David" w:cs="David" w:hint="cs"/>
          <w:sz w:val="32"/>
          <w:szCs w:val="32"/>
          <w:rtl/>
        </w:rPr>
        <w:lastRenderedPageBreak/>
        <w:t>ניסוי א'</w:t>
      </w:r>
    </w:p>
    <w:p w14:paraId="79BD81CE" w14:textId="5F60F6BE" w:rsidR="007944F2" w:rsidRPr="0077071D" w:rsidRDefault="007944F2" w:rsidP="007944F2">
      <w:pPr>
        <w:pStyle w:val="a7"/>
        <w:numPr>
          <w:ilvl w:val="0"/>
          <w:numId w:val="15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בנה שני שערים לוגים </w:t>
      </w:r>
      <w:r w:rsidRPr="0077071D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NOT CMOS</w:t>
      </w: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עם הרכיבים:</w:t>
      </w:r>
    </w:p>
    <w:p w14:paraId="25E6AFAA" w14:textId="1C92DB5C" w:rsidR="00FC1123" w:rsidRDefault="00FC1123" w:rsidP="00FC112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AE9DEB7" w14:textId="55879E5F" w:rsidR="003D0E21" w:rsidRPr="004F1A9F" w:rsidRDefault="004F1A9F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  </w:t>
      </w:r>
      <w:r w:rsidRPr="004F1A9F">
        <w:rPr>
          <w:rStyle w:val="ad"/>
          <w:rFonts w:ascii="David" w:hAnsi="David" w:cs="David" w:hint="cs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 xml:space="preserve">NOT               </w:t>
      </w:r>
      <w:r w:rsidRPr="004F1A9F"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 xml:space="preserve"> </w:t>
      </w:r>
    </w:p>
    <w:p w14:paraId="218F6159" w14:textId="13D45178" w:rsidR="003D0E21" w:rsidRDefault="0013636C" w:rsidP="0013636C">
      <w:pPr>
        <w:tabs>
          <w:tab w:val="left" w:pos="1279"/>
        </w:tabs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ab/>
      </w:r>
      <w:r w:rsidRPr="004F1A9F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highlight w:val="yellow"/>
          <w:lang w:val="en-US"/>
        </w:rPr>
        <w:t>A</w:t>
      </w:r>
      <w:r w:rsidRPr="004F1A9F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highlight w:val="yellow"/>
          <w:lang w:val="en-US"/>
        </w:rPr>
        <w:t>.</w:t>
      </w:r>
    </w:p>
    <w:p w14:paraId="5F4820FA" w14:textId="6CA0B3B1" w:rsidR="00FC1123" w:rsidRPr="0079038E" w:rsidRDefault="0013636C" w:rsidP="00FC112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   </w:t>
      </w:r>
    </w:p>
    <w:p w14:paraId="7CE44E98" w14:textId="214F0445" w:rsidR="007944F2" w:rsidRPr="0013636C" w:rsidRDefault="007944F2" w:rsidP="0013636C">
      <w:pPr>
        <w:bidi/>
        <w:spacing w:line="360" w:lineRule="auto"/>
        <w:ind w:left="1080" w:right="283"/>
        <w:jc w:val="both"/>
        <w:rPr>
          <w:rFonts w:ascii="David" w:hAnsi="David" w:cs="David"/>
          <w:sz w:val="24"/>
          <w:szCs w:val="24"/>
          <w:lang w:val="en-US"/>
        </w:rPr>
      </w:pPr>
      <w:r w:rsidRPr="0013636C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highlight w:val="yellow"/>
          <w:lang w:val="en-US"/>
        </w:rPr>
        <w:t>BSS84</w:t>
      </w:r>
      <w:r w:rsidR="0013636C" w:rsidRPr="0013636C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highlight w:val="yellow"/>
          <w:lang w:val="en-US"/>
        </w:rPr>
        <w:t xml:space="preserve"> </w:t>
      </w:r>
      <w:r w:rsidRPr="0013636C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highlight w:val="yellow"/>
          <w:rtl/>
          <w:lang w:val="en-US"/>
        </w:rPr>
        <w:t xml:space="preserve"> ו-</w:t>
      </w:r>
      <w:r w:rsidRPr="0013636C">
        <w:rPr>
          <w:rFonts w:ascii="David" w:hAnsi="David" w:cs="David"/>
          <w:sz w:val="24"/>
          <w:szCs w:val="24"/>
          <w:highlight w:val="yellow"/>
        </w:rPr>
        <w:t>BSB012N03LX3</w:t>
      </w:r>
    </w:p>
    <w:p w14:paraId="10F7CF8A" w14:textId="3F9F8638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126BE59" w14:textId="65ECECC8" w:rsidR="0079038E" w:rsidRDefault="00AF7EA3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4B434D8A" wp14:editId="5BCFF308">
            <wp:simplePos x="0" y="0"/>
            <wp:positionH relativeFrom="column">
              <wp:posOffset>3244912</wp:posOffset>
            </wp:positionH>
            <wp:positionV relativeFrom="paragraph">
              <wp:posOffset>62865</wp:posOffset>
            </wp:positionV>
            <wp:extent cx="2054896" cy="1351280"/>
            <wp:effectExtent l="0" t="0" r="2540" b="1270"/>
            <wp:wrapTight wrapText="bothSides">
              <wp:wrapPolygon edited="0">
                <wp:start x="0" y="0"/>
                <wp:lineTo x="0" y="21316"/>
                <wp:lineTo x="21426" y="21316"/>
                <wp:lineTo x="21426" y="0"/>
                <wp:lineTo x="0" y="0"/>
              </wp:wrapPolygon>
            </wp:wrapTight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896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A2AD5" w14:textId="3580E42D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D94734F" w14:textId="13622027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2A645530" w14:textId="5BAAF2EA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0F977EF" w14:textId="2451F702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B1AA6DA" w14:textId="30F7F8B9" w:rsidR="0079038E" w:rsidRDefault="0079038E" w:rsidP="0079038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A7FFB87" w14:textId="02E6AB9A" w:rsidR="00CE1587" w:rsidRDefault="00CE1587" w:rsidP="00CE1587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0CA91B2" w14:textId="413A72E9" w:rsidR="00CE1587" w:rsidRDefault="00A03664" w:rsidP="00CE1587">
      <w:pPr>
        <w:bidi/>
        <w:spacing w:line="360" w:lineRule="auto"/>
        <w:ind w:right="283"/>
        <w:jc w:val="both"/>
        <w:rPr>
          <w:rFonts w:ascii="David" w:hAnsi="David" w:cs="David"/>
          <w:color w:val="F79646" w:themeColor="accent6"/>
          <w:sz w:val="24"/>
          <w:szCs w:val="24"/>
          <w:rtl/>
          <w:lang w:val="en-US"/>
        </w:rPr>
      </w:pPr>
      <w:r>
        <w:rPr>
          <w:rFonts w:ascii="David" w:hAnsi="David" w:cs="David" w:hint="cs"/>
          <w:color w:val="F79646" w:themeColor="accent6"/>
          <w:sz w:val="24"/>
          <w:szCs w:val="24"/>
          <w:rtl/>
          <w:lang w:val="en-US"/>
        </w:rPr>
        <w:t xml:space="preserve">          </w:t>
      </w:r>
    </w:p>
    <w:p w14:paraId="41DD45D5" w14:textId="16690773" w:rsidR="00A03664" w:rsidRDefault="0013636C" w:rsidP="00A03664">
      <w:pPr>
        <w:bidi/>
        <w:spacing w:line="360" w:lineRule="auto"/>
        <w:ind w:right="283"/>
        <w:jc w:val="both"/>
        <w:rPr>
          <w:rFonts w:ascii="David" w:hAnsi="David" w:cs="David"/>
          <w:color w:val="F79646" w:themeColor="accent6"/>
          <w:sz w:val="24"/>
          <w:szCs w:val="24"/>
          <w:rtl/>
          <w:lang w:val="en-US"/>
        </w:rPr>
      </w:pPr>
      <w:r>
        <w:rPr>
          <w:rFonts w:ascii="David" w:hAnsi="David" w:cs="David" w:hint="cs"/>
          <w:color w:val="F79646" w:themeColor="accent6"/>
          <w:sz w:val="24"/>
          <w:szCs w:val="24"/>
          <w:rtl/>
          <w:lang w:val="en-US"/>
        </w:rPr>
        <w:t xml:space="preserve">                    </w:t>
      </w:r>
    </w:p>
    <w:p w14:paraId="564F7E26" w14:textId="5B505735" w:rsidR="0013636C" w:rsidRPr="0013636C" w:rsidRDefault="0013636C" w:rsidP="0013636C">
      <w:pPr>
        <w:bidi/>
        <w:spacing w:line="360" w:lineRule="auto"/>
        <w:ind w:right="283"/>
        <w:jc w:val="both"/>
        <w:rPr>
          <w:rFonts w:ascii="David" w:hAnsi="David" w:cs="David"/>
          <w:color w:val="F79646" w:themeColor="accent6"/>
          <w:sz w:val="24"/>
          <w:szCs w:val="24"/>
          <w:highlight w:val="yellow"/>
          <w:rtl/>
          <w:lang w:val="en-US"/>
        </w:rPr>
      </w:pPr>
      <w:r>
        <w:rPr>
          <w:rFonts w:ascii="David" w:hAnsi="David" w:cs="David" w:hint="cs"/>
          <w:color w:val="F79646" w:themeColor="accent6"/>
          <w:sz w:val="24"/>
          <w:szCs w:val="24"/>
          <w:rtl/>
          <w:lang w:val="en-US"/>
        </w:rPr>
        <w:t xml:space="preserve">                   </w:t>
      </w:r>
      <w:r w:rsidRPr="0013636C">
        <w:rPr>
          <w:rFonts w:ascii="David" w:hAnsi="David" w:cs="David" w:hint="cs"/>
          <w:color w:val="F79646" w:themeColor="accent6"/>
          <w:sz w:val="24"/>
          <w:szCs w:val="24"/>
          <w:highlight w:val="yellow"/>
          <w:lang w:val="en-US"/>
        </w:rPr>
        <w:t>B</w:t>
      </w:r>
      <w:r w:rsidRPr="0013636C">
        <w:rPr>
          <w:rFonts w:ascii="David" w:hAnsi="David" w:cs="David" w:hint="cs"/>
          <w:color w:val="F79646" w:themeColor="accent6"/>
          <w:sz w:val="24"/>
          <w:szCs w:val="24"/>
          <w:highlight w:val="yellow"/>
          <w:rtl/>
          <w:lang w:val="en-US"/>
        </w:rPr>
        <w:t>.</w:t>
      </w:r>
    </w:p>
    <w:p w14:paraId="1D0EBF49" w14:textId="54E9B8EB" w:rsidR="007944F2" w:rsidRPr="0013636C" w:rsidRDefault="007944F2" w:rsidP="0013636C">
      <w:pPr>
        <w:bidi/>
        <w:spacing w:line="360" w:lineRule="auto"/>
        <w:ind w:left="1080" w:right="283"/>
        <w:jc w:val="both"/>
        <w:rPr>
          <w:rFonts w:ascii="David" w:hAnsi="David" w:cs="David"/>
          <w:sz w:val="24"/>
          <w:szCs w:val="24"/>
          <w:lang w:val="en-US"/>
        </w:rPr>
      </w:pPr>
      <w:r w:rsidRPr="0013636C">
        <w:rPr>
          <w:rFonts w:ascii="David" w:hAnsi="David" w:cs="David"/>
          <w:sz w:val="24"/>
          <w:szCs w:val="24"/>
          <w:highlight w:val="yellow"/>
        </w:rPr>
        <w:t>BSS</w:t>
      </w:r>
      <w:r w:rsidRPr="0013636C">
        <w:rPr>
          <w:rFonts w:ascii="David" w:hAnsi="David" w:cs="David"/>
          <w:sz w:val="24"/>
          <w:szCs w:val="24"/>
          <w:highlight w:val="yellow"/>
          <w:lang w:val="en-US"/>
        </w:rPr>
        <w:t>84</w:t>
      </w:r>
      <w:r w:rsidRPr="0013636C">
        <w:rPr>
          <w:rFonts w:ascii="David" w:hAnsi="David" w:cs="David" w:hint="cs"/>
          <w:sz w:val="24"/>
          <w:szCs w:val="24"/>
          <w:highlight w:val="yellow"/>
          <w:rtl/>
          <w:lang w:val="en-US"/>
        </w:rPr>
        <w:t xml:space="preserve"> ו-</w:t>
      </w:r>
      <w:r w:rsidRPr="0013636C">
        <w:rPr>
          <w:rFonts w:ascii="David" w:hAnsi="David" w:cs="David"/>
          <w:sz w:val="24"/>
          <w:szCs w:val="24"/>
          <w:highlight w:val="yellow"/>
        </w:rPr>
        <w:t>BSP89</w:t>
      </w:r>
    </w:p>
    <w:p w14:paraId="67A41C3C" w14:textId="308C8A97" w:rsidR="007805FD" w:rsidRDefault="00AF7EA3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0C7A5EFC" wp14:editId="6B8D26DC">
            <wp:simplePos x="0" y="0"/>
            <wp:positionH relativeFrom="column">
              <wp:posOffset>3315787</wp:posOffset>
            </wp:positionH>
            <wp:positionV relativeFrom="paragraph">
              <wp:posOffset>167450</wp:posOffset>
            </wp:positionV>
            <wp:extent cx="2017395" cy="1543685"/>
            <wp:effectExtent l="0" t="0" r="1905" b="0"/>
            <wp:wrapTight wrapText="bothSides">
              <wp:wrapPolygon edited="0">
                <wp:start x="0" y="0"/>
                <wp:lineTo x="0" y="21325"/>
                <wp:lineTo x="21416" y="21325"/>
                <wp:lineTo x="21416" y="0"/>
                <wp:lineTo x="0" y="0"/>
              </wp:wrapPolygon>
            </wp:wrapTight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395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D1747" w14:textId="7668E228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55D60C4" w14:textId="31EBD2F9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4F6CE14" w14:textId="41D8ADB3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8D7E59E" w14:textId="6263428F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3CACFE6" w14:textId="1AC34F56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B72798B" w14:textId="04C23AFC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3B5230D" w14:textId="6B06FE02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64B8299" w14:textId="19DDE267" w:rsidR="003D0E21" w:rsidRDefault="003D0E21" w:rsidP="003D0E2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0435372" w14:textId="7B91A67F" w:rsidR="003D0E21" w:rsidRDefault="0013636C" w:rsidP="003D0E2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lang w:val="en-US"/>
        </w:rPr>
        <w:t xml:space="preserve">       </w:t>
      </w:r>
      <w:r>
        <w:rPr>
          <w:rFonts w:ascii="David" w:hAnsi="David" w:cs="David" w:hint="cs"/>
          <w:color w:val="F79646" w:themeColor="accent6"/>
          <w:sz w:val="24"/>
          <w:szCs w:val="24"/>
          <w:rtl/>
          <w:lang w:val="en-US"/>
        </w:rPr>
        <w:t xml:space="preserve">  </w:t>
      </w:r>
      <w:r w:rsidRPr="00FC1123">
        <w:rPr>
          <w:rFonts w:ascii="David" w:hAnsi="David" w:cs="David" w:hint="cs"/>
          <w:color w:val="FFC000"/>
          <w:sz w:val="24"/>
          <w:szCs w:val="24"/>
          <w:rtl/>
          <w:lang w:val="en-US"/>
        </w:rPr>
        <w:t xml:space="preserve">הערה,את הטרנזיסטורים העליונים </w:t>
      </w:r>
      <w:r>
        <w:rPr>
          <w:rFonts w:ascii="David" w:hAnsi="David" w:cs="David" w:hint="cs"/>
          <w:color w:val="FFC000"/>
          <w:sz w:val="24"/>
          <w:szCs w:val="24"/>
          <w:rtl/>
          <w:lang w:val="en-US"/>
        </w:rPr>
        <w:t>בסעיף זה,</w:t>
      </w:r>
      <w:r w:rsidRPr="00FC1123">
        <w:rPr>
          <w:rFonts w:ascii="David" w:hAnsi="David" w:cs="David" w:hint="cs"/>
          <w:color w:val="FFC000"/>
          <w:sz w:val="24"/>
          <w:szCs w:val="24"/>
          <w:rtl/>
          <w:lang w:val="en-US"/>
        </w:rPr>
        <w:t>צריך להפוך</w:t>
      </w:r>
      <w:r>
        <w:rPr>
          <w:rFonts w:ascii="David" w:hAnsi="David" w:cs="David" w:hint="cs"/>
          <w:color w:val="F79646" w:themeColor="accent6"/>
          <w:sz w:val="24"/>
          <w:szCs w:val="24"/>
          <w:rtl/>
          <w:lang w:val="en-US"/>
        </w:rPr>
        <w:t xml:space="preserve"> </w:t>
      </w:r>
      <w:r w:rsidRPr="0013636C">
        <w:rPr>
          <w:rFonts w:ascii="David" w:hAnsi="David" w:cs="David" w:hint="cs"/>
          <w:color w:val="FFC000"/>
          <w:sz w:val="24"/>
          <w:szCs w:val="24"/>
          <w:rtl/>
          <w:lang w:val="en-US"/>
        </w:rPr>
        <w:t xml:space="preserve">כיוון,ב </w:t>
      </w:r>
      <w:r w:rsidRPr="0013636C">
        <w:rPr>
          <w:rFonts w:ascii="David" w:hAnsi="David" w:cs="David" w:hint="cs"/>
          <w:color w:val="FFC000"/>
          <w:sz w:val="24"/>
          <w:szCs w:val="24"/>
          <w:lang w:val="en-US"/>
        </w:rPr>
        <w:t>A</w:t>
      </w:r>
      <w:r w:rsidRPr="0013636C">
        <w:rPr>
          <w:rFonts w:ascii="David" w:hAnsi="David" w:cs="David" w:hint="cs"/>
          <w:color w:val="FFC000"/>
          <w:sz w:val="24"/>
          <w:szCs w:val="24"/>
          <w:rtl/>
          <w:lang w:val="en-US"/>
        </w:rPr>
        <w:t>ו</w:t>
      </w:r>
      <w:r w:rsidRPr="0013636C">
        <w:rPr>
          <w:rFonts w:ascii="David" w:hAnsi="David" w:cs="David" w:hint="cs"/>
          <w:color w:val="FFC000"/>
          <w:sz w:val="24"/>
          <w:szCs w:val="24"/>
          <w:lang w:val="en-US"/>
        </w:rPr>
        <w:t>B</w:t>
      </w:r>
    </w:p>
    <w:p w14:paraId="700D4D6C" w14:textId="50ECFCB2" w:rsidR="007805FD" w:rsidRPr="0013636C" w:rsidRDefault="0013636C" w:rsidP="007805FD">
      <w:pPr>
        <w:bidi/>
        <w:spacing w:line="360" w:lineRule="auto"/>
        <w:ind w:right="283"/>
        <w:jc w:val="both"/>
        <w:rPr>
          <w:rFonts w:ascii="David" w:hAnsi="David" w:cs="David"/>
          <w:color w:val="FFC000"/>
          <w:sz w:val="24"/>
          <w:szCs w:val="24"/>
          <w:rtl/>
          <w:lang w:val="en-US"/>
        </w:rPr>
      </w:pPr>
      <w:r w:rsidRPr="0013636C">
        <w:rPr>
          <w:rFonts w:ascii="David" w:hAnsi="David" w:cs="David" w:hint="cs"/>
          <w:color w:val="FFC000"/>
          <w:sz w:val="24"/>
          <w:szCs w:val="24"/>
          <w:rtl/>
          <w:lang w:val="en-US"/>
        </w:rPr>
        <w:t xml:space="preserve">         היה לי בלבול בכיוונים שהבנתי רק החל מהסעיף הבא.</w:t>
      </w:r>
    </w:p>
    <w:p w14:paraId="2EA71AF9" w14:textId="77777777" w:rsidR="0013636C" w:rsidRPr="007805FD" w:rsidRDefault="0013636C" w:rsidP="0013636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64562502" w14:textId="1CCD6104" w:rsidR="007944F2" w:rsidRDefault="007944F2" w:rsidP="007944F2">
      <w:pPr>
        <w:pStyle w:val="a7"/>
        <w:numPr>
          <w:ilvl w:val="0"/>
          <w:numId w:val="15"/>
        </w:num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lang w:val="en-US"/>
        </w:rPr>
      </w:pPr>
      <w:r w:rsidRPr="00AA7043">
        <w:rPr>
          <w:rFonts w:ascii="David" w:hAnsi="David" w:cs="David" w:hint="cs"/>
          <w:color w:val="FF0000"/>
          <w:sz w:val="24"/>
          <w:szCs w:val="24"/>
          <w:rtl/>
        </w:rPr>
        <w:t xml:space="preserve">השווה בין המעגלים: הפעל כל שער לוגי ומדוד את זמני העלייה והירידה של המוצא, בדוק זרמים. </w:t>
      </w:r>
      <w:r w:rsidRPr="00AC5C5C">
        <w:rPr>
          <w:rFonts w:ascii="David" w:hAnsi="David" w:cs="David" w:hint="cs"/>
          <w:color w:val="F79646" w:themeColor="accent6"/>
          <w:sz w:val="24"/>
          <w:szCs w:val="24"/>
          <w:rtl/>
        </w:rPr>
        <w:t>אילו ערכים בדפי הנתונים אחראיים על ההבדלים?</w:t>
      </w:r>
    </w:p>
    <w:p w14:paraId="0E0FAA00" w14:textId="1793EFAC" w:rsidR="00AA7043" w:rsidRDefault="00AA7043" w:rsidP="00AA7043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rtl/>
          <w:lang w:val="en-US"/>
        </w:rPr>
      </w:pPr>
    </w:p>
    <w:p w14:paraId="215E580D" w14:textId="77777777" w:rsidR="003D0E21" w:rsidRDefault="003D0E21" w:rsidP="003D0E21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rtl/>
          <w:lang w:val="en-US"/>
        </w:rPr>
      </w:pPr>
    </w:p>
    <w:p w14:paraId="4AA139BF" w14:textId="77777777" w:rsidR="003D0E21" w:rsidRPr="00FC1123" w:rsidRDefault="003D0E21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26312097" w14:textId="77777777" w:rsidR="003D0E21" w:rsidRDefault="003D0E21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הערה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רוחבית על גרפי הסימולציות:</w:t>
      </w:r>
    </w:p>
    <w:p w14:paraId="45BC1048" w14:textId="77777777" w:rsidR="003D0E21" w:rsidRDefault="003D0E21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lastRenderedPageBreak/>
        <w:t xml:space="preserve">קו אדום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מתח כניסה,</w:t>
      </w:r>
    </w:p>
    <w:p w14:paraId="5AC96250" w14:textId="77777777" w:rsidR="003D0E21" w:rsidRDefault="003D0E21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0070C0"/>
          <w:spacing w:val="0"/>
          <w:sz w:val="24"/>
          <w:szCs w:val="24"/>
          <w:rtl/>
          <w:lang w:val="en-US"/>
        </w:rPr>
        <w:t xml:space="preserve">כחול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מתח יציאה,</w:t>
      </w:r>
    </w:p>
    <w:p w14:paraId="7ACD6DD4" w14:textId="77777777" w:rsidR="003D0E21" w:rsidRDefault="003D0E21" w:rsidP="003D0E2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ו</w:t>
      </w: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00B050"/>
          <w:spacing w:val="0"/>
          <w:sz w:val="24"/>
          <w:szCs w:val="24"/>
          <w:rtl/>
          <w:lang w:val="en-US"/>
        </w:rPr>
        <w:t xml:space="preserve">ירוק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הזרם</w:t>
      </w:r>
    </w:p>
    <w:p w14:paraId="6E45136C" w14:textId="35FB44E5" w:rsidR="003D0E21" w:rsidRDefault="003D0E21" w:rsidP="003D0E21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rtl/>
          <w:lang w:val="en-US"/>
        </w:rPr>
      </w:pPr>
    </w:p>
    <w:p w14:paraId="038EC7CF" w14:textId="77777777" w:rsidR="003D0E21" w:rsidRDefault="003D0E21" w:rsidP="003D0E21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rtl/>
          <w:lang w:val="en-US"/>
        </w:rPr>
      </w:pPr>
    </w:p>
    <w:p w14:paraId="1D6679C5" w14:textId="77777777" w:rsidR="00AA7043" w:rsidRPr="00AA7043" w:rsidRDefault="00AA7043" w:rsidP="00AA7043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lang w:val="en-US"/>
        </w:rPr>
      </w:pPr>
    </w:p>
    <w:p w14:paraId="2C14D4FA" w14:textId="708F1693" w:rsidR="007805FD" w:rsidRDefault="003A1E32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 w:rsidRPr="003A1E32">
        <w:rPr>
          <w:rFonts w:ascii="David" w:hAnsi="David" w:cs="David" w:hint="cs"/>
          <w:sz w:val="24"/>
          <w:szCs w:val="24"/>
          <w:highlight w:val="yellow"/>
          <w:rtl/>
          <w:lang w:val="en-US"/>
        </w:rPr>
        <w:t xml:space="preserve">עבור טרנזיסטור </w:t>
      </w:r>
      <w:r w:rsidR="0018499B" w:rsidRPr="0018499B">
        <w:rPr>
          <w:rFonts w:ascii="David" w:hAnsi="David" w:cs="David" w:hint="cs"/>
          <w:sz w:val="24"/>
          <w:szCs w:val="24"/>
          <w:highlight w:val="yellow"/>
          <w:lang w:val="en-US"/>
        </w:rPr>
        <w:t>A</w:t>
      </w:r>
      <w:r w:rsidR="0018499B" w:rsidRPr="0018499B">
        <w:rPr>
          <w:rFonts w:ascii="David" w:hAnsi="David" w:cs="David"/>
          <w:sz w:val="24"/>
          <w:szCs w:val="24"/>
          <w:highlight w:val="yellow"/>
          <w:lang w:val="en-US"/>
        </w:rPr>
        <w:t>:</w:t>
      </w:r>
    </w:p>
    <w:p w14:paraId="3C620AED" w14:textId="77777777" w:rsidR="0088261C" w:rsidRDefault="0088261C" w:rsidP="0088261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2D1AED37" w14:textId="7E30A8EC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זמני עלייה ירידה:</w:t>
      </w:r>
    </w:p>
    <w:p w14:paraId="5204CEC1" w14:textId="7D35E3F1" w:rsidR="007805FD" w:rsidRDefault="00FC1123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10062666" wp14:editId="3E773BF4">
            <wp:extent cx="3687930" cy="2075643"/>
            <wp:effectExtent l="0" t="0" r="8255" b="1270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283" cy="210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334E3" w14:textId="6C10C90C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AFDB05E" w14:textId="5163EC46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16C2960" w14:textId="3FD276A9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זמן ירידה:</w:t>
      </w:r>
    </w:p>
    <w:p w14:paraId="0A88A4CD" w14:textId="6D060D4D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1C39291A" wp14:editId="082A59ED">
            <wp:extent cx="3774718" cy="2124085"/>
            <wp:effectExtent l="0" t="0" r="0" b="0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974" cy="2154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23708" w14:textId="37860F77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2D0C0EE4" w14:textId="5BE2B070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כ440 ננו שניות בערך</w:t>
      </w:r>
    </w:p>
    <w:p w14:paraId="2886B300" w14:textId="77777777" w:rsidR="00BF01AA" w:rsidRDefault="00BF01AA" w:rsidP="00BF01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273D7" w14:paraId="1BD9F81B" w14:textId="77777777" w:rsidTr="007273D7">
        <w:tc>
          <w:tcPr>
            <w:tcW w:w="4675" w:type="dxa"/>
          </w:tcPr>
          <w:p w14:paraId="4C763434" w14:textId="49A6D2EB" w:rsidR="007273D7" w:rsidRDefault="007273D7" w:rsidP="003A1E32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            זמן עליה</w:t>
            </w:r>
          </w:p>
        </w:tc>
        <w:tc>
          <w:tcPr>
            <w:tcW w:w="4675" w:type="dxa"/>
          </w:tcPr>
          <w:p w14:paraId="6DBD8D13" w14:textId="2CCFF592" w:rsidR="007273D7" w:rsidRDefault="007273D7" w:rsidP="003A1E32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            זמן ירידה</w:t>
            </w:r>
          </w:p>
        </w:tc>
      </w:tr>
      <w:tr w:rsidR="007273D7" w14:paraId="7764F7C4" w14:textId="77777777" w:rsidTr="007273D7">
        <w:tc>
          <w:tcPr>
            <w:tcW w:w="4675" w:type="dxa"/>
          </w:tcPr>
          <w:p w14:paraId="140FF45C" w14:textId="38ADD274" w:rsidR="007273D7" w:rsidRDefault="007273D7" w:rsidP="003A1E32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>1.97 מיקרו סקנט</w:t>
            </w:r>
          </w:p>
        </w:tc>
        <w:tc>
          <w:tcPr>
            <w:tcW w:w="4675" w:type="dxa"/>
          </w:tcPr>
          <w:p w14:paraId="431E2B03" w14:textId="1CA20636" w:rsidR="007273D7" w:rsidRDefault="007273D7" w:rsidP="003A1E32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440 ננו שניות</w:t>
            </w:r>
          </w:p>
        </w:tc>
      </w:tr>
    </w:tbl>
    <w:p w14:paraId="77F582F7" w14:textId="0947E876" w:rsidR="0088261C" w:rsidRPr="00F137F4" w:rsidRDefault="003A1E32" w:rsidP="0088261C">
      <w:pPr>
        <w:bidi/>
        <w:spacing w:line="360" w:lineRule="auto"/>
        <w:ind w:right="283"/>
        <w:jc w:val="both"/>
        <w:rPr>
          <w:rFonts w:ascii="David" w:hAnsi="David" w:cs="David"/>
          <w:sz w:val="32"/>
          <w:szCs w:val="32"/>
          <w:rtl/>
          <w:lang w:val="en-US"/>
        </w:rPr>
      </w:pPr>
      <w:r w:rsidRPr="00F137F4">
        <w:rPr>
          <w:rFonts w:ascii="David" w:hAnsi="David" w:cs="David" w:hint="cs"/>
          <w:sz w:val="32"/>
          <w:szCs w:val="32"/>
          <w:rtl/>
          <w:lang w:val="en-US"/>
        </w:rPr>
        <w:lastRenderedPageBreak/>
        <w:t>בדיק</w:t>
      </w:r>
      <w:r w:rsidR="0088261C" w:rsidRPr="00F137F4">
        <w:rPr>
          <w:rFonts w:ascii="David" w:hAnsi="David" w:cs="David" w:hint="cs"/>
          <w:sz w:val="32"/>
          <w:szCs w:val="32"/>
          <w:rtl/>
          <w:lang w:val="en-US"/>
        </w:rPr>
        <w:t>ו</w:t>
      </w:r>
      <w:r w:rsidRPr="00F137F4">
        <w:rPr>
          <w:rFonts w:ascii="David" w:hAnsi="David" w:cs="David" w:hint="cs"/>
          <w:sz w:val="32"/>
          <w:szCs w:val="32"/>
          <w:rtl/>
          <w:lang w:val="en-US"/>
        </w:rPr>
        <w:t>ת זרמים</w:t>
      </w:r>
      <w:r w:rsidR="0088261C" w:rsidRPr="00F137F4">
        <w:rPr>
          <w:rFonts w:ascii="David" w:hAnsi="David" w:cs="David" w:hint="cs"/>
          <w:sz w:val="32"/>
          <w:szCs w:val="32"/>
          <w:rtl/>
          <w:lang w:val="en-US"/>
        </w:rPr>
        <w:t>:</w:t>
      </w:r>
    </w:p>
    <w:p w14:paraId="559F419C" w14:textId="59A4E539" w:rsidR="0088261C" w:rsidRDefault="0088261C" w:rsidP="0088261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25FA9699" w14:textId="77777777" w:rsidR="0088261C" w:rsidRDefault="0088261C" w:rsidP="0088261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5169BC2" w14:textId="1F93AF80" w:rsidR="003A1E32" w:rsidRDefault="00BF01AA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 xml:space="preserve">הימני הוא זרם בירידה והשמאלי הוא </w:t>
      </w:r>
      <w:r w:rsidR="00931036">
        <w:rPr>
          <w:rFonts w:ascii="David" w:hAnsi="David" w:cs="David" w:hint="cs"/>
          <w:sz w:val="24"/>
          <w:szCs w:val="24"/>
          <w:rtl/>
          <w:lang w:val="en-US"/>
        </w:rPr>
        <w:t xml:space="preserve">זרם </w:t>
      </w:r>
      <w:r>
        <w:rPr>
          <w:rFonts w:ascii="David" w:hAnsi="David" w:cs="David" w:hint="cs"/>
          <w:sz w:val="24"/>
          <w:szCs w:val="24"/>
          <w:rtl/>
          <w:lang w:val="en-US"/>
        </w:rPr>
        <w:t>בעליה:</w:t>
      </w:r>
    </w:p>
    <w:p w14:paraId="00016F5F" w14:textId="2E8E9CD0" w:rsidR="003A1E32" w:rsidRDefault="00A62B7E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1" locked="0" layoutInCell="1" allowOverlap="1" wp14:anchorId="602D66B8" wp14:editId="11ECF263">
            <wp:simplePos x="0" y="0"/>
            <wp:positionH relativeFrom="margin">
              <wp:posOffset>-158750</wp:posOffset>
            </wp:positionH>
            <wp:positionV relativeFrom="paragraph">
              <wp:posOffset>234950</wp:posOffset>
            </wp:positionV>
            <wp:extent cx="2832735" cy="1590675"/>
            <wp:effectExtent l="0" t="0" r="5715" b="9525"/>
            <wp:wrapTight wrapText="bothSides">
              <wp:wrapPolygon edited="0">
                <wp:start x="0" y="0"/>
                <wp:lineTo x="0" y="21471"/>
                <wp:lineTo x="21498" y="21471"/>
                <wp:lineTo x="21498" y="0"/>
                <wp:lineTo x="0" y="0"/>
              </wp:wrapPolygon>
            </wp:wrapTight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3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B4562C" w14:textId="4E5A08E0" w:rsidR="003A1E32" w:rsidRDefault="00BF01AA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noProof/>
          <w:sz w:val="24"/>
          <w:szCs w:val="24"/>
          <w:lang w:val="en-US"/>
        </w:rPr>
        <w:drawing>
          <wp:inline distT="0" distB="0" distL="0" distR="0" wp14:anchorId="0B31A4A3" wp14:editId="6EF1C82C">
            <wp:extent cx="2823587" cy="1585876"/>
            <wp:effectExtent l="0" t="0" r="0" b="0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091" cy="160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20785" w14:textId="4A1B8619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CF44786" w14:textId="6FB08993" w:rsidR="00A62B7E" w:rsidRDefault="00A62B7E" w:rsidP="00A62B7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ניתן לראות שבזמן המעבר ממתח גבוה לנמוך יש זרם כלשהוא,וממתח נמוך לגבוה גם כן יש זרך אחר,בשאר הזמן,הזרם הוא אפס</w:t>
      </w:r>
    </w:p>
    <w:p w14:paraId="453D7AFE" w14:textId="62A4319F" w:rsidR="00C847C1" w:rsidRDefault="00C847C1" w:rsidP="00C847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0108850" w14:textId="77777777" w:rsidR="00C847C1" w:rsidRDefault="00C847C1" w:rsidP="00C847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B848C07" w14:textId="77777777" w:rsidR="00337CA4" w:rsidRDefault="00337CA4" w:rsidP="00337CA4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 w:rsidRPr="00CE1587">
        <w:rPr>
          <w:rFonts w:ascii="David" w:hAnsi="David" w:cs="David" w:hint="cs"/>
          <w:sz w:val="24"/>
          <w:szCs w:val="24"/>
          <w:highlight w:val="yellow"/>
          <w:rtl/>
          <w:lang w:val="en-US"/>
        </w:rPr>
        <w:t xml:space="preserve">עבור טרנזיסטור </w:t>
      </w:r>
      <w:r w:rsidRPr="0018499B">
        <w:rPr>
          <w:rFonts w:ascii="David" w:hAnsi="David" w:cs="David" w:hint="cs"/>
          <w:sz w:val="24"/>
          <w:szCs w:val="24"/>
          <w:highlight w:val="yellow"/>
          <w:lang w:val="en-US"/>
        </w:rPr>
        <w:t>B</w:t>
      </w:r>
      <w:r w:rsidRPr="0018499B">
        <w:rPr>
          <w:rFonts w:ascii="David" w:hAnsi="David" w:cs="David"/>
          <w:sz w:val="24"/>
          <w:szCs w:val="24"/>
          <w:highlight w:val="yellow"/>
          <w:lang w:val="en-US"/>
        </w:rPr>
        <w:t>:</w:t>
      </w:r>
    </w:p>
    <w:p w14:paraId="426C741B" w14:textId="2214E809" w:rsidR="007805FD" w:rsidRDefault="007805FD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90060BC" w14:textId="6F4836E6" w:rsidR="007805FD" w:rsidRDefault="00420EEF" w:rsidP="007805FD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עלייה:</w:t>
      </w:r>
    </w:p>
    <w:p w14:paraId="7C615AEF" w14:textId="7CB1D3BE" w:rsidR="003A1E32" w:rsidRDefault="00420EEF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2A37DB86" wp14:editId="62F8A6A1">
            <wp:extent cx="4924767" cy="2640672"/>
            <wp:effectExtent l="0" t="0" r="0" b="7620"/>
            <wp:docPr id="37" name="תמונה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247" cy="2652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91C38" w14:textId="28862A1C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2A47BC6" w14:textId="3B2D2243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D883B2E" w14:textId="30FA4AC4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D131AAC" w14:textId="30F2E751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1A0D60E" w14:textId="5AB01F88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lastRenderedPageBreak/>
        <w:t>זמן ירידה:</w:t>
      </w:r>
    </w:p>
    <w:p w14:paraId="4A8A9AE8" w14:textId="31B6837E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1" locked="0" layoutInCell="1" allowOverlap="1" wp14:anchorId="0E8368BA" wp14:editId="438ACB9E">
            <wp:simplePos x="0" y="0"/>
            <wp:positionH relativeFrom="margin">
              <wp:align>right</wp:align>
            </wp:positionH>
            <wp:positionV relativeFrom="paragraph">
              <wp:posOffset>37851</wp:posOffset>
            </wp:positionV>
            <wp:extent cx="5265134" cy="2822575"/>
            <wp:effectExtent l="0" t="0" r="0" b="0"/>
            <wp:wrapTight wrapText="bothSides">
              <wp:wrapPolygon edited="0">
                <wp:start x="0" y="0"/>
                <wp:lineTo x="0" y="21430"/>
                <wp:lineTo x="21493" y="21430"/>
                <wp:lineTo x="21493" y="0"/>
                <wp:lineTo x="0" y="0"/>
              </wp:wrapPolygon>
            </wp:wrapTight>
            <wp:docPr id="39" name="תמונה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134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34CD5D" w14:textId="2F1355A9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67F1D13" w14:textId="3EB23DEC" w:rsidR="00C847C1" w:rsidRDefault="00C847C1" w:rsidP="00C847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6FE5230" w14:textId="2A1DA4BC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E458CF3" w14:textId="5D3D1926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0BFA9C9A" w14:textId="28567299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7772955" w14:textId="51795BDF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7C66A7B" w14:textId="51EFBCCF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52B4004" w14:textId="1743CC19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EF98B43" w14:textId="66605B4F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199BDAF7" w14:textId="0B2BF37A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30283636" w14:textId="11B47383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2C01D6A" w14:textId="2F354785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2A059541" w14:textId="77777777" w:rsidR="00CA5DC1" w:rsidRDefault="00CA5DC1" w:rsidP="00CA5DC1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847C1" w14:paraId="17C35256" w14:textId="77777777" w:rsidTr="00193977">
        <w:tc>
          <w:tcPr>
            <w:tcW w:w="4675" w:type="dxa"/>
          </w:tcPr>
          <w:p w14:paraId="458B397E" w14:textId="77777777" w:rsidR="00C847C1" w:rsidRDefault="00C847C1" w:rsidP="00193977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            זמן עליה</w:t>
            </w:r>
          </w:p>
        </w:tc>
        <w:tc>
          <w:tcPr>
            <w:tcW w:w="4675" w:type="dxa"/>
          </w:tcPr>
          <w:p w14:paraId="09297D94" w14:textId="77777777" w:rsidR="00C847C1" w:rsidRDefault="00C847C1" w:rsidP="00193977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            זמן ירידה</w:t>
            </w:r>
          </w:p>
        </w:tc>
      </w:tr>
      <w:tr w:rsidR="00C847C1" w14:paraId="5C49F4B5" w14:textId="77777777" w:rsidTr="00193977">
        <w:tc>
          <w:tcPr>
            <w:tcW w:w="4675" w:type="dxa"/>
          </w:tcPr>
          <w:p w14:paraId="3B3A703B" w14:textId="7EC4A015" w:rsidR="00C847C1" w:rsidRDefault="00420EEF" w:rsidP="00193977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 792</w:t>
            </w:r>
            <w:r w:rsidR="00CA5DC1"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</w:t>
            </w: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ננו שניות</w:t>
            </w:r>
          </w:p>
        </w:tc>
        <w:tc>
          <w:tcPr>
            <w:tcW w:w="4675" w:type="dxa"/>
          </w:tcPr>
          <w:p w14:paraId="4BF049BF" w14:textId="4605778A" w:rsidR="00C847C1" w:rsidRDefault="00355AAA" w:rsidP="00193977">
            <w:pPr>
              <w:bidi/>
              <w:spacing w:line="360" w:lineRule="auto"/>
              <w:ind w:right="283"/>
              <w:jc w:val="both"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909 ננו שניות</w:t>
            </w:r>
          </w:p>
        </w:tc>
      </w:tr>
    </w:tbl>
    <w:p w14:paraId="2E9AC4C3" w14:textId="59DBC963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4EB6893" w14:textId="77777777" w:rsidR="00355AAA" w:rsidRDefault="00355AAA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4F110A59" w14:textId="1D28E524" w:rsidR="003A1E32" w:rsidRDefault="00355AAA" w:rsidP="00355AAA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זרם בחילופי ערכים:</w:t>
      </w:r>
    </w:p>
    <w:p w14:paraId="74E45162" w14:textId="76130366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52766859" w14:textId="53D3AF31" w:rsidR="003A1E32" w:rsidRDefault="00355AAA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7AF4C191" wp14:editId="633FE95D">
            <wp:extent cx="5675692" cy="3042671"/>
            <wp:effectExtent l="0" t="0" r="1270" b="5715"/>
            <wp:docPr id="40" name="תמונה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82" cy="3047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C66C2" w14:textId="2E8EECAE" w:rsidR="003A1E32" w:rsidRDefault="003A1E32" w:rsidP="003A1E32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65834CC5" w14:textId="77777777" w:rsidR="005F0D65" w:rsidRDefault="005F0D65" w:rsidP="00931036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BD64F28" w14:textId="25E88D59" w:rsidR="00931036" w:rsidRPr="0077071D" w:rsidRDefault="00931036" w:rsidP="005F0D65">
      <w:pPr>
        <w:bidi/>
        <w:spacing w:line="360" w:lineRule="auto"/>
        <w:ind w:right="283"/>
        <w:jc w:val="both"/>
        <w:rPr>
          <w:rFonts w:ascii="David" w:hAnsi="David" w:cs="David"/>
          <w:color w:val="FF0000"/>
          <w:sz w:val="24"/>
          <w:szCs w:val="24"/>
          <w:rtl/>
          <w:lang w:val="en-US"/>
        </w:rPr>
      </w:pPr>
      <w:r w:rsidRPr="0077071D">
        <w:rPr>
          <w:rFonts w:ascii="David" w:hAnsi="David" w:cs="David" w:hint="cs"/>
          <w:color w:val="FF0000"/>
          <w:sz w:val="24"/>
          <w:szCs w:val="24"/>
          <w:rtl/>
          <w:lang w:val="en-US"/>
        </w:rPr>
        <w:lastRenderedPageBreak/>
        <w:t>3.</w:t>
      </w:r>
    </w:p>
    <w:p w14:paraId="7E75B098" w14:textId="70C62069" w:rsidR="007944F2" w:rsidRPr="0077071D" w:rsidRDefault="007944F2" w:rsidP="00931036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חבר שני שערים לוגים </w:t>
      </w:r>
      <w:r w:rsidRPr="0077071D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NOT</w:t>
      </w: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בטור. אמורים לקבל את האות הלוגי שבכניסה. </w:t>
      </w: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 xml:space="preserve">מצא את תדר המיתוג המרבי </w:t>
      </w:r>
      <w:r w:rsidRPr="0077071D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>המאפשר את פעילות הטור. (ראה מה ההגדרה של 0 לוגי ושל 1 לוגי בתחילת הדף.)</w:t>
      </w:r>
    </w:p>
    <w:p w14:paraId="719E3816" w14:textId="5C4A9763" w:rsidR="00B07E85" w:rsidRPr="0077071D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0DD50E4A" w14:textId="27E17EDC" w:rsidR="00E34711" w:rsidRDefault="00E34711" w:rsidP="00E3471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A163CA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highlight w:val="yellow"/>
          <w:rtl/>
          <w:lang w:val="en-US"/>
        </w:rPr>
        <w:t xml:space="preserve">עבור טרנזיסטור </w:t>
      </w:r>
      <w:r w:rsidRPr="00A163CA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highlight w:val="yellow"/>
          <w:lang w:val="en-US"/>
        </w:rPr>
        <w:t>A</w:t>
      </w:r>
      <w:r w:rsidR="00A163CA" w:rsidRPr="00A163CA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highlight w:val="yellow"/>
          <w:rtl/>
          <w:lang w:val="en-US"/>
        </w:rPr>
        <w:t>:</w:t>
      </w:r>
    </w:p>
    <w:p w14:paraId="343C201B" w14:textId="01A868E1" w:rsidR="004F1A9F" w:rsidRDefault="00A163CA" w:rsidP="004F1A9F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החוצץ שמתקבל משני שערי ה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not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:</w:t>
      </w:r>
    </w:p>
    <w:p w14:paraId="634A0512" w14:textId="4248CFFC" w:rsidR="00A163CA" w:rsidRPr="004F1A9F" w:rsidRDefault="004F1A9F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rtl/>
          <w:lang w:val="en-US"/>
        </w:rPr>
      </w:pPr>
      <w:r w:rsidRPr="004F1A9F">
        <w:rPr>
          <w:rStyle w:val="ad"/>
          <w:rFonts w:ascii="David" w:hAnsi="David" w:cs="David" w:hint="cs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>BUFFER</w:t>
      </w:r>
      <w:r w:rsidRPr="004F1A9F"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>:</w:t>
      </w:r>
    </w:p>
    <w:p w14:paraId="5DFC5D74" w14:textId="397579E3" w:rsidR="00B07E85" w:rsidRDefault="00A62B7E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6451895D" wp14:editId="574EDED2">
            <wp:extent cx="4921057" cy="2894275"/>
            <wp:effectExtent l="0" t="0" r="0" b="1905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775" cy="291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20FDB" w14:textId="79251FAB" w:rsidR="00A163CA" w:rsidRDefault="00A163CA" w:rsidP="005F0D6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זמן עליה של החוצץ </w:t>
      </w:r>
    </w:p>
    <w:p w14:paraId="62B07403" w14:textId="072DDC43" w:rsidR="00E34711" w:rsidRDefault="007A45C5" w:rsidP="00E34711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44DD2618" wp14:editId="75662309">
            <wp:extent cx="2909951" cy="1634382"/>
            <wp:effectExtent l="0" t="0" r="5080" b="4445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736" cy="166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2F324" w14:textId="6F67A707" w:rsidR="00B07E85" w:rsidRDefault="007A45C5" w:rsidP="003707E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anchor distT="0" distB="0" distL="114300" distR="114300" simplePos="0" relativeHeight="251664384" behindDoc="1" locked="0" layoutInCell="1" allowOverlap="1" wp14:anchorId="0F71B251" wp14:editId="1FB7B85C">
            <wp:simplePos x="0" y="0"/>
            <wp:positionH relativeFrom="column">
              <wp:posOffset>3106420</wp:posOffset>
            </wp:positionH>
            <wp:positionV relativeFrom="paragraph">
              <wp:posOffset>399887</wp:posOffset>
            </wp:positionV>
            <wp:extent cx="2803460" cy="1574297"/>
            <wp:effectExtent l="0" t="0" r="0" b="6985"/>
            <wp:wrapTight wrapText="bothSides">
              <wp:wrapPolygon edited="0">
                <wp:start x="0" y="0"/>
                <wp:lineTo x="0" y="21434"/>
                <wp:lineTo x="21434" y="21434"/>
                <wp:lineTo x="21434" y="0"/>
                <wp:lineTo x="0" y="0"/>
              </wp:wrapPolygon>
            </wp:wrapTight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460" cy="1574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63CA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מן ירידה:</w:t>
      </w:r>
      <w:r w:rsidRPr="007A45C5"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t xml:space="preserve"> </w:t>
      </w:r>
    </w:p>
    <w:p w14:paraId="07C5760A" w14:textId="66285366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4FC2779" w14:textId="088344FF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EFA9DD0" w14:textId="5F8510B9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EDF7316" w14:textId="2D4EB95B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029B1E6" w14:textId="1A9A963B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7820876" w14:textId="128B6518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8B2157A" w14:textId="32EE8EEF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4EE47B6" w14:textId="4441BF46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953B613" w14:textId="0B7CC1FC" w:rsidR="00B07E85" w:rsidRDefault="00B07E85" w:rsidP="00B07E8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51557" w14:paraId="21485331" w14:textId="77777777" w:rsidTr="00E51557">
        <w:tc>
          <w:tcPr>
            <w:tcW w:w="4675" w:type="dxa"/>
          </w:tcPr>
          <w:p w14:paraId="3136EE01" w14:textId="3629E46E" w:rsidR="00E51557" w:rsidRPr="00E51557" w:rsidRDefault="00E51557" w:rsidP="00A163CA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 w:rsidRPr="00E51557"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                    </w:t>
            </w:r>
            <w:r>
              <w:rPr>
                <w:rStyle w:val="ad"/>
                <w:rFonts w:ascii="David" w:hAnsi="David" w:cs="David" w:hint="cs"/>
                <w:rtl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b w:val="0"/>
                <w:bCs w:val="0"/>
                <w:color w:val="000000" w:themeColor="text1"/>
                <w:rtl/>
              </w:rPr>
              <w:t>זמן עליה</w:t>
            </w:r>
          </w:p>
        </w:tc>
        <w:tc>
          <w:tcPr>
            <w:tcW w:w="4675" w:type="dxa"/>
          </w:tcPr>
          <w:p w14:paraId="23557A7A" w14:textId="5842EEB8" w:rsidR="00E51557" w:rsidRPr="00E51557" w:rsidRDefault="00E51557" w:rsidP="00A163CA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 w:rsidRPr="00E51557"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               </w:t>
            </w:r>
            <w:r>
              <w:rPr>
                <w:rStyle w:val="ad"/>
                <w:rFonts w:ascii="David" w:hAnsi="David" w:cs="David" w:hint="cs"/>
                <w:rtl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  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b w:val="0"/>
                <w:bCs w:val="0"/>
                <w:color w:val="000000" w:themeColor="text1"/>
                <w:rtl/>
              </w:rPr>
              <w:t>זמו ירידה</w:t>
            </w:r>
          </w:p>
        </w:tc>
      </w:tr>
      <w:tr w:rsidR="00E51557" w14:paraId="15F8AF43" w14:textId="77777777" w:rsidTr="00E51557">
        <w:tc>
          <w:tcPr>
            <w:tcW w:w="4675" w:type="dxa"/>
          </w:tcPr>
          <w:p w14:paraId="6EAC5378" w14:textId="22E95A44" w:rsidR="00E51557" w:rsidRPr="00F23A0D" w:rsidRDefault="00F23A0D" w:rsidP="00A163CA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               </w:t>
            </w:r>
            <w:r w:rsidRPr="00F23A0D">
              <w:rPr>
                <w:rStyle w:val="ad"/>
                <w:rFonts w:ascii="David" w:hAnsi="David" w:cs="David"/>
                <w:b w:val="0"/>
                <w:bCs w:val="0"/>
                <w:color w:val="000000" w:themeColor="text1"/>
                <w:rtl/>
              </w:rPr>
              <w:t>82.93 ננו סקנט</w:t>
            </w:r>
          </w:p>
        </w:tc>
        <w:tc>
          <w:tcPr>
            <w:tcW w:w="4675" w:type="dxa"/>
          </w:tcPr>
          <w:p w14:paraId="640B062C" w14:textId="678424BD" w:rsidR="00E51557" w:rsidRDefault="00F23A0D" w:rsidP="00A163CA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>90.97    ננו סקנט</w:t>
            </w:r>
          </w:p>
        </w:tc>
      </w:tr>
    </w:tbl>
    <w:p w14:paraId="50F87C35" w14:textId="3818E2A6" w:rsidR="00A163CA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C0D2E25" w14:textId="60B01A88" w:rsidR="00A163CA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EF6AC1F" w14:textId="3835FD80" w:rsidR="00A163CA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A46BDA6" w14:textId="19389BD1" w:rsidR="007A45C5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עבור תדר מיתוג מירבי</w:t>
      </w:r>
      <w:r w:rsidR="007A45C5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:</w:t>
      </w:r>
    </w:p>
    <w:p w14:paraId="2BBE509F" w14:textId="77777777" w:rsidR="007A45C5" w:rsidRDefault="007A45C5" w:rsidP="007A45C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A4AE1FB" w14:textId="77777777" w:rsidR="00A163CA" w:rsidRDefault="00A163CA" w:rsidP="007A45C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ניקח את אחד חלקי פעמיים המקסימלי שמבין זמני העליה או הירידה</w:t>
      </w:r>
      <w:r w:rsidR="003707E2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,במקרה שלנו זה יהיה של זמן העליה</w:t>
      </w:r>
    </w:p>
    <w:p w14:paraId="6611630F" w14:textId="6FB265AD" w:rsidR="008C64EA" w:rsidRDefault="008C64EA" w:rsidP="008C64E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יוצא בערך </w:t>
      </w:r>
      <w:r w:rsidR="00DF3037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5.5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מגה הרץ</w:t>
      </w:r>
    </w:p>
    <w:p w14:paraId="29F38806" w14:textId="77777777" w:rsidR="00337CA4" w:rsidRDefault="00337CA4" w:rsidP="00337CA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DA9A114" w14:textId="08E57A4B" w:rsidR="008C64EA" w:rsidRPr="00337CA4" w:rsidRDefault="00EB3E77" w:rsidP="008C64E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  <w:r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בבדיקה מעשית אבל ראינו שיש צורך בתדרים קטנים יותר,איפה שהוא בין 9 מגה(שבו משום מה הזמן עלייה הוא גדול מידיי,הוא ממש טוען עדיים מ0 וולט ל5 וולט</w:t>
      </w:r>
      <w:r w:rsidR="00210756"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,ולא מאחד וחצי עד שלוש וחצי</w:t>
      </w:r>
      <w:r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),</w:t>
      </w:r>
      <w:r w:rsidR="00210756"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לבין</w:t>
      </w:r>
      <w:r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 xml:space="preserve"> 19 מגה,ששם התדר הוא כבר בסימולציה היה גדול מידי,וכבר לא ראינו טעינה כלל</w:t>
      </w:r>
      <w:r w:rsidR="00210756" w:rsidRPr="00337CA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.</w:t>
      </w:r>
    </w:p>
    <w:p w14:paraId="15883CE2" w14:textId="26945ACF" w:rsidR="00210756" w:rsidRPr="00337CA4" w:rsidRDefault="00210756" w:rsidP="00210756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</w:p>
    <w:p w14:paraId="246C6D39" w14:textId="77777777" w:rsidR="00210756" w:rsidRPr="00337CA4" w:rsidRDefault="00210756" w:rsidP="00210756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</w:p>
    <w:p w14:paraId="06E7C709" w14:textId="77777777" w:rsidR="0013636C" w:rsidRDefault="0013636C" w:rsidP="0013636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 w:rsidRPr="00CE1587">
        <w:rPr>
          <w:rFonts w:ascii="David" w:hAnsi="David" w:cs="David" w:hint="cs"/>
          <w:sz w:val="24"/>
          <w:szCs w:val="24"/>
          <w:highlight w:val="yellow"/>
          <w:rtl/>
          <w:lang w:val="en-US"/>
        </w:rPr>
        <w:t xml:space="preserve">עבור טרנזיסטור </w:t>
      </w:r>
      <w:r w:rsidRPr="0018499B">
        <w:rPr>
          <w:rFonts w:ascii="David" w:hAnsi="David" w:cs="David" w:hint="cs"/>
          <w:sz w:val="24"/>
          <w:szCs w:val="24"/>
          <w:highlight w:val="yellow"/>
          <w:lang w:val="en-US"/>
        </w:rPr>
        <w:t>B</w:t>
      </w:r>
      <w:r w:rsidRPr="0018499B">
        <w:rPr>
          <w:rFonts w:ascii="David" w:hAnsi="David" w:cs="David"/>
          <w:sz w:val="24"/>
          <w:szCs w:val="24"/>
          <w:highlight w:val="yellow"/>
          <w:lang w:val="en-US"/>
        </w:rPr>
        <w:t>:</w:t>
      </w:r>
    </w:p>
    <w:p w14:paraId="6B26008B" w14:textId="77777777" w:rsidR="005F0D65" w:rsidRDefault="005F0D65" w:rsidP="005F0D6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9705ADD" w14:textId="5592A793" w:rsidR="0013636C" w:rsidRDefault="005F0D65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עליה:</w:t>
      </w: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5FAF7BB0" wp14:editId="74A769CC">
            <wp:extent cx="5947410" cy="3188335"/>
            <wp:effectExtent l="0" t="0" r="0" b="0"/>
            <wp:docPr id="42" name="תמונה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5D54C" w14:textId="258F467D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1FF3762" w14:textId="61257888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45727D8" w14:textId="49B83FE3" w:rsidR="0013636C" w:rsidRDefault="005F0D65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lastRenderedPageBreak/>
        <w:t>ירידה:</w:t>
      </w:r>
    </w:p>
    <w:p w14:paraId="7E27D02A" w14:textId="1D43D434" w:rsidR="0013636C" w:rsidRDefault="005F0D65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4E308583" wp14:editId="0B7B7110">
            <wp:extent cx="5918002" cy="3172570"/>
            <wp:effectExtent l="0" t="0" r="6985" b="8890"/>
            <wp:docPr id="41" name="תמונה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513" cy="318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3E4D" w14:textId="45F2FC9E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D221ED" w14:textId="5D3C369E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9383C69" w14:textId="77777777" w:rsidR="005F0D65" w:rsidRDefault="005F0D65" w:rsidP="005F0D6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F0D65" w14:paraId="742A3187" w14:textId="77777777" w:rsidTr="00193977">
        <w:tc>
          <w:tcPr>
            <w:tcW w:w="4675" w:type="dxa"/>
          </w:tcPr>
          <w:p w14:paraId="5D727EE8" w14:textId="77777777" w:rsidR="005F0D65" w:rsidRPr="00E51557" w:rsidRDefault="005F0D65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 w:rsidRPr="00E51557"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                    </w:t>
            </w:r>
            <w:r>
              <w:rPr>
                <w:rStyle w:val="ad"/>
                <w:rFonts w:ascii="David" w:hAnsi="David" w:cs="David" w:hint="cs"/>
                <w:rtl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b w:val="0"/>
                <w:bCs w:val="0"/>
                <w:color w:val="000000" w:themeColor="text1"/>
                <w:rtl/>
              </w:rPr>
              <w:t>זמן עליה</w:t>
            </w:r>
          </w:p>
        </w:tc>
        <w:tc>
          <w:tcPr>
            <w:tcW w:w="4675" w:type="dxa"/>
          </w:tcPr>
          <w:p w14:paraId="0C7B604D" w14:textId="77777777" w:rsidR="005F0D65" w:rsidRPr="00E51557" w:rsidRDefault="005F0D65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 w:rsidRPr="00E51557"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               </w:t>
            </w:r>
            <w:r>
              <w:rPr>
                <w:rStyle w:val="ad"/>
                <w:rFonts w:ascii="David" w:hAnsi="David" w:cs="David" w:hint="cs"/>
                <w:rtl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   </w:t>
            </w:r>
            <w:r w:rsidRPr="00E51557">
              <w:rPr>
                <w:rStyle w:val="ad"/>
                <w:rFonts w:ascii="David" w:hAnsi="David" w:cs="David"/>
                <w:rtl/>
              </w:rPr>
              <w:t xml:space="preserve"> </w:t>
            </w:r>
            <w:r w:rsidRPr="00E51557">
              <w:rPr>
                <w:rStyle w:val="ad"/>
                <w:rFonts w:ascii="David" w:hAnsi="David" w:cs="David"/>
                <w:b w:val="0"/>
                <w:bCs w:val="0"/>
                <w:color w:val="000000" w:themeColor="text1"/>
                <w:rtl/>
              </w:rPr>
              <w:t>זמו ירידה</w:t>
            </w:r>
          </w:p>
        </w:tc>
      </w:tr>
      <w:tr w:rsidR="005F0D65" w14:paraId="1FB45CEE" w14:textId="77777777" w:rsidTr="00193977">
        <w:tc>
          <w:tcPr>
            <w:tcW w:w="4675" w:type="dxa"/>
          </w:tcPr>
          <w:p w14:paraId="11BAF3CB" w14:textId="41043D36" w:rsidR="005F0D65" w:rsidRPr="00F23A0D" w:rsidRDefault="005F0D65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</w:t>
            </w:r>
            <w:r>
              <w:rPr>
                <w:rStyle w:val="ad"/>
                <w:rFonts w:hint="cs"/>
                <w:rtl/>
              </w:rPr>
              <w:t xml:space="preserve">                     </w:t>
            </w: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114 ננו שניות</w:t>
            </w:r>
          </w:p>
        </w:tc>
        <w:tc>
          <w:tcPr>
            <w:tcW w:w="4675" w:type="dxa"/>
          </w:tcPr>
          <w:p w14:paraId="4C276E04" w14:textId="3115E00E" w:rsidR="005F0D65" w:rsidRDefault="005F0D65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145.5 ננו שניות</w:t>
            </w:r>
          </w:p>
        </w:tc>
      </w:tr>
    </w:tbl>
    <w:p w14:paraId="655DE941" w14:textId="77777777" w:rsidR="005F0D65" w:rsidRDefault="005F0D65" w:rsidP="005F0D6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A083DD0" w14:textId="77777777" w:rsidR="005F0D65" w:rsidRDefault="005F0D65" w:rsidP="005F0D6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965C358" w14:textId="5F94BADE" w:rsidR="0013636C" w:rsidRDefault="00E975E0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תדר מיתוג מירבי:</w:t>
      </w:r>
    </w:p>
    <w:p w14:paraId="67D1C611" w14:textId="27367AE7" w:rsidR="00E975E0" w:rsidRDefault="00E975E0" w:rsidP="00E975E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3.44 מגה הרץ</w:t>
      </w:r>
    </w:p>
    <w:p w14:paraId="47D872D2" w14:textId="55B9CA24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38C977A" w14:textId="539BF956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1B9462A" w14:textId="5BC57EA4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2983B0F" w14:textId="651E945A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12E1BBB" w14:textId="40EAC95F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A3C25B2" w14:textId="407ECB85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B528D73" w14:textId="09095058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55BF219" w14:textId="73637069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ECBFFDE" w14:textId="0323D486" w:rsidR="00A163CA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09CC93D" w14:textId="62625305" w:rsidR="00A163CA" w:rsidRDefault="00A163CA" w:rsidP="00A163CA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117E358" w14:textId="3C79A2D3" w:rsidR="00AC5C5C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1685C3C" w14:textId="77777777" w:rsidR="00AC5C5C" w:rsidRPr="007B2500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</w:p>
    <w:p w14:paraId="05111D1F" w14:textId="72DF4A33" w:rsidR="007944F2" w:rsidRPr="007B2500" w:rsidRDefault="007944F2" w:rsidP="007B2500">
      <w:pPr>
        <w:pStyle w:val="a7"/>
        <w:numPr>
          <w:ilvl w:val="0"/>
          <w:numId w:val="18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7B2500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lastRenderedPageBreak/>
        <w:t xml:space="preserve">בנה שערים לוגים </w:t>
      </w:r>
      <w:r w:rsidRPr="007B2500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CMOS</w:t>
      </w:r>
      <w:r w:rsidRPr="007B2500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</w:t>
      </w:r>
      <w:r w:rsidRPr="007B2500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NAND</w:t>
      </w:r>
      <w:r w:rsidRPr="007B2500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עם אותם הטרנזיסטורים של סעיף 1, וחזור על סעיף 2.</w:t>
      </w:r>
    </w:p>
    <w:p w14:paraId="17681D98" w14:textId="453BA789" w:rsidR="00AC5C5C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88224B" w14:textId="77777777" w:rsidR="0013636C" w:rsidRDefault="0013636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1C9701BF" w14:textId="74924BDF" w:rsidR="00AC5C5C" w:rsidRPr="0013636C" w:rsidRDefault="00E5559E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</w:pPr>
      <w:r w:rsidRPr="0013636C">
        <w:rPr>
          <w:rStyle w:val="ad"/>
          <w:rFonts w:ascii="David" w:hAnsi="David" w:cs="David"/>
          <w:b w:val="0"/>
          <w:bCs w:val="0"/>
          <w:smallCaps w:val="0"/>
          <w:noProof/>
          <w:color w:val="C00000"/>
          <w:spacing w:val="0"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2DFE753F" wp14:editId="5BA4C62B">
            <wp:simplePos x="0" y="0"/>
            <wp:positionH relativeFrom="column">
              <wp:posOffset>1025221</wp:posOffset>
            </wp:positionH>
            <wp:positionV relativeFrom="paragraph">
              <wp:posOffset>170014</wp:posOffset>
            </wp:positionV>
            <wp:extent cx="4190337" cy="3629475"/>
            <wp:effectExtent l="0" t="0" r="1270" b="0"/>
            <wp:wrapTight wrapText="bothSides">
              <wp:wrapPolygon edited="0">
                <wp:start x="0" y="0"/>
                <wp:lineTo x="0" y="21430"/>
                <wp:lineTo x="21508" y="21430"/>
                <wp:lineTo x="21508" y="0"/>
                <wp:lineTo x="0" y="0"/>
              </wp:wrapPolygon>
            </wp:wrapTight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337" cy="362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636C" w:rsidRPr="0013636C"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>NAND:</w:t>
      </w:r>
    </w:p>
    <w:p w14:paraId="2B759B88" w14:textId="77777777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B3EA536" w14:textId="50DC2C96" w:rsidR="00AC5C5C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0085102" w14:textId="155083D4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0FAF8A2" w14:textId="17214116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1CAA17C" w14:textId="05A2109B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563B5D8" w14:textId="4D43E766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1111C48" w14:textId="4876C308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B995081" w14:textId="7E080650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4E726B2" w14:textId="02C4496B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F413DAD" w14:textId="44E7EB58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03C631E" w14:textId="77B328B2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F2D3AB6" w14:textId="7532304E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1741886" w14:textId="7DDD8DA4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78FB8ED" w14:textId="1FB628C0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A46209F" w14:textId="5F5E498E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F38A59A" w14:textId="7B35D6B0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B7A24A8" w14:textId="77DD31A5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BC6875D" w14:textId="0A4407E1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EEEF769" w14:textId="60966B95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5AA1776" w14:textId="6952C5A8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775BC4A" w14:textId="6AC518D4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7E5D3C4" w14:textId="0D128F00" w:rsidR="00E5559E" w:rsidRDefault="00E5559E" w:rsidP="00E5559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תזכורת לסעיף 2:</w:t>
      </w:r>
    </w:p>
    <w:p w14:paraId="1C04B098" w14:textId="77777777" w:rsidR="00E5559E" w:rsidRPr="007805FD" w:rsidRDefault="00E5559E" w:rsidP="00E5559E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</w:p>
    <w:p w14:paraId="76F9E835" w14:textId="77777777" w:rsidR="00E5559E" w:rsidRPr="00E5559E" w:rsidRDefault="00E5559E" w:rsidP="00E5559E">
      <w:pPr>
        <w:bidi/>
        <w:spacing w:line="360" w:lineRule="auto"/>
        <w:ind w:left="360" w:right="283"/>
        <w:jc w:val="both"/>
        <w:rPr>
          <w:rFonts w:ascii="David" w:hAnsi="David" w:cs="David"/>
          <w:color w:val="FF0000"/>
          <w:sz w:val="24"/>
          <w:szCs w:val="24"/>
          <w:lang w:val="en-US"/>
        </w:rPr>
      </w:pPr>
      <w:r w:rsidRPr="00E5559E">
        <w:rPr>
          <w:rFonts w:ascii="David" w:hAnsi="David" w:cs="David" w:hint="cs"/>
          <w:color w:val="FF0000"/>
          <w:sz w:val="24"/>
          <w:szCs w:val="24"/>
          <w:rtl/>
        </w:rPr>
        <w:t xml:space="preserve">השווה בין המעגלים: הפעל כל שער לוגי ומדוד את זמני העלייה והירידה של המוצא, בדוק זרמים. </w:t>
      </w:r>
      <w:r w:rsidRPr="00E5559E">
        <w:rPr>
          <w:rFonts w:ascii="David" w:hAnsi="David" w:cs="David" w:hint="cs"/>
          <w:color w:val="F79646" w:themeColor="accent6"/>
          <w:sz w:val="24"/>
          <w:szCs w:val="24"/>
          <w:rtl/>
        </w:rPr>
        <w:t>אילו ערכים בדפי הנתונים אחראיים על ההבדלים?</w:t>
      </w:r>
    </w:p>
    <w:p w14:paraId="74A939DC" w14:textId="77777777" w:rsidR="00E5559E" w:rsidRPr="00FC1123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1B1DA1AA" w14:textId="7777777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הערה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רוחבית על גרפי הסימולציות:</w:t>
      </w:r>
    </w:p>
    <w:p w14:paraId="5ACFAA3B" w14:textId="7777777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קו אדום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מתח כניסה,</w:t>
      </w:r>
    </w:p>
    <w:p w14:paraId="6BC29177" w14:textId="7777777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0070C0"/>
          <w:spacing w:val="0"/>
          <w:sz w:val="24"/>
          <w:szCs w:val="24"/>
          <w:rtl/>
          <w:lang w:val="en-US"/>
        </w:rPr>
        <w:t xml:space="preserve">כחול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מתח יציאה,</w:t>
      </w:r>
    </w:p>
    <w:p w14:paraId="225381FC" w14:textId="7777777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ו</w:t>
      </w:r>
      <w:r w:rsidRPr="007A45C5">
        <w:rPr>
          <w:rStyle w:val="ad"/>
          <w:rFonts w:ascii="David" w:hAnsi="David" w:cs="David" w:hint="cs"/>
          <w:b w:val="0"/>
          <w:bCs w:val="0"/>
          <w:smallCaps w:val="0"/>
          <w:color w:val="00B050"/>
          <w:spacing w:val="0"/>
          <w:sz w:val="24"/>
          <w:szCs w:val="24"/>
          <w:rtl/>
          <w:lang w:val="en-US"/>
        </w:rPr>
        <w:t xml:space="preserve">ירוק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ה הזרם</w:t>
      </w:r>
    </w:p>
    <w:p w14:paraId="265674D4" w14:textId="5DCCAD93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02BC1F6" w14:textId="011A4794" w:rsidR="00E5559E" w:rsidRDefault="00E50D20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לשם הנוחות הגדרנו את מתח הכניסה של אחד משני השערים (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3) קבוע על 5 וולט</w:t>
      </w:r>
    </w:p>
    <w:p w14:paraId="6838A51F" w14:textId="3375BF6C" w:rsidR="00E50D20" w:rsidRDefault="00E50D20" w:rsidP="00E50D2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בעצם יש לנו את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V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cc </w:t>
      </w:r>
    </w:p>
    <w:p w14:paraId="1464FEBA" w14:textId="77777777" w:rsidR="00E50D20" w:rsidRDefault="00E50D20" w:rsidP="00E50D2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lastRenderedPageBreak/>
        <w:t xml:space="preserve">ואדמה </w:t>
      </w:r>
    </w:p>
    <w:p w14:paraId="473D5A3E" w14:textId="6254399F" w:rsidR="00E50D20" w:rsidRDefault="00E50D20" w:rsidP="00E50D2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מה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V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1</w:t>
      </w:r>
    </w:p>
    <w:p w14:paraId="543362CA" w14:textId="5381157B" w:rsidR="00E50D20" w:rsidRDefault="00121C82" w:rsidP="00E50D2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וה2 יהיה הכניסה של הפולסים שאיתו נבדוק</w:t>
      </w:r>
    </w:p>
    <w:p w14:paraId="27A72C93" w14:textId="5365C2F1" w:rsidR="00121C82" w:rsidRDefault="00121C82" w:rsidP="00121C8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1F47298" w14:textId="19DCD8EF" w:rsidR="00121C82" w:rsidRDefault="00121C82" w:rsidP="00121C8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21C82" w14:paraId="0ABE7629" w14:textId="77777777" w:rsidTr="00121C82">
        <w:tc>
          <w:tcPr>
            <w:tcW w:w="4675" w:type="dxa"/>
          </w:tcPr>
          <w:p w14:paraId="2509CA4B" w14:textId="0350ACA3" w:rsidR="00121C82" w:rsidRDefault="00121C82" w:rsidP="00121C82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     זמן עליה</w:t>
            </w:r>
          </w:p>
        </w:tc>
        <w:tc>
          <w:tcPr>
            <w:tcW w:w="4675" w:type="dxa"/>
          </w:tcPr>
          <w:p w14:paraId="03A27711" w14:textId="3AC61E3D" w:rsidR="00121C82" w:rsidRDefault="00121C82" w:rsidP="00121C82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זמן ירידה</w:t>
            </w:r>
          </w:p>
        </w:tc>
      </w:tr>
      <w:tr w:rsidR="00121C82" w14:paraId="017A4CB3" w14:textId="77777777" w:rsidTr="00121C82">
        <w:tc>
          <w:tcPr>
            <w:tcW w:w="4675" w:type="dxa"/>
          </w:tcPr>
          <w:p w14:paraId="47C7B219" w14:textId="0CF627BB" w:rsidR="00121C82" w:rsidRDefault="00121C82" w:rsidP="00121C82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1.64 מיקרו שניות</w:t>
            </w:r>
          </w:p>
        </w:tc>
        <w:tc>
          <w:tcPr>
            <w:tcW w:w="4675" w:type="dxa"/>
          </w:tcPr>
          <w:p w14:paraId="5308538E" w14:textId="4EB3A602" w:rsidR="00121C82" w:rsidRDefault="00121C82" w:rsidP="00121C82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1.71 מיקרו שניות</w:t>
            </w:r>
          </w:p>
        </w:tc>
      </w:tr>
    </w:tbl>
    <w:p w14:paraId="487B06A4" w14:textId="28748311" w:rsidR="00121C82" w:rsidRDefault="00121C82" w:rsidP="00121C8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D6CF452" w14:textId="527105CA" w:rsidR="00E5559E" w:rsidRDefault="00B52550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anchor distT="0" distB="0" distL="114300" distR="114300" simplePos="0" relativeHeight="251666432" behindDoc="1" locked="0" layoutInCell="1" allowOverlap="1" wp14:anchorId="5BB91D2F" wp14:editId="54F7FCA9">
            <wp:simplePos x="0" y="0"/>
            <wp:positionH relativeFrom="margin">
              <wp:align>right</wp:align>
            </wp:positionH>
            <wp:positionV relativeFrom="paragraph">
              <wp:posOffset>169435</wp:posOffset>
            </wp:positionV>
            <wp:extent cx="5063490" cy="2714625"/>
            <wp:effectExtent l="0" t="0" r="3810" b="9525"/>
            <wp:wrapTight wrapText="bothSides">
              <wp:wrapPolygon edited="0">
                <wp:start x="0" y="0"/>
                <wp:lineTo x="0" y="21524"/>
                <wp:lineTo x="21535" y="21524"/>
                <wp:lineTo x="21535" y="0"/>
                <wp:lineTo x="0" y="0"/>
              </wp:wrapPolygon>
            </wp:wrapTight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49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D57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עליה:</w:t>
      </w:r>
    </w:p>
    <w:p w14:paraId="65509143" w14:textId="2C6FA746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2C712A1" w14:textId="7A2270C5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64D1DF2" w14:textId="27828171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4AC8C30" w14:textId="7A8AF9DB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0A04064" w14:textId="5ED323A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50BAA03" w14:textId="0B8627F5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4B7A6F0" w14:textId="048C233A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F3019FA" w14:textId="77777777" w:rsidR="00E5559E" w:rsidRDefault="00E5559E" w:rsidP="00E5559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E1E618D" w14:textId="6E914BFD" w:rsidR="00AC5C5C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D93E076" w14:textId="242A5460" w:rsidR="001E0972" w:rsidRDefault="001E0972" w:rsidP="001E097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6F3AA3D" w14:textId="4CD6A4F3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182E05B" w14:textId="74E5FA57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E074880" w14:textId="4EC097FF" w:rsidR="00AC5C5C" w:rsidRDefault="00E603D0" w:rsidP="001E097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ירידה:</w:t>
      </w:r>
    </w:p>
    <w:p w14:paraId="3048304B" w14:textId="0B6235D9" w:rsidR="00337090" w:rsidRDefault="00E603D0" w:rsidP="0033709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51B88A64" wp14:editId="2F4D60FA">
            <wp:extent cx="5072573" cy="2719346"/>
            <wp:effectExtent l="0" t="0" r="0" b="508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390" cy="2750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47126" w14:textId="498C2013" w:rsidR="00337090" w:rsidRDefault="00337090" w:rsidP="0033709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CC1FF91" w14:textId="07806FBA" w:rsidR="00337090" w:rsidRDefault="00337090" w:rsidP="0033709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6DDEF39" w14:textId="72121F98" w:rsidR="00337090" w:rsidRDefault="00337090" w:rsidP="0033709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6FF645F" w14:textId="77777777" w:rsidR="0013636C" w:rsidRDefault="0013636C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C52F5F7" w14:textId="46CF3A61" w:rsidR="001803E7" w:rsidRDefault="001803E7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זרם:</w:t>
      </w:r>
    </w:p>
    <w:p w14:paraId="3DA9BD63" w14:textId="33D34938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BACC368" w14:textId="13BC1CDB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32ABC0FF" wp14:editId="021BB55F">
            <wp:extent cx="5057740" cy="2711395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592" cy="2724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7BD73" w14:textId="4A023EE4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7774980" w14:textId="77777777" w:rsidR="005D4C7F" w:rsidRDefault="005D4C7F" w:rsidP="005D4C7F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6470122" w14:textId="7D034A18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EBA4EC7" w14:textId="77777777" w:rsidR="0013636C" w:rsidRDefault="0013636C" w:rsidP="0013636C">
      <w:pPr>
        <w:bidi/>
        <w:spacing w:line="360" w:lineRule="auto"/>
        <w:ind w:right="283"/>
        <w:jc w:val="both"/>
        <w:rPr>
          <w:rFonts w:ascii="David" w:hAnsi="David" w:cs="David"/>
          <w:sz w:val="24"/>
          <w:szCs w:val="24"/>
          <w:rtl/>
          <w:lang w:val="en-US"/>
        </w:rPr>
      </w:pPr>
      <w:r w:rsidRPr="00CE1587">
        <w:rPr>
          <w:rFonts w:ascii="David" w:hAnsi="David" w:cs="David" w:hint="cs"/>
          <w:sz w:val="24"/>
          <w:szCs w:val="24"/>
          <w:highlight w:val="yellow"/>
          <w:rtl/>
          <w:lang w:val="en-US"/>
        </w:rPr>
        <w:t xml:space="preserve">עבור טרנזיסטור </w:t>
      </w:r>
      <w:r w:rsidRPr="0018499B">
        <w:rPr>
          <w:rFonts w:ascii="David" w:hAnsi="David" w:cs="David" w:hint="cs"/>
          <w:sz w:val="24"/>
          <w:szCs w:val="24"/>
          <w:highlight w:val="yellow"/>
          <w:lang w:val="en-US"/>
        </w:rPr>
        <w:t>B</w:t>
      </w:r>
      <w:r w:rsidRPr="0018499B">
        <w:rPr>
          <w:rFonts w:ascii="David" w:hAnsi="David" w:cs="David"/>
          <w:sz w:val="24"/>
          <w:szCs w:val="24"/>
          <w:highlight w:val="yellow"/>
          <w:lang w:val="en-US"/>
        </w:rPr>
        <w:t>:</w:t>
      </w:r>
    </w:p>
    <w:p w14:paraId="023E6545" w14:textId="2C6CFFF6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CA447C5" w14:textId="756254BD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43F94B0" w14:textId="7777777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2550" w14:paraId="73A5BB91" w14:textId="77777777" w:rsidTr="00193977">
        <w:tc>
          <w:tcPr>
            <w:tcW w:w="4675" w:type="dxa"/>
          </w:tcPr>
          <w:p w14:paraId="3637D877" w14:textId="77777777" w:rsidR="00B52550" w:rsidRDefault="00B52550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     זמן עליה</w:t>
            </w:r>
          </w:p>
        </w:tc>
        <w:tc>
          <w:tcPr>
            <w:tcW w:w="4675" w:type="dxa"/>
          </w:tcPr>
          <w:p w14:paraId="17780D5F" w14:textId="77777777" w:rsidR="00B52550" w:rsidRDefault="00B52550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זמן ירידה</w:t>
            </w:r>
          </w:p>
        </w:tc>
      </w:tr>
      <w:tr w:rsidR="00B52550" w14:paraId="5AE9A291" w14:textId="77777777" w:rsidTr="00193977">
        <w:tc>
          <w:tcPr>
            <w:tcW w:w="4675" w:type="dxa"/>
          </w:tcPr>
          <w:p w14:paraId="3819A383" w14:textId="41D985D4" w:rsidR="00B52550" w:rsidRDefault="00B52550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</w:t>
            </w: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>123.8  ננו שניות</w:t>
            </w:r>
          </w:p>
        </w:tc>
        <w:tc>
          <w:tcPr>
            <w:tcW w:w="4675" w:type="dxa"/>
          </w:tcPr>
          <w:p w14:paraId="4AA2998D" w14:textId="464DD42B" w:rsidR="00B52550" w:rsidRDefault="00B52550" w:rsidP="00193977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136.78 ננו שניות</w:t>
            </w:r>
          </w:p>
        </w:tc>
      </w:tr>
    </w:tbl>
    <w:p w14:paraId="500E878A" w14:textId="7777777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859C062" w14:textId="5872A46E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11AEDFF" w14:textId="412927E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2ECA1B5" w14:textId="2B047FF6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6ADC6B9" w14:textId="33AD968D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57575EB" w14:textId="7777777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D613210" w14:textId="44CA82FA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80F91B4" w14:textId="78557AE8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259124B" w14:textId="2E1F6C0A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680763C" w14:textId="09448190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42B39C5" w14:textId="295406D8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79762DD" w14:textId="25B87C52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4802BCA" w14:textId="2DF07902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עלייה:</w:t>
      </w:r>
    </w:p>
    <w:p w14:paraId="4DB78282" w14:textId="141692BD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1082A83" w14:textId="4E6AACFD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769715B8" wp14:editId="424439D0">
            <wp:extent cx="5948045" cy="3187065"/>
            <wp:effectExtent l="0" t="0" r="0" b="0"/>
            <wp:docPr id="45" name="תמונה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CAEDA" w14:textId="539CE07F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45D595A" w14:textId="4C39BD24" w:rsidR="0013636C" w:rsidRDefault="0013636C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E19FA0C" w14:textId="0730DDE3" w:rsidR="0013636C" w:rsidRDefault="00B52550" w:rsidP="001363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ירידה:</w:t>
      </w:r>
    </w:p>
    <w:p w14:paraId="0E3F8184" w14:textId="5809F7B0" w:rsidR="001803E7" w:rsidRDefault="00B52550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6C4B528E" wp14:editId="68171192">
            <wp:extent cx="5948045" cy="3187065"/>
            <wp:effectExtent l="0" t="0" r="0" b="0"/>
            <wp:docPr id="46" name="תמונה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BE851" w14:textId="686C437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C65167B" w14:textId="40A38D1B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תדר מיתוג מירבי</w:t>
      </w:r>
      <w:r w:rsidR="006006A7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: 1 חלקי 2*</w:t>
      </w:r>
      <w:r w:rsidR="006006A7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  136.78 ננו שניות</w:t>
      </w:r>
      <w:r w:rsidR="006006A7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=3.655 מגה הרץ</w:t>
      </w:r>
    </w:p>
    <w:p w14:paraId="259F93FC" w14:textId="382E73C9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lastRenderedPageBreak/>
        <w:t>זרם במעברים:</w:t>
      </w:r>
    </w:p>
    <w:p w14:paraId="05566A62" w14:textId="5F3BEE11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928F26C" w14:textId="52E8D075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891ED53" w14:textId="214A544F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B91154B" w14:textId="0E1F5400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2844E87E" wp14:editId="1D5CD9E1">
            <wp:extent cx="5948045" cy="3187065"/>
            <wp:effectExtent l="0" t="0" r="0" b="0"/>
            <wp:docPr id="47" name="תמונה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C310F" w14:textId="7C03065B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B17BF48" w14:textId="7911E81F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F02EB97" w14:textId="6E14E348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26042C9" w14:textId="31EED5CA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28C65C6" w14:textId="4F292A08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93E4B38" w14:textId="77777777" w:rsidR="00B52550" w:rsidRDefault="00B52550" w:rsidP="00B5255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AC3946F" w14:textId="5C2234B3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EB6754" w14:textId="77777777" w:rsidR="00AC5C5C" w:rsidRPr="00AC5C5C" w:rsidRDefault="00AC5C5C" w:rsidP="00AC5C5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5DA8060B" w14:textId="232DCDBA" w:rsidR="007944F2" w:rsidRDefault="007944F2" w:rsidP="007B2500">
      <w:pPr>
        <w:pStyle w:val="a7"/>
        <w:numPr>
          <w:ilvl w:val="0"/>
          <w:numId w:val="18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405AA7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חבר בין שער לוגי </w:t>
      </w:r>
      <w:r w:rsidRPr="00405AA7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NAND</w:t>
      </w:r>
      <w:r w:rsidRPr="00405AA7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ושער לוגי </w:t>
      </w:r>
      <w:r w:rsidRPr="00405AA7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NOT</w:t>
      </w:r>
      <w:r w:rsidRPr="00405AA7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בטור כדי לבנות מערכת </w:t>
      </w:r>
      <w:r w:rsidRPr="00405AA7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AND</w:t>
      </w:r>
      <w:r w:rsidRPr="00405AA7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>. מהו תדר המיתוג המרבי המאשר את פעילות המערכת? הצג את המדידות בגרפים מתאימים.</w:t>
      </w:r>
    </w:p>
    <w:p w14:paraId="53B7FF94" w14:textId="205FA22A" w:rsidR="006464D2" w:rsidRDefault="006464D2" w:rsidP="006464D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0FDCE88C" w14:textId="4481386D" w:rsidR="00C529A7" w:rsidRPr="0013636C" w:rsidRDefault="00C529A7" w:rsidP="00C529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</w:pPr>
      <w:r w:rsidRPr="0013636C">
        <w:rPr>
          <w:rStyle w:val="ad"/>
          <w:rFonts w:ascii="David" w:hAnsi="David" w:cs="David" w:hint="cs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>AND</w:t>
      </w:r>
      <w:r w:rsidRPr="0013636C">
        <w:rPr>
          <w:rStyle w:val="ad"/>
          <w:rFonts w:ascii="David" w:hAnsi="David" w:cs="David"/>
          <w:b w:val="0"/>
          <w:bCs w:val="0"/>
          <w:smallCaps w:val="0"/>
          <w:color w:val="C00000"/>
          <w:spacing w:val="0"/>
          <w:sz w:val="24"/>
          <w:szCs w:val="24"/>
          <w:lang w:val="en-US"/>
        </w:rPr>
        <w:t>:</w:t>
      </w:r>
    </w:p>
    <w:p w14:paraId="1DC0C870" w14:textId="77777777" w:rsidR="006464D2" w:rsidRDefault="006464D2" w:rsidP="006464D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7FD254C2" w14:textId="79888F68" w:rsidR="006464D2" w:rsidRPr="006464D2" w:rsidRDefault="006464D2" w:rsidP="006464D2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FF0000"/>
          <w:spacing w:val="0"/>
          <w:sz w:val="24"/>
          <w:szCs w:val="24"/>
          <w:lang w:val="en-US"/>
        </w:rPr>
        <w:lastRenderedPageBreak/>
        <w:drawing>
          <wp:inline distT="0" distB="0" distL="0" distR="0" wp14:anchorId="09C6B143" wp14:editId="5EC2FD9E">
            <wp:extent cx="5943600" cy="3186430"/>
            <wp:effectExtent l="0" t="0" r="0" b="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F3780" w14:textId="4432DC55" w:rsidR="007A45C5" w:rsidRPr="00405AA7" w:rsidRDefault="007A45C5" w:rsidP="007A45C5">
      <w:pPr>
        <w:bidi/>
        <w:spacing w:before="240" w:line="360" w:lineRule="auto"/>
        <w:ind w:right="283"/>
        <w:jc w:val="both"/>
        <w:rPr>
          <w:rStyle w:val="ad"/>
          <w:rFonts w:ascii="David" w:hAnsi="David" w:cs="David"/>
          <w:color w:val="FF0000"/>
          <w:sz w:val="32"/>
          <w:szCs w:val="32"/>
          <w:rtl/>
          <w:lang w:val="en-US"/>
        </w:rPr>
      </w:pPr>
    </w:p>
    <w:p w14:paraId="00233873" w14:textId="77777777" w:rsidR="001803E7" w:rsidRDefault="001803E7" w:rsidP="001803E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03E7" w14:paraId="6C708CB0" w14:textId="77777777" w:rsidTr="00F61500">
        <w:tc>
          <w:tcPr>
            <w:tcW w:w="4675" w:type="dxa"/>
          </w:tcPr>
          <w:p w14:paraId="6239326C" w14:textId="77777777" w:rsidR="001803E7" w:rsidRDefault="001803E7" w:rsidP="00F61500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     זמן עליה</w:t>
            </w:r>
          </w:p>
        </w:tc>
        <w:tc>
          <w:tcPr>
            <w:tcW w:w="4675" w:type="dxa"/>
          </w:tcPr>
          <w:p w14:paraId="47503E3D" w14:textId="77777777" w:rsidR="001803E7" w:rsidRDefault="001803E7" w:rsidP="00F61500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זמן ירידה</w:t>
            </w:r>
          </w:p>
        </w:tc>
      </w:tr>
      <w:tr w:rsidR="001803E7" w14:paraId="2619E6DD" w14:textId="77777777" w:rsidTr="00F61500">
        <w:tc>
          <w:tcPr>
            <w:tcW w:w="4675" w:type="dxa"/>
          </w:tcPr>
          <w:p w14:paraId="34D236AC" w14:textId="1804DF26" w:rsidR="001803E7" w:rsidRDefault="001803E7" w:rsidP="00F61500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   .</w:t>
            </w:r>
            <w:r w:rsidR="0088115D"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>260</w:t>
            </w: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ננו שניות</w:t>
            </w:r>
          </w:p>
        </w:tc>
        <w:tc>
          <w:tcPr>
            <w:tcW w:w="4675" w:type="dxa"/>
          </w:tcPr>
          <w:p w14:paraId="7F882C56" w14:textId="14B6252B" w:rsidR="001803E7" w:rsidRDefault="001803E7" w:rsidP="00F61500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 </w:t>
            </w:r>
            <w:r w:rsidR="0088115D"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219 </w:t>
            </w: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>ננו שניות</w:t>
            </w:r>
          </w:p>
        </w:tc>
      </w:tr>
    </w:tbl>
    <w:p w14:paraId="7544ECA6" w14:textId="70379A8E" w:rsidR="001803E7" w:rsidRDefault="001803E7" w:rsidP="001803E7">
      <w:pPr>
        <w:bidi/>
        <w:spacing w:before="240"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  <w:lang w:val="en-US"/>
        </w:rPr>
      </w:pPr>
    </w:p>
    <w:p w14:paraId="20313C57" w14:textId="2FB0BB3E" w:rsidR="001803E7" w:rsidRPr="0088115D" w:rsidRDefault="0088115D" w:rsidP="001803E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 w:rsidRPr="0088115D"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  <w:t>תדר המיתוג המרבי :</w:t>
      </w:r>
    </w:p>
    <w:p w14:paraId="2A0BFCA9" w14:textId="0B590590" w:rsidR="0088115D" w:rsidRDefault="0088115D" w:rsidP="0088115D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 w:rsidRPr="0088115D"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  <w:t>1 חלקי פעמיים המקסימלי מבין תדרי העלייה או הירידה</w:t>
      </w:r>
    </w:p>
    <w:p w14:paraId="71370D19" w14:textId="3CCB92AD" w:rsidR="00405AA7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אמור להיות על פי מדידת הזמני עלייה וירידה כ1.92 מגה הרץ</w:t>
      </w:r>
    </w:p>
    <w:p w14:paraId="3368B3BD" w14:textId="77777777" w:rsidR="001E0972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בפועל התדר קרוב יותר לכיוון 2.94 מגה הרץ</w:t>
      </w:r>
      <w:r w:rsidR="005C1A4A"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,אפילו יותר גבוה</w:t>
      </w:r>
    </w:p>
    <w:p w14:paraId="64787496" w14:textId="77777777" w:rsidR="001E0972" w:rsidRDefault="001E0972" w:rsidP="001E0972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עבור תדר 5 מגה כבר קיבלנו שהמערכת לא הספיקה להיטען</w:t>
      </w:r>
    </w:p>
    <w:p w14:paraId="2771C739" w14:textId="77777777" w:rsidR="001E0972" w:rsidRDefault="001E0972" w:rsidP="001E0972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 xml:space="preserve">למסקנה,התדר מיתוג מרבי בטרנזיסטור </w:t>
      </w: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lang w:val="en-US"/>
        </w:rPr>
        <w:t xml:space="preserve">A </w:t>
      </w:r>
    </w:p>
    <w:p w14:paraId="68C6D627" w14:textId="6BBAEF8C" w:rsidR="00405AA7" w:rsidRDefault="001E0972" w:rsidP="001E0972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הוא מעשית בין</w:t>
      </w:r>
      <w:r w:rsidR="005C1A4A"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 xml:space="preserve"> </w:t>
      </w:r>
      <w:r>
        <w:rPr>
          <w:rStyle w:val="ad"/>
          <w:rFonts w:asciiTheme="minorBidi" w:hAnsiTheme="minorBidi" w:cstheme="minorBidi" w:hint="cs"/>
          <w:b w:val="0"/>
          <w:bCs w:val="0"/>
          <w:color w:val="000000" w:themeColor="text1"/>
          <w:sz w:val="24"/>
          <w:szCs w:val="24"/>
          <w:rtl/>
          <w:lang w:val="en-US"/>
        </w:rPr>
        <w:t>2.94 מגה הרץ ל5 מגה הרץ</w:t>
      </w:r>
    </w:p>
    <w:p w14:paraId="3929A1A4" w14:textId="77777777" w:rsidR="00405AA7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</w:p>
    <w:p w14:paraId="319F21FF" w14:textId="40E811D2" w:rsidR="00405AA7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</w:p>
    <w:p w14:paraId="22008B7E" w14:textId="77777777" w:rsidR="00405AA7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</w:p>
    <w:p w14:paraId="422A4CFD" w14:textId="77777777" w:rsidR="00405AA7" w:rsidRPr="0088115D" w:rsidRDefault="00405AA7" w:rsidP="00405AA7">
      <w:pPr>
        <w:bidi/>
        <w:spacing w:before="240" w:line="360" w:lineRule="auto"/>
        <w:ind w:right="283"/>
        <w:jc w:val="both"/>
        <w:rPr>
          <w:rStyle w:val="ad"/>
          <w:rFonts w:asciiTheme="minorBidi" w:hAnsiTheme="minorBidi" w:cstheme="minorBidi"/>
          <w:b w:val="0"/>
          <w:bCs w:val="0"/>
          <w:color w:val="000000" w:themeColor="text1"/>
          <w:sz w:val="24"/>
          <w:szCs w:val="24"/>
          <w:rtl/>
          <w:lang w:val="en-US"/>
        </w:rPr>
      </w:pPr>
    </w:p>
    <w:p w14:paraId="62338991" w14:textId="77777777" w:rsidR="008969AE" w:rsidRDefault="008969AE">
      <w:pPr>
        <w:rPr>
          <w:rStyle w:val="ad"/>
          <w:rFonts w:ascii="David" w:hAnsi="David" w:cs="David"/>
          <w:sz w:val="32"/>
          <w:szCs w:val="32"/>
          <w:rtl/>
        </w:rPr>
      </w:pPr>
      <w:r>
        <w:rPr>
          <w:rStyle w:val="ad"/>
          <w:rFonts w:ascii="David" w:hAnsi="David" w:cs="David"/>
          <w:sz w:val="32"/>
          <w:szCs w:val="32"/>
          <w:rtl/>
        </w:rPr>
        <w:br w:type="page"/>
      </w:r>
    </w:p>
    <w:p w14:paraId="3A7E9133" w14:textId="21D0CC1F" w:rsidR="007A45C5" w:rsidRPr="007944F2" w:rsidRDefault="007944F2" w:rsidP="008969AE">
      <w:pPr>
        <w:bidi/>
        <w:spacing w:before="240" w:line="360" w:lineRule="auto"/>
        <w:ind w:right="283"/>
        <w:jc w:val="both"/>
        <w:rPr>
          <w:rStyle w:val="ad"/>
          <w:rFonts w:ascii="David" w:hAnsi="David" w:cs="David"/>
          <w:sz w:val="32"/>
          <w:szCs w:val="32"/>
          <w:rtl/>
        </w:rPr>
      </w:pPr>
      <w:r w:rsidRPr="007944F2">
        <w:rPr>
          <w:rStyle w:val="ad"/>
          <w:rFonts w:ascii="David" w:hAnsi="David" w:cs="David" w:hint="cs"/>
          <w:sz w:val="32"/>
          <w:szCs w:val="32"/>
          <w:rtl/>
        </w:rPr>
        <w:lastRenderedPageBreak/>
        <w:t xml:space="preserve">ניסוי </w:t>
      </w:r>
      <w:r>
        <w:rPr>
          <w:rStyle w:val="ad"/>
          <w:rFonts w:ascii="David" w:hAnsi="David" w:cs="David" w:hint="cs"/>
          <w:sz w:val="32"/>
          <w:szCs w:val="32"/>
          <w:rtl/>
        </w:rPr>
        <w:t>ב</w:t>
      </w:r>
      <w:r w:rsidRPr="007944F2">
        <w:rPr>
          <w:rStyle w:val="ad"/>
          <w:rFonts w:ascii="David" w:hAnsi="David" w:cs="David" w:hint="cs"/>
          <w:sz w:val="32"/>
          <w:szCs w:val="32"/>
          <w:rtl/>
        </w:rPr>
        <w:t>'</w:t>
      </w:r>
    </w:p>
    <w:p w14:paraId="70083750" w14:textId="6E316460" w:rsidR="007944F2" w:rsidRPr="00D4639C" w:rsidRDefault="007944F2" w:rsidP="007944F2">
      <w:pPr>
        <w:pStyle w:val="a7"/>
        <w:numPr>
          <w:ilvl w:val="0"/>
          <w:numId w:val="16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D4639C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בנה את המערכת </w:t>
      </w:r>
      <w:r w:rsidRPr="00D4639C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Latch D</w:t>
      </w:r>
      <w:r w:rsidRPr="00D4639C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על פי הפונקציה הלוגית של סעיף ההתחלה.</w:t>
      </w:r>
    </w:p>
    <w:p w14:paraId="77E4BBDF" w14:textId="339B78DB" w:rsidR="008969AE" w:rsidRPr="00D4639C" w:rsidRDefault="008969AE" w:rsidP="008969A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6E784412" w14:textId="4E364E35" w:rsidR="00D4639C" w:rsidRDefault="00D4639C" w:rsidP="00D4639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     תזכורת למערכת ברמת השערים הלוגיים:</w:t>
      </w:r>
    </w:p>
    <w:p w14:paraId="3F56518A" w14:textId="0B3ED477" w:rsidR="009C3186" w:rsidRDefault="009C3186" w:rsidP="009C3186">
      <w:pPr>
        <w:bidi/>
        <w:jc w:val="both"/>
        <w:rPr>
          <w:rStyle w:val="ad"/>
          <w:rFonts w:ascii="David" w:hAnsi="David" w:cs="David"/>
          <w:sz w:val="32"/>
          <w:szCs w:val="32"/>
          <w:rtl/>
          <w:lang w:val="en-US"/>
        </w:rPr>
      </w:pPr>
      <w:r w:rsidRPr="009C3186">
        <w:rPr>
          <w:rStyle w:val="ad"/>
          <w:rFonts w:ascii="David" w:hAnsi="David" w:cs="David"/>
          <w:sz w:val="32"/>
          <w:szCs w:val="32"/>
          <w:rtl/>
          <w:lang w:val="en-US"/>
        </w:rPr>
        <w:drawing>
          <wp:anchor distT="0" distB="0" distL="114300" distR="114300" simplePos="0" relativeHeight="251667456" behindDoc="1" locked="0" layoutInCell="1" allowOverlap="1" wp14:anchorId="51541332" wp14:editId="62F31CF2">
            <wp:simplePos x="0" y="0"/>
            <wp:positionH relativeFrom="column">
              <wp:posOffset>355600</wp:posOffset>
            </wp:positionH>
            <wp:positionV relativeFrom="paragraph">
              <wp:posOffset>272415</wp:posOffset>
            </wp:positionV>
            <wp:extent cx="1686560" cy="1257300"/>
            <wp:effectExtent l="0" t="0" r="8890" b="0"/>
            <wp:wrapTight wrapText="bothSides">
              <wp:wrapPolygon edited="0">
                <wp:start x="0" y="0"/>
                <wp:lineTo x="0" y="21273"/>
                <wp:lineTo x="21470" y="21273"/>
                <wp:lineTo x="21470" y="0"/>
                <wp:lineTo x="0" y="0"/>
              </wp:wrapPolygon>
            </wp:wrapTight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56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9AE">
        <w:rPr>
          <w:rStyle w:val="a5"/>
          <w:rFonts w:ascii="David" w:hAnsi="David" w:cs="David"/>
          <w:b/>
          <w:bCs/>
          <w:smallCaps/>
          <w:noProof/>
          <w:color w:val="auto"/>
          <w:sz w:val="24"/>
          <w:szCs w:val="24"/>
        </w:rPr>
        <w:drawing>
          <wp:inline distT="0" distB="0" distL="0" distR="0" wp14:anchorId="331C1CD4" wp14:editId="696140A0">
            <wp:extent cx="3582963" cy="1638300"/>
            <wp:effectExtent l="0" t="0" r="0" b="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241" cy="1671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3186">
        <w:rPr>
          <w:rStyle w:val="ad"/>
          <w:rFonts w:ascii="David" w:hAnsi="David" w:cs="David"/>
          <w:sz w:val="32"/>
          <w:szCs w:val="32"/>
          <w:lang w:val="en-US"/>
        </w:rPr>
        <w:t xml:space="preserve"> </w:t>
      </w:r>
    </w:p>
    <w:p w14:paraId="255CDEDB" w14:textId="1E5C1C33" w:rsidR="00D4639C" w:rsidRDefault="00D4639C" w:rsidP="00D4639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EB28F64" w14:textId="409D8702" w:rsidR="00E843E0" w:rsidRDefault="00E843E0" w:rsidP="00E843E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וברמת הטרנזיסטור:</w:t>
      </w:r>
    </w:p>
    <w:p w14:paraId="76513695" w14:textId="77777777" w:rsid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700CE0A" w14:textId="7907153C" w:rsidR="00E843E0" w:rsidRDefault="0042786B" w:rsidP="00E843E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FFC000"/>
          <w:spacing w:val="0"/>
          <w:sz w:val="24"/>
          <w:szCs w:val="24"/>
          <w:lang w:val="en-US"/>
        </w:rPr>
        <w:drawing>
          <wp:anchor distT="0" distB="0" distL="114300" distR="114300" simplePos="0" relativeHeight="251668480" behindDoc="1" locked="0" layoutInCell="1" allowOverlap="1" wp14:anchorId="62E96138" wp14:editId="3647B023">
            <wp:simplePos x="0" y="0"/>
            <wp:positionH relativeFrom="margin">
              <wp:posOffset>742950</wp:posOffset>
            </wp:positionH>
            <wp:positionV relativeFrom="paragraph">
              <wp:posOffset>117475</wp:posOffset>
            </wp:positionV>
            <wp:extent cx="5195570" cy="2671445"/>
            <wp:effectExtent l="0" t="0" r="5080" b="0"/>
            <wp:wrapTight wrapText="bothSides">
              <wp:wrapPolygon edited="0">
                <wp:start x="0" y="0"/>
                <wp:lineTo x="0" y="21410"/>
                <wp:lineTo x="21542" y="21410"/>
                <wp:lineTo x="21542" y="0"/>
                <wp:lineTo x="0" y="0"/>
              </wp:wrapPolygon>
            </wp:wrapTight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03"/>
                    <a:stretch/>
                  </pic:blipFill>
                  <pic:spPr bwMode="auto">
                    <a:xfrm>
                      <a:off x="0" y="0"/>
                      <a:ext cx="5195570" cy="267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4E5A9A" w14:textId="4A88BE4F" w:rsidR="00E843E0" w:rsidRDefault="00E843E0" w:rsidP="00E843E0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2305DBF" w14:textId="7A6EC2A9" w:rsidR="008969AE" w:rsidRDefault="008969AE" w:rsidP="008969A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B040CBE" w14:textId="4AF1A6F3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69375ED" w14:textId="59C86CE9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72C433D" w14:textId="481C4198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F0D342A" w14:textId="38972831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9EDC03C" w14:textId="50F48EDE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119C904" w14:textId="65418DA5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EE3E210" w14:textId="773CFD29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9C914EA" w14:textId="69D078FB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DBE2593" w14:textId="02B463EE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D6A47BF" w14:textId="77777777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C3576DA" w14:textId="3A1D7518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721E2C7" w14:textId="0A05A398" w:rsidR="0042786B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61B3A5" w14:textId="77777777" w:rsidR="0042786B" w:rsidRPr="008969AE" w:rsidRDefault="0042786B" w:rsidP="0042786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22B43928" w14:textId="7E8B272C" w:rsidR="007944F2" w:rsidRDefault="007944F2" w:rsidP="007944F2">
      <w:pPr>
        <w:pStyle w:val="a7"/>
        <w:numPr>
          <w:ilvl w:val="0"/>
          <w:numId w:val="16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lang w:val="en-US"/>
        </w:rPr>
      </w:pPr>
      <w:r w:rsidRPr="005D2994"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  <w:t>עם אילו טרנזיסטורים עדיף לבנות את המערכת? דוּן, הסבר ונמק. המטרה היא שימוש במערכת בתדר גבוה.</w:t>
      </w:r>
    </w:p>
    <w:p w14:paraId="3B6AD120" w14:textId="03876177" w:rsid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</w:p>
    <w:p w14:paraId="7BB2B465" w14:textId="594F26FB" w:rsid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</w:p>
    <w:p w14:paraId="7AA9DC51" w14:textId="1B930FF8" w:rsid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rtl/>
          <w:lang w:val="en-US"/>
        </w:rPr>
      </w:pPr>
    </w:p>
    <w:p w14:paraId="0B7CC54D" w14:textId="672D0E34" w:rsidR="005D2994" w:rsidRP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C000"/>
          <w:spacing w:val="0"/>
          <w:sz w:val="24"/>
          <w:szCs w:val="24"/>
          <w:lang w:val="en-US"/>
        </w:rPr>
      </w:pPr>
    </w:p>
    <w:p w14:paraId="1B39A142" w14:textId="4FCD79BE" w:rsidR="00D90B3D" w:rsidRPr="00BB4C18" w:rsidRDefault="007944F2" w:rsidP="00D90B3D">
      <w:pPr>
        <w:pStyle w:val="a7"/>
        <w:numPr>
          <w:ilvl w:val="0"/>
          <w:numId w:val="16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BB4C18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lastRenderedPageBreak/>
        <w:t>הצג בגרף את כל אותות המוצא של כל שער ושער במערכת. מצא את תדר המיתוג המרבי. הסבר באמצעות גרפים איך תדר גבוה יותר לא מאפשר את פעילות המערכת.</w:t>
      </w:r>
    </w:p>
    <w:p w14:paraId="07179E46" w14:textId="404A46C3" w:rsidR="005D2994" w:rsidRPr="00BB4C18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7C898B8A" w14:textId="7A1B2DA9" w:rsid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FB3A2B4" w14:textId="2D33F59C" w:rsidR="004A7D6C" w:rsidRDefault="00BB4C18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עבור מוצא של הבלוק ברמת ה </w:t>
      </w:r>
    </w:p>
    <w:p w14:paraId="3D623657" w14:textId="2F5A5F0B" w:rsidR="00BB4C18" w:rsidRDefault="00BB4C18" w:rsidP="00BB4C1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D LACH</w:t>
      </w:r>
    </w:p>
    <w:p w14:paraId="38FCE683" w14:textId="3EFE963E" w:rsidR="00BB4C18" w:rsidRDefault="00BB4C18" w:rsidP="00BB4C1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7F49B7ED" wp14:editId="23C41931">
            <wp:extent cx="3450823" cy="1851499"/>
            <wp:effectExtent l="0" t="0" r="0" b="0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853" cy="1864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B785C" w14:textId="62955170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6224BC" w14:textId="7127FB1D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AB973FE" w14:textId="1CDDA760" w:rsidR="004A7D6C" w:rsidRDefault="00BB4C18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הכניסה </w:t>
      </w: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D</w:t>
      </w: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עולה ויורדת (זמן מחזור של 10 מילי־שניות). הכניסה </w:t>
      </w: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ENABLE</w:t>
      </w: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דלוקה למשך 30 מילי־שניות, ולאחר מכן נכבית.</w:t>
      </w:r>
    </w:p>
    <w:p w14:paraId="7E6ADE0B" w14:textId="64D559D5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4C1CAC9" w14:textId="77777777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98D4726" w14:textId="77777777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תדר מיתוג מרבי:</w:t>
      </w:r>
    </w:p>
    <w:p w14:paraId="6BEF7D9B" w14:textId="77777777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(נבדוק ברמה של בלוק ה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 D LACH</w:t>
      </w:r>
    </w:p>
    <w:p w14:paraId="5DB2865D" w14:textId="77777777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,לפי חישובי זמנים אצל מר סטרואו,למדנו שמקסימלי מתוך הבלוק החיצוני,הוא גם המקסימלי מהבלוקים הפנימיים,ולכן נוכל לבדוק רק עליו)</w:t>
      </w:r>
    </w:p>
    <w:p w14:paraId="0EA719F0" w14:textId="77777777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46927E01" w14:textId="3A804810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anchor distT="0" distB="0" distL="114300" distR="114300" simplePos="0" relativeHeight="251669504" behindDoc="1" locked="0" layoutInCell="1" allowOverlap="1" wp14:anchorId="4E2DB176" wp14:editId="2055B295">
            <wp:simplePos x="0" y="0"/>
            <wp:positionH relativeFrom="margin">
              <wp:align>right</wp:align>
            </wp:positionH>
            <wp:positionV relativeFrom="paragraph">
              <wp:posOffset>389614</wp:posOffset>
            </wp:positionV>
            <wp:extent cx="3736754" cy="2003229"/>
            <wp:effectExtent l="0" t="0" r="0" b="0"/>
            <wp:wrapTight wrapText="bothSides">
              <wp:wrapPolygon edited="0">
                <wp:start x="0" y="0"/>
                <wp:lineTo x="0" y="21367"/>
                <wp:lineTo x="21475" y="21367"/>
                <wp:lineTo x="21475" y="0"/>
                <wp:lineTo x="0" y="0"/>
              </wp:wrapPolygon>
            </wp:wrapTight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754" cy="200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עליה:</w:t>
      </w:r>
    </w:p>
    <w:p w14:paraId="67E43ABC" w14:textId="4EE353EA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A6FFF63" w14:textId="788C5D4E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7C75C90" w14:textId="50B5ADEA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EACDAC1" w14:textId="389698DF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D9415E6" w14:textId="228D46A6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C621879" w14:textId="24E5E813" w:rsidR="00D673F5" w:rsidRDefault="003E3440" w:rsidP="00D673F5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lastRenderedPageBreak/>
        <w:drawing>
          <wp:anchor distT="0" distB="0" distL="114300" distR="114300" simplePos="0" relativeHeight="251670528" behindDoc="1" locked="0" layoutInCell="1" allowOverlap="1" wp14:anchorId="59236E28" wp14:editId="5324DFEC">
            <wp:simplePos x="0" y="0"/>
            <wp:positionH relativeFrom="margin">
              <wp:posOffset>1610250</wp:posOffset>
            </wp:positionH>
            <wp:positionV relativeFrom="paragraph">
              <wp:posOffset>211869</wp:posOffset>
            </wp:positionV>
            <wp:extent cx="4174269" cy="2237775"/>
            <wp:effectExtent l="0" t="0" r="0" b="0"/>
            <wp:wrapTight wrapText="bothSides">
              <wp:wrapPolygon edited="0">
                <wp:start x="0" y="0"/>
                <wp:lineTo x="0" y="21330"/>
                <wp:lineTo x="21492" y="21330"/>
                <wp:lineTo x="21492" y="0"/>
                <wp:lineTo x="0" y="0"/>
              </wp:wrapPolygon>
            </wp:wrapTight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269" cy="223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73F5"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ירידה:</w:t>
      </w:r>
    </w:p>
    <w:p w14:paraId="189FAAFC" w14:textId="492ED673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A271C19" w14:textId="6A688000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03A252A" w14:textId="026CE8EA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8E0AF4A" w14:textId="7EB17422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8C13CC7" w14:textId="28458505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E0CEBDC" w14:textId="20C0FEA3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6F57108" w14:textId="30FE1420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E56EFC3" w14:textId="0838C10B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4527521" w14:textId="6A6413F4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C5E74D9" w14:textId="5DCD03DF" w:rsidR="00D673F5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D1A727B" w14:textId="1AA6A4D0" w:rsidR="00C0438E" w:rsidRDefault="00C0438E" w:rsidP="00C0438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438E" w14:paraId="26B5DD15" w14:textId="77777777" w:rsidTr="00C0438E">
        <w:tc>
          <w:tcPr>
            <w:tcW w:w="4675" w:type="dxa"/>
          </w:tcPr>
          <w:p w14:paraId="67C35F4C" w14:textId="30363342" w:rsidR="00C0438E" w:rsidRDefault="00C0438E" w:rsidP="00C0438E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זמן עליה</w:t>
            </w:r>
          </w:p>
        </w:tc>
        <w:tc>
          <w:tcPr>
            <w:tcW w:w="4675" w:type="dxa"/>
          </w:tcPr>
          <w:p w14:paraId="4D2BDC79" w14:textId="5674B5E6" w:rsidR="00C0438E" w:rsidRDefault="00C0438E" w:rsidP="00C0438E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זמן ירידה:</w:t>
            </w:r>
          </w:p>
        </w:tc>
      </w:tr>
      <w:tr w:rsidR="00C0438E" w14:paraId="7A555596" w14:textId="77777777" w:rsidTr="00C0438E">
        <w:tc>
          <w:tcPr>
            <w:tcW w:w="4675" w:type="dxa"/>
          </w:tcPr>
          <w:p w14:paraId="29EF4147" w14:textId="0F46291D" w:rsidR="00C0438E" w:rsidRDefault="00C0438E" w:rsidP="00C0438E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552.45 ננו שניות</w:t>
            </w:r>
          </w:p>
        </w:tc>
        <w:tc>
          <w:tcPr>
            <w:tcW w:w="4675" w:type="dxa"/>
          </w:tcPr>
          <w:p w14:paraId="5AA801AE" w14:textId="2B4263BB" w:rsidR="00C0438E" w:rsidRDefault="00C0438E" w:rsidP="00C0438E">
            <w:pPr>
              <w:bidi/>
              <w:spacing w:line="360" w:lineRule="auto"/>
              <w:ind w:right="283"/>
              <w:jc w:val="both"/>
              <w:rPr>
                <w:rStyle w:val="ad"/>
                <w:rFonts w:ascii="David" w:hAnsi="David" w:cs="David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</w:pPr>
            <w:r>
              <w:rPr>
                <w:rStyle w:val="ad"/>
                <w:rFonts w:ascii="David" w:hAnsi="David" w:cs="David" w:hint="cs"/>
                <w:b w:val="0"/>
                <w:bCs w:val="0"/>
                <w:smallCaps w:val="0"/>
                <w:color w:val="auto"/>
                <w:spacing w:val="0"/>
                <w:sz w:val="24"/>
                <w:szCs w:val="24"/>
                <w:rtl/>
                <w:lang w:val="en-US"/>
              </w:rPr>
              <w:t xml:space="preserve">                        27.91 ננו שניות</w:t>
            </w:r>
          </w:p>
        </w:tc>
      </w:tr>
    </w:tbl>
    <w:p w14:paraId="060D8806" w14:textId="5027F418" w:rsidR="00C0438E" w:rsidRDefault="00C0438E" w:rsidP="00C0438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7CC131D" w14:textId="3881CCD2" w:rsidR="00C0438E" w:rsidRPr="004B622E" w:rsidRDefault="00232BC3" w:rsidP="00C0438E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 w:rsidRPr="004B622E"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highlight w:val="yellow"/>
          <w:rtl/>
          <w:lang w:val="en-US"/>
        </w:rPr>
        <w:t>מתקבל שהתדר מיתוג המרבי הוא 957</w:t>
      </w:r>
      <w:r w:rsidRPr="004B622E">
        <w:rPr>
          <w:rStyle w:val="ad"/>
          <w:rFonts w:ascii="David" w:hAnsi="David" w:cs="David" w:hint="cs"/>
          <w:b w:val="0"/>
          <w:bCs w:val="0"/>
          <w:smallCaps w:val="0"/>
          <w:color w:val="C00000"/>
          <w:spacing w:val="0"/>
          <w:sz w:val="24"/>
          <w:szCs w:val="24"/>
          <w:highlight w:val="yellow"/>
          <w:rtl/>
          <w:lang w:val="en-US"/>
        </w:rPr>
        <w:t xml:space="preserve">קילו </w:t>
      </w:r>
      <w:r w:rsidRPr="004B622E"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highlight w:val="yellow"/>
          <w:rtl/>
          <w:lang w:val="en-US"/>
        </w:rPr>
        <w:t>הרץ(נמוך מתדרי המיתוג למעלה ,כאשר המערכת שלנו הייתה קטנה יותר,וזה הגיוני)</w:t>
      </w:r>
    </w:p>
    <w:p w14:paraId="41A291D7" w14:textId="77777777" w:rsidR="00D673F5" w:rsidRPr="004B622E" w:rsidRDefault="00D673F5" w:rsidP="00D673F5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</w:p>
    <w:p w14:paraId="47EEEA28" w14:textId="3399E9A8" w:rsidR="00BB4C18" w:rsidRDefault="00BB4C18" w:rsidP="00BB4C1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2A5A5CD" w14:textId="6E930DD5" w:rsidR="00BB4C18" w:rsidRDefault="00BB4C18" w:rsidP="00BB4C1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מכאן והלאה,עבור סימולציות פנימיות יותר,נעבוד כאשר </w:t>
      </w:r>
      <w:r w:rsidRPr="00BB4C18"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ENABLE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 xml:space="preserve"> דלוק בלבד,מטעמי נוחות,אם הוא כבוי אז זה המקרה הטריוויאלי,ניתן לאות לפי טבלת האמת,מצב שבו המערכת פולטת את מה שהיא מקבלת</w:t>
      </w:r>
    </w:p>
    <w:p w14:paraId="1A8684E4" w14:textId="35A4D082" w:rsidR="00860900" w:rsidRDefault="00860900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EDFCF1D" w14:textId="3B1954BE" w:rsidR="00860900" w:rsidRDefault="00860900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5D4C242" w14:textId="5E2D3185" w:rsidR="00860900" w:rsidRDefault="00860900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6D1A977" w14:textId="345EEE28" w:rsidR="00860900" w:rsidRDefault="00860900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2F1E3AE" w14:textId="77777777" w:rsidR="00B61AA7" w:rsidRDefault="00B61AA7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25307D7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4D6318C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D1A3578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8136172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6E37DB8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CD7B1CA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4DEBBBF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529B77E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96F2E94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5B35CD1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8ECD251" w14:textId="77777777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14BC321" w14:textId="008883CF" w:rsidR="00232BC3" w:rsidRDefault="00860900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lastRenderedPageBreak/>
        <w:t>גרפים של אותות המוצא,ברמת השערים הלוגיים:</w:t>
      </w:r>
    </w:p>
    <w:p w14:paraId="1035512D" w14:textId="5C162605" w:rsidR="00B61AA7" w:rsidRDefault="00B61AA7" w:rsidP="00B61AA7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C81D50B" w14:textId="0527EB6B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NOT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:</w:t>
      </w:r>
    </w:p>
    <w:p w14:paraId="26639EB0" w14:textId="56CB9DD4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C72AA53" w14:textId="2E9D5B09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65BA4627" wp14:editId="362236DC">
            <wp:extent cx="4357149" cy="2335815"/>
            <wp:effectExtent l="0" t="0" r="5715" b="7620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546" cy="233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FAD37" w14:textId="41E4F192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71438AC" w14:textId="2DCECEAA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1DB21BA" w14:textId="7EA9D1D4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3E3BC8F" w14:textId="77777777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5D7C3C4" w14:textId="017E06E8" w:rsidR="00860900" w:rsidRDefault="00860900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ADB9772" w14:textId="24FB33B7" w:rsidR="00860900" w:rsidRDefault="00736D3B" w:rsidP="0086090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NAND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1:</w:t>
      </w:r>
    </w:p>
    <w:p w14:paraId="53FBB0EC" w14:textId="79BF2579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50D87B2" w14:textId="77777777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2193F838" w14:textId="6B2F0358" w:rsidR="00736D3B" w:rsidRDefault="00736D3B" w:rsidP="00736D3B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34AA7045" wp14:editId="244E4EBA">
            <wp:extent cx="4505946" cy="2417613"/>
            <wp:effectExtent l="0" t="0" r="9525" b="1905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665" cy="242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035A4" w14:textId="31E782BD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98F6A8C" w14:textId="77777777" w:rsidR="004F5208" w:rsidRDefault="004F5208" w:rsidP="004F520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EB1FFE0" w14:textId="4DB219E7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4498917A" w14:textId="77777777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10E19FD" w14:textId="5C1B70CA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NAND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2</w:t>
      </w:r>
      <w:r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>:</w:t>
      </w:r>
    </w:p>
    <w:p w14:paraId="23C2D90A" w14:textId="446EDA9A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6355854E" w14:textId="360F8C73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641F9DA0" wp14:editId="2BEEF5D7">
            <wp:extent cx="4538361" cy="2432961"/>
            <wp:effectExtent l="0" t="0" r="0" b="5715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361" cy="243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BE568" w14:textId="4AEC8126" w:rsidR="004F5208" w:rsidRDefault="004F5208" w:rsidP="004F520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E237BBF" w14:textId="624F52A2" w:rsidR="004F5208" w:rsidRDefault="004F5208" w:rsidP="004F520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822019F" w14:textId="77777777" w:rsidR="004F5208" w:rsidRDefault="004F5208" w:rsidP="004F5208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3ADA092" w14:textId="485638C3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0272E920" w14:textId="08775D6A" w:rsidR="00232BC3" w:rsidRPr="00BB4C18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106C3914" w14:textId="4999FC6D" w:rsidR="004A7D6C" w:rsidRDefault="00232BC3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t xml:space="preserve">NAND 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3:</w:t>
      </w:r>
    </w:p>
    <w:p w14:paraId="3375AF86" w14:textId="0B19EE24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09EA149F" wp14:editId="4B18FBDB">
            <wp:extent cx="4568282" cy="2449002"/>
            <wp:effectExtent l="0" t="0" r="3810" b="8890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820" cy="2464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19BD0" w14:textId="440024FB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549788EC" w14:textId="546CBA79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A3A8DA5" w14:textId="6358DD0A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096F21B" w14:textId="77777777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61A586A" w14:textId="0BBE975A" w:rsidR="004A7D6C" w:rsidRDefault="004A7D6C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783D45B" w14:textId="517868E8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lang w:val="en-US"/>
        </w:rPr>
        <w:lastRenderedPageBreak/>
        <w:t>NAND</w:t>
      </w: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4:</w:t>
      </w:r>
    </w:p>
    <w:p w14:paraId="40E99D8C" w14:textId="5D4DDEBF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F672BE4" w14:textId="6481E2F3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/>
          <w:b w:val="0"/>
          <w:bCs w:val="0"/>
          <w:smallCaps w:val="0"/>
          <w:noProof/>
          <w:color w:val="auto"/>
          <w:spacing w:val="0"/>
          <w:sz w:val="24"/>
          <w:szCs w:val="24"/>
          <w:lang w:val="en-US"/>
        </w:rPr>
        <w:drawing>
          <wp:inline distT="0" distB="0" distL="0" distR="0" wp14:anchorId="65EC727F" wp14:editId="1F5D6112">
            <wp:extent cx="4790764" cy="2568272"/>
            <wp:effectExtent l="0" t="0" r="0" b="3810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764" cy="2568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BCAEF" w14:textId="35648571" w:rsidR="00232BC3" w:rsidRDefault="00232BC3" w:rsidP="00232BC3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62CA0ADE" w14:textId="2D7D4B2A" w:rsidR="004A7D6C" w:rsidRDefault="004A7D6C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0444027B" w14:textId="77777777" w:rsidR="004A7D6C" w:rsidRDefault="004A7D6C" w:rsidP="004A7D6C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7F7F05B5" w14:textId="77777777" w:rsidR="005D2994" w:rsidRPr="005D2994" w:rsidRDefault="005D2994" w:rsidP="005D2994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78675BA7" w14:textId="272329F9" w:rsidR="007944F2" w:rsidRDefault="007944F2" w:rsidP="007944F2">
      <w:pPr>
        <w:pStyle w:val="a7"/>
        <w:numPr>
          <w:ilvl w:val="0"/>
          <w:numId w:val="16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  <w:t>חפש באינטרנט טרנזיסטורים שעל פי דפי הנתונים היו יכולים לתת תוצאות טובות יותר בנוגע לתדר המיתוג המרבי. נמק היטב את בחירתך.</w:t>
      </w:r>
    </w:p>
    <w:p w14:paraId="0B0DEE42" w14:textId="285D428E" w:rsid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1CCEFF8E" w14:textId="4C2EA661" w:rsid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4B1AF21" w14:textId="1F98614D" w:rsid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rtl/>
          <w:lang w:val="en-US"/>
        </w:rPr>
      </w:pPr>
    </w:p>
    <w:p w14:paraId="33D9986C" w14:textId="77777777" w:rsidR="004D2E05" w:rsidRP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auto"/>
          <w:spacing w:val="0"/>
          <w:sz w:val="24"/>
          <w:szCs w:val="24"/>
          <w:lang w:val="en-US"/>
        </w:rPr>
      </w:pPr>
    </w:p>
    <w:p w14:paraId="3041CAB5" w14:textId="391CC8F4" w:rsidR="00176091" w:rsidRDefault="00176091" w:rsidP="00176091">
      <w:pPr>
        <w:pStyle w:val="a7"/>
        <w:numPr>
          <w:ilvl w:val="0"/>
          <w:numId w:val="16"/>
        </w:num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4D2E05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>על בסיס ה-</w:t>
      </w:r>
      <w:r w:rsidRPr="004D2E05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Latch D</w:t>
      </w:r>
      <w:r w:rsidRPr="004D2E05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 xml:space="preserve"> שבנית, בנה </w:t>
      </w:r>
      <w:r w:rsidRPr="004D2E05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  <w:t>Flip-Flop D</w:t>
      </w:r>
      <w:r w:rsidRPr="004D2E05"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t>. דוּן בעניין תזמון המערכת ותדר מיתוג של השעון.</w:t>
      </w:r>
    </w:p>
    <w:p w14:paraId="20560F2F" w14:textId="71C73B9B" w:rsid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03468C85" w14:textId="2D862AC7" w:rsidR="00A9045F" w:rsidRPr="00A9045F" w:rsidRDefault="00A9045F" w:rsidP="00A9045F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 xml:space="preserve">             </w:t>
      </w:r>
      <w:r w:rsidRPr="00A9045F"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>תזכורת:</w:t>
      </w:r>
    </w:p>
    <w:p w14:paraId="2D794575" w14:textId="539CF43B" w:rsidR="004D2E05" w:rsidRDefault="003E3440" w:rsidP="003E3440">
      <w:pPr>
        <w:bidi/>
        <w:spacing w:line="360" w:lineRule="auto"/>
        <w:ind w:left="720"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3E3440"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>Flip flop</w:t>
      </w:r>
      <w:r w:rsidRPr="006733BF"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>:</w:t>
      </w:r>
    </w:p>
    <w:p w14:paraId="47527019" w14:textId="7204D111" w:rsidR="003E3440" w:rsidRDefault="003E3440" w:rsidP="003E3440">
      <w:pPr>
        <w:bidi/>
        <w:spacing w:line="360" w:lineRule="auto"/>
        <w:ind w:left="720"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lang w:val="en-US"/>
        </w:rPr>
      </w:pPr>
      <w:r w:rsidRPr="003E3440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drawing>
          <wp:inline distT="0" distB="0" distL="0" distR="0" wp14:anchorId="3DD57A21" wp14:editId="367401A1">
            <wp:extent cx="5178767" cy="1934845"/>
            <wp:effectExtent l="0" t="0" r="3175" b="8255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83305" cy="193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CC58A" w14:textId="7DD30257" w:rsidR="004D2E05" w:rsidRDefault="004D2E05" w:rsidP="004D2E05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230DC130" w14:textId="06A50094" w:rsidR="004D2E05" w:rsidRPr="003E3440" w:rsidRDefault="003E3440" w:rsidP="004D2E05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 w:rsidRPr="003E3440"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>Latch</w:t>
      </w:r>
      <w:r w:rsidRPr="003E3440"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>:</w:t>
      </w:r>
    </w:p>
    <w:p w14:paraId="0313E97D" w14:textId="461F08CB" w:rsidR="003E3440" w:rsidRDefault="003E3440" w:rsidP="003E3440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  <w:r w:rsidRPr="003E3440"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  <w:drawing>
          <wp:inline distT="0" distB="0" distL="0" distR="0" wp14:anchorId="6AC637F3" wp14:editId="582520C1">
            <wp:extent cx="5943600" cy="1397635"/>
            <wp:effectExtent l="0" t="0" r="0" b="0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13095" w14:textId="55D19FFD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65F3A146" w14:textId="4E7ED7A4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732386EA" w14:textId="34FBC521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FF0000"/>
          <w:spacing w:val="0"/>
          <w:sz w:val="24"/>
          <w:szCs w:val="24"/>
          <w:rtl/>
          <w:lang w:val="en-US"/>
        </w:rPr>
      </w:pPr>
    </w:p>
    <w:p w14:paraId="39C66239" w14:textId="516EFE1D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 w:rsidRPr="00573E58"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>המערכת ברמת השערים הלוגיים:</w:t>
      </w:r>
    </w:p>
    <w:p w14:paraId="2A1790CD" w14:textId="651AE262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</w:p>
    <w:p w14:paraId="536BC89B" w14:textId="093CABE0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 xml:space="preserve">בעצם חיברנו שני 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>LATCH</w:t>
      </w:r>
      <w:r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 xml:space="preserve"> D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 xml:space="preserve"> </w:t>
      </w:r>
    </w:p>
    <w:p w14:paraId="3041F8A5" w14:textId="1D9FD37E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>בטור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 xml:space="preserve"> </w:t>
      </w:r>
      <w:r>
        <w:rPr>
          <w:rStyle w:val="ad"/>
          <w:rFonts w:ascii="David" w:hAnsi="David" w:cs="David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>,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>השעון מחובר ל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 xml:space="preserve">ENEBLE 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 xml:space="preserve"> של השני,ול 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lang w:val="en-US"/>
        </w:rPr>
        <w:t xml:space="preserve">NOT ENEBLE </w:t>
      </w:r>
      <w:r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  <w:t xml:space="preserve"> של הראשון</w:t>
      </w:r>
    </w:p>
    <w:p w14:paraId="178149F7" w14:textId="77777777" w:rsidR="00573E58" w:rsidRDefault="00573E58" w:rsidP="00573E58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color w:val="000000" w:themeColor="text1"/>
          <w:spacing w:val="0"/>
          <w:sz w:val="24"/>
          <w:szCs w:val="24"/>
          <w:rtl/>
          <w:lang w:val="en-US"/>
        </w:rPr>
      </w:pPr>
    </w:p>
    <w:p w14:paraId="1BBE775E" w14:textId="7C5AD3A5" w:rsidR="00573E58" w:rsidRDefault="009F183B" w:rsidP="00573E58">
      <w:pPr>
        <w:bidi/>
        <w:spacing w:line="360" w:lineRule="auto"/>
        <w:ind w:right="283"/>
        <w:jc w:val="both"/>
        <w:rPr>
          <w:rStyle w:val="ad"/>
          <w:rFonts w:ascii="David" w:hAnsi="David" w:cs="David" w:hint="cs"/>
          <w:b w:val="0"/>
          <w:bCs w:val="0"/>
          <w:smallCaps w:val="0"/>
          <w:noProof/>
          <w:color w:val="000000" w:themeColor="text1"/>
          <w:spacing w:val="0"/>
          <w:sz w:val="24"/>
          <w:szCs w:val="24"/>
          <w:lang w:val="en-US"/>
        </w:rPr>
      </w:pPr>
      <w:r>
        <w:rPr>
          <w:rStyle w:val="ad"/>
          <w:rFonts w:ascii="David" w:hAnsi="David" w:cs="David" w:hint="cs"/>
          <w:b w:val="0"/>
          <w:bCs w:val="0"/>
          <w:smallCaps w:val="0"/>
          <w:noProof/>
          <w:color w:val="000000" w:themeColor="text1"/>
          <w:spacing w:val="0"/>
          <w:sz w:val="24"/>
          <w:szCs w:val="24"/>
          <w:lang w:val="en-US"/>
        </w:rPr>
        <w:drawing>
          <wp:inline distT="0" distB="0" distL="0" distR="0" wp14:anchorId="1FF483DB" wp14:editId="68129BC5">
            <wp:extent cx="5937250" cy="1790700"/>
            <wp:effectExtent l="0" t="0" r="6350" b="0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47407" w14:textId="4FABB3E8" w:rsidR="003A28F9" w:rsidRDefault="003A28F9" w:rsidP="00927C78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וברמת הטרנזיסטורים:</w:t>
      </w:r>
    </w:p>
    <w:p w14:paraId="5AFB6623" w14:textId="77777777" w:rsidR="00927C78" w:rsidRDefault="00927C78" w:rsidP="003A28F9">
      <w:pPr>
        <w:bidi/>
        <w:rPr>
          <w:rFonts w:ascii="David" w:hAnsi="David" w:cs="David"/>
          <w:sz w:val="24"/>
          <w:szCs w:val="24"/>
          <w:lang w:val="en-US"/>
        </w:rPr>
      </w:pPr>
    </w:p>
    <w:p w14:paraId="46294DE9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197C13DC" w14:textId="195C8B34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0E5501A4" wp14:editId="2A3DAE37">
            <wp:extent cx="5943600" cy="2171700"/>
            <wp:effectExtent l="0" t="0" r="0" b="0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9C889" w14:textId="0CB2A5E1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01F813CD" w14:textId="090A98BA" w:rsidR="00927C78" w:rsidRDefault="00480B24" w:rsidP="00927C78">
      <w:pPr>
        <w:bidi/>
        <w:rPr>
          <w:rFonts w:ascii="David" w:hAnsi="David" w:cs="David"/>
          <w:sz w:val="24"/>
          <w:szCs w:val="24"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תזמון המערכת:</w:t>
      </w: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526E23F4" wp14:editId="1703D4E2">
            <wp:extent cx="5943600" cy="3187700"/>
            <wp:effectExtent l="0" t="0" r="0" b="0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95F0A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766F634E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30B18E51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548BA17C" w14:textId="3FFFACEC" w:rsidR="00480B24" w:rsidRDefault="00480B24" w:rsidP="00480B24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מקרא:</w:t>
      </w:r>
    </w:p>
    <w:p w14:paraId="4E99A111" w14:textId="17D8C53F" w:rsidR="00480B24" w:rsidRPr="00480B24" w:rsidRDefault="00480B24" w:rsidP="00480B24">
      <w:pPr>
        <w:bidi/>
        <w:rPr>
          <w:rFonts w:ascii="David" w:hAnsi="David" w:cs="David"/>
          <w:color w:val="FF0000"/>
          <w:sz w:val="24"/>
          <w:szCs w:val="24"/>
          <w:rtl/>
          <w:lang w:val="en-US"/>
        </w:rPr>
      </w:pPr>
      <w:r w:rsidRPr="00480B24">
        <w:rPr>
          <w:rFonts w:ascii="David" w:hAnsi="David" w:cs="David" w:hint="cs"/>
          <w:color w:val="FF0000"/>
          <w:sz w:val="24"/>
          <w:szCs w:val="24"/>
          <w:rtl/>
          <w:lang w:val="en-US"/>
        </w:rPr>
        <w:t xml:space="preserve">אדום = </w:t>
      </w:r>
      <w:r w:rsidRPr="00480B24">
        <w:rPr>
          <w:rFonts w:ascii="David" w:hAnsi="David" w:cs="David" w:hint="cs"/>
          <w:color w:val="FF0000"/>
          <w:sz w:val="24"/>
          <w:szCs w:val="24"/>
          <w:lang w:val="en-US"/>
        </w:rPr>
        <w:t>D</w:t>
      </w:r>
    </w:p>
    <w:p w14:paraId="7213B49C" w14:textId="1901F5DA" w:rsidR="00480B24" w:rsidRPr="00480B24" w:rsidRDefault="00480B24" w:rsidP="00480B24">
      <w:pPr>
        <w:bidi/>
        <w:rPr>
          <w:rFonts w:ascii="David" w:hAnsi="David" w:cs="David"/>
          <w:color w:val="0070C0"/>
          <w:sz w:val="24"/>
          <w:szCs w:val="24"/>
          <w:rtl/>
          <w:lang w:val="en-US"/>
        </w:rPr>
      </w:pPr>
      <w:r w:rsidRPr="00480B24">
        <w:rPr>
          <w:rFonts w:ascii="David" w:hAnsi="David" w:cs="David" w:hint="cs"/>
          <w:color w:val="0070C0"/>
          <w:sz w:val="24"/>
          <w:szCs w:val="24"/>
          <w:rtl/>
          <w:lang w:val="en-US"/>
        </w:rPr>
        <w:t xml:space="preserve">כחול= </w:t>
      </w:r>
      <w:r w:rsidRPr="00480B24">
        <w:rPr>
          <w:rFonts w:ascii="David" w:hAnsi="David" w:cs="David" w:hint="cs"/>
          <w:color w:val="0070C0"/>
          <w:sz w:val="24"/>
          <w:szCs w:val="24"/>
          <w:lang w:val="en-US"/>
        </w:rPr>
        <w:t>Q</w:t>
      </w:r>
    </w:p>
    <w:p w14:paraId="7B416882" w14:textId="6F58F192" w:rsidR="00480B24" w:rsidRPr="00480B24" w:rsidRDefault="00480B24" w:rsidP="00480B24">
      <w:pPr>
        <w:bidi/>
        <w:rPr>
          <w:rFonts w:ascii="David" w:hAnsi="David" w:cs="David"/>
          <w:color w:val="FFC000"/>
          <w:sz w:val="24"/>
          <w:szCs w:val="24"/>
          <w:rtl/>
          <w:lang w:val="en-US"/>
        </w:rPr>
      </w:pPr>
      <w:r w:rsidRPr="00480B24">
        <w:rPr>
          <w:rFonts w:ascii="David" w:hAnsi="David" w:cs="David" w:hint="cs"/>
          <w:color w:val="FFC000"/>
          <w:sz w:val="24"/>
          <w:szCs w:val="24"/>
          <w:rtl/>
          <w:lang w:val="en-US"/>
        </w:rPr>
        <w:t xml:space="preserve">זהב = </w:t>
      </w:r>
      <w:r w:rsidRPr="00480B24">
        <w:rPr>
          <w:rFonts w:ascii="David" w:hAnsi="David" w:cs="David" w:hint="cs"/>
          <w:color w:val="FFC000"/>
          <w:sz w:val="24"/>
          <w:szCs w:val="24"/>
          <w:lang w:val="en-US"/>
        </w:rPr>
        <w:t>CLK</w:t>
      </w:r>
    </w:p>
    <w:p w14:paraId="1BF07860" w14:textId="7DB162A0" w:rsidR="00927C78" w:rsidRDefault="00927C78" w:rsidP="00927C78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1921A052" w14:textId="458F9F36" w:rsidR="00480B24" w:rsidRDefault="00480B24" w:rsidP="00480B24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ניתן לראות,שכמו בציור למעלה,</w:t>
      </w:r>
    </w:p>
    <w:p w14:paraId="31DBB090" w14:textId="16B5F750" w:rsidR="00480B24" w:rsidRDefault="00480B24" w:rsidP="00480B24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 xml:space="preserve">השעון דלוק,והכחול מתעדכן רק בעליית השעון הבאה,ולא מיידית לפי השינוי בכניסה </w:t>
      </w:r>
      <w:r>
        <w:rPr>
          <w:rFonts w:ascii="David" w:hAnsi="David" w:cs="David" w:hint="cs"/>
          <w:sz w:val="24"/>
          <w:szCs w:val="24"/>
          <w:lang w:val="en-US"/>
        </w:rPr>
        <w:t>D</w:t>
      </w:r>
    </w:p>
    <w:p w14:paraId="5DDD743A" w14:textId="506C853A" w:rsidR="00480B24" w:rsidRDefault="00480B24" w:rsidP="00480B24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6E3FF528" w14:textId="26ACFFBC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55DBA10B" w14:textId="65BE035A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4593842A" w14:textId="47420B63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4584CCC8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2A7ABBA3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7722FBB6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11F0CA10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3E60B8B8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2264A239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4640165B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434D0C2B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7BF64787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02BF4724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78127970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12C2D75A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5577D11E" w14:textId="77777777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4BBB9D6C" w14:textId="52357EED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lastRenderedPageBreak/>
        <w:t>תדר מיתוג:</w:t>
      </w:r>
    </w:p>
    <w:p w14:paraId="69532D73" w14:textId="6407FC46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50750D7F" wp14:editId="42196A18">
            <wp:extent cx="5943600" cy="3187700"/>
            <wp:effectExtent l="0" t="0" r="0" b="0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59B46" w14:textId="1615DA3A" w:rsidR="003F2997" w:rsidRDefault="003F2997" w:rsidP="003F2997">
      <w:pPr>
        <w:bidi/>
        <w:rPr>
          <w:rFonts w:ascii="David" w:hAnsi="David" w:cs="David"/>
          <w:sz w:val="24"/>
          <w:szCs w:val="24"/>
          <w:rtl/>
          <w:lang w:val="en-US"/>
        </w:rPr>
      </w:pPr>
    </w:p>
    <w:p w14:paraId="78E0ACC5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6495761F" w14:textId="4305A91D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689D337F" w14:textId="5CA71698" w:rsidR="00927C78" w:rsidRDefault="003F2997" w:rsidP="00927C78">
      <w:pPr>
        <w:bidi/>
        <w:rPr>
          <w:rFonts w:ascii="David" w:hAnsi="David" w:cs="David"/>
          <w:sz w:val="24"/>
          <w:szCs w:val="24"/>
          <w:lang w:val="en-US"/>
        </w:rPr>
      </w:pPr>
      <w:r>
        <w:rPr>
          <w:rFonts w:ascii="David" w:hAnsi="David" w:cs="David"/>
          <w:noProof/>
          <w:sz w:val="24"/>
          <w:szCs w:val="24"/>
          <w:lang w:val="en-US"/>
        </w:rPr>
        <w:drawing>
          <wp:inline distT="0" distB="0" distL="0" distR="0" wp14:anchorId="111AAD72" wp14:editId="1710B9CB">
            <wp:extent cx="5943600" cy="3187065"/>
            <wp:effectExtent l="0" t="0" r="0" b="0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6730F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65DD48BE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tbl>
      <w:tblPr>
        <w:tblStyle w:val="ac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83785" w14:paraId="21D8BF5C" w14:textId="77777777" w:rsidTr="00983785">
        <w:tc>
          <w:tcPr>
            <w:tcW w:w="4675" w:type="dxa"/>
          </w:tcPr>
          <w:p w14:paraId="393A6F3F" w14:textId="3A49BB08" w:rsidR="00983785" w:rsidRDefault="00983785" w:rsidP="00927C78">
            <w:pPr>
              <w:bidi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זמן עליה</w:t>
            </w:r>
          </w:p>
        </w:tc>
        <w:tc>
          <w:tcPr>
            <w:tcW w:w="4675" w:type="dxa"/>
          </w:tcPr>
          <w:p w14:paraId="11CA8839" w14:textId="494949A6" w:rsidR="00983785" w:rsidRDefault="00983785" w:rsidP="00927C78">
            <w:pPr>
              <w:bidi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זמן ירידה</w:t>
            </w:r>
          </w:p>
        </w:tc>
      </w:tr>
      <w:tr w:rsidR="00983785" w14:paraId="422376A6" w14:textId="77777777" w:rsidTr="00983785">
        <w:tc>
          <w:tcPr>
            <w:tcW w:w="4675" w:type="dxa"/>
          </w:tcPr>
          <w:p w14:paraId="1331FF4C" w14:textId="11043F07" w:rsidR="00983785" w:rsidRDefault="00983785" w:rsidP="00927C78">
            <w:pPr>
              <w:bidi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  396.87 ננו סקנט</w:t>
            </w:r>
          </w:p>
        </w:tc>
        <w:tc>
          <w:tcPr>
            <w:tcW w:w="4675" w:type="dxa"/>
          </w:tcPr>
          <w:p w14:paraId="001BB60B" w14:textId="4A986021" w:rsidR="00983785" w:rsidRDefault="00983785" w:rsidP="00927C78">
            <w:pPr>
              <w:bidi/>
              <w:rPr>
                <w:rFonts w:ascii="David" w:hAnsi="David" w:cs="David"/>
                <w:sz w:val="24"/>
                <w:szCs w:val="24"/>
                <w:rtl/>
                <w:lang w:val="en-US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val="en-US"/>
              </w:rPr>
              <w:t xml:space="preserve">                63.63 ננו סקנט</w:t>
            </w:r>
          </w:p>
        </w:tc>
      </w:tr>
    </w:tbl>
    <w:p w14:paraId="2CDA9B1B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2F4EC489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704229D8" w14:textId="15123520" w:rsidR="00927C78" w:rsidRDefault="00983785" w:rsidP="00927C78">
      <w:pPr>
        <w:bidi/>
        <w:rPr>
          <w:rFonts w:ascii="David" w:hAnsi="David" w:cs="David"/>
          <w:sz w:val="24"/>
          <w:szCs w:val="24"/>
          <w:rtl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t>למסקנה תדר המיתוג יוצא כ 1.26 מגה הרץ,שזה לכאורה מוזר כי זה תדר גבוה מת</w:t>
      </w:r>
      <w:r>
        <w:rPr>
          <w:rFonts w:ascii="David" w:hAnsi="David" w:cs="David" w:hint="cs"/>
          <w:sz w:val="24"/>
          <w:szCs w:val="24"/>
          <w:lang w:val="en-US"/>
        </w:rPr>
        <w:t>LACH</w:t>
      </w:r>
    </w:p>
    <w:p w14:paraId="768CCE42" w14:textId="667CC186" w:rsidR="00983785" w:rsidRDefault="00983785" w:rsidP="00983785">
      <w:pPr>
        <w:bidi/>
        <w:rPr>
          <w:rFonts w:ascii="David" w:hAnsi="David" w:cs="David"/>
          <w:sz w:val="24"/>
          <w:szCs w:val="24"/>
          <w:lang w:val="en-US"/>
        </w:rPr>
      </w:pPr>
      <w:r>
        <w:rPr>
          <w:rFonts w:ascii="David" w:hAnsi="David" w:cs="David" w:hint="cs"/>
          <w:sz w:val="24"/>
          <w:szCs w:val="24"/>
          <w:rtl/>
          <w:lang w:val="en-US"/>
        </w:rPr>
        <w:lastRenderedPageBreak/>
        <w:t>בעוד שהבלוק עצמו הוא גדול פי שניים..</w:t>
      </w:r>
    </w:p>
    <w:p w14:paraId="47F58471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1DAFF699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06AEE5F5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091DDE47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4228427A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7E900DDF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4961F0EB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1AE43DC2" w14:textId="77777777" w:rsidR="00927C78" w:rsidRDefault="00927C78" w:rsidP="00927C78">
      <w:pPr>
        <w:bidi/>
        <w:rPr>
          <w:rFonts w:ascii="David" w:hAnsi="David" w:cs="David" w:hint="cs"/>
          <w:sz w:val="24"/>
          <w:szCs w:val="24"/>
          <w:lang w:val="en-US"/>
        </w:rPr>
      </w:pPr>
    </w:p>
    <w:p w14:paraId="3E53C5C3" w14:textId="174A5203" w:rsidR="00927C78" w:rsidRDefault="00927C78" w:rsidP="00927C78">
      <w:pPr>
        <w:bidi/>
        <w:rPr>
          <w:rFonts w:ascii="David" w:hAnsi="David" w:cs="David" w:hint="cs"/>
          <w:sz w:val="24"/>
          <w:szCs w:val="24"/>
          <w:rtl/>
          <w:lang w:val="en-US"/>
        </w:rPr>
      </w:pPr>
    </w:p>
    <w:p w14:paraId="2867592C" w14:textId="77777777" w:rsidR="00927C78" w:rsidRDefault="00927C78" w:rsidP="00927C78">
      <w:pPr>
        <w:bidi/>
        <w:rPr>
          <w:rFonts w:ascii="David" w:hAnsi="David" w:cs="David"/>
          <w:sz w:val="24"/>
          <w:szCs w:val="24"/>
          <w:lang w:val="en-US"/>
        </w:rPr>
      </w:pPr>
    </w:p>
    <w:p w14:paraId="3E1C1E02" w14:textId="77777777" w:rsidR="00927C78" w:rsidRDefault="00927C78" w:rsidP="00927C78">
      <w:pPr>
        <w:bidi/>
        <w:rPr>
          <w:rFonts w:ascii="David" w:hAnsi="David" w:cs="David" w:hint="cs"/>
          <w:sz w:val="24"/>
          <w:szCs w:val="24"/>
          <w:lang w:val="en-US"/>
        </w:rPr>
      </w:pPr>
    </w:p>
    <w:p w14:paraId="7BB1B40F" w14:textId="3104BBA2" w:rsidR="003A28F9" w:rsidRPr="003A28F9" w:rsidRDefault="003A28F9" w:rsidP="00927C78">
      <w:pPr>
        <w:bidi/>
        <w:rPr>
          <w:rFonts w:ascii="David" w:hAnsi="David" w:cs="David" w:hint="cs"/>
          <w:sz w:val="24"/>
          <w:szCs w:val="24"/>
          <w:rtl/>
          <w:lang w:val="en-US"/>
        </w:rPr>
      </w:pPr>
    </w:p>
    <w:sectPr w:rsidR="003A28F9" w:rsidRPr="003A28F9" w:rsidSect="00AA1266">
      <w:footerReference w:type="default" r:id="rId49"/>
      <w:pgSz w:w="12240" w:h="15840"/>
      <w:pgMar w:top="1276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11E62" w14:textId="77777777" w:rsidR="006004BB" w:rsidRDefault="006004BB" w:rsidP="00FD6668">
      <w:pPr>
        <w:spacing w:line="240" w:lineRule="auto"/>
      </w:pPr>
      <w:r>
        <w:separator/>
      </w:r>
    </w:p>
  </w:endnote>
  <w:endnote w:type="continuationSeparator" w:id="0">
    <w:p w14:paraId="2353A4AF" w14:textId="77777777" w:rsidR="006004BB" w:rsidRDefault="006004BB" w:rsidP="00FD66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77CBC" w14:textId="38B4F197" w:rsidR="00FD6668" w:rsidRDefault="00FD6668">
    <w:pPr>
      <w:pStyle w:val="aa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20561">
      <w:rPr>
        <w:caps/>
        <w:noProof/>
        <w:color w:val="4F81BD" w:themeColor="accent1"/>
      </w:rPr>
      <w:t>4</w:t>
    </w:r>
    <w:r>
      <w:rPr>
        <w:caps/>
        <w:noProof/>
        <w:color w:val="4F81BD" w:themeColor="accent1"/>
      </w:rPr>
      <w:fldChar w:fldCharType="end"/>
    </w:r>
  </w:p>
  <w:p w14:paraId="77695E7D" w14:textId="77777777" w:rsidR="00FD6668" w:rsidRPr="00FD6668" w:rsidRDefault="00FD6668" w:rsidP="00FD6668">
    <w:pPr>
      <w:pStyle w:val="aa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C411" w14:textId="77777777" w:rsidR="006004BB" w:rsidRDefault="006004BB" w:rsidP="00FD6668">
      <w:pPr>
        <w:spacing w:line="240" w:lineRule="auto"/>
      </w:pPr>
      <w:r>
        <w:separator/>
      </w:r>
    </w:p>
  </w:footnote>
  <w:footnote w:type="continuationSeparator" w:id="0">
    <w:p w14:paraId="1F1F59E9" w14:textId="77777777" w:rsidR="006004BB" w:rsidRDefault="006004BB" w:rsidP="00FD666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AA874C2"/>
    <w:lvl w:ilvl="0">
      <w:start w:val="1"/>
      <w:numFmt w:val="chosung"/>
      <w:lvlText w:val=""/>
      <w:legacy w:legacy="1" w:legacySpace="0" w:legacyIndent="283"/>
      <w:lvlJc w:val="center"/>
      <w:pPr>
        <w:ind w:left="1003" w:hanging="283"/>
      </w:pPr>
      <w:rPr>
        <w:rFonts w:ascii="Symbol" w:hAnsi="Symbol" w:hint="default"/>
      </w:rPr>
    </w:lvl>
  </w:abstractNum>
  <w:abstractNum w:abstractNumId="1" w15:restartNumberingAfterBreak="0">
    <w:nsid w:val="0CDD2B8D"/>
    <w:multiLevelType w:val="hybridMultilevel"/>
    <w:tmpl w:val="2D0C7A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17865"/>
    <w:multiLevelType w:val="multilevel"/>
    <w:tmpl w:val="F7AC2A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9685B39"/>
    <w:multiLevelType w:val="hybridMultilevel"/>
    <w:tmpl w:val="297CE51E"/>
    <w:lvl w:ilvl="0" w:tplc="A824FC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A665F"/>
    <w:multiLevelType w:val="hybridMultilevel"/>
    <w:tmpl w:val="422027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5764D"/>
    <w:multiLevelType w:val="hybridMultilevel"/>
    <w:tmpl w:val="AA52B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684D23"/>
    <w:multiLevelType w:val="hybridMultilevel"/>
    <w:tmpl w:val="75EEC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3D171C"/>
    <w:multiLevelType w:val="hybridMultilevel"/>
    <w:tmpl w:val="34C86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3">
      <w:start w:val="1"/>
      <w:numFmt w:val="hebrew1"/>
      <w:lvlText w:val="%4."/>
      <w:lvlJc w:val="center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AE08E3"/>
    <w:multiLevelType w:val="hybridMultilevel"/>
    <w:tmpl w:val="2D0C7A9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9" w15:restartNumberingAfterBreak="0">
    <w:nsid w:val="61802E90"/>
    <w:multiLevelType w:val="hybridMultilevel"/>
    <w:tmpl w:val="2D0C7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DE37CC"/>
    <w:multiLevelType w:val="hybridMultilevel"/>
    <w:tmpl w:val="9098B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3C1341"/>
    <w:multiLevelType w:val="hybridMultilevel"/>
    <w:tmpl w:val="D67CF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72C6"/>
    <w:multiLevelType w:val="hybridMultilevel"/>
    <w:tmpl w:val="AD3EC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2A4402"/>
    <w:multiLevelType w:val="multilevel"/>
    <w:tmpl w:val="945E51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1AE6980"/>
    <w:multiLevelType w:val="multilevel"/>
    <w:tmpl w:val="5C5EF3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B2D4340"/>
    <w:multiLevelType w:val="hybridMultilevel"/>
    <w:tmpl w:val="9C74A7A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4509F5"/>
    <w:multiLevelType w:val="hybridMultilevel"/>
    <w:tmpl w:val="62167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E2EA8"/>
    <w:multiLevelType w:val="hybridMultilevel"/>
    <w:tmpl w:val="1D023226"/>
    <w:lvl w:ilvl="0" w:tplc="0409000F">
      <w:start w:val="1"/>
      <w:numFmt w:val="decimal"/>
      <w:lvlText w:val="%1."/>
      <w:lvlJc w:val="left"/>
      <w:pPr>
        <w:ind w:left="437" w:hanging="360"/>
      </w:pPr>
    </w:lvl>
    <w:lvl w:ilvl="1" w:tplc="04090019" w:tentative="1">
      <w:start w:val="1"/>
      <w:numFmt w:val="lowerLetter"/>
      <w:lvlText w:val="%2."/>
      <w:lvlJc w:val="left"/>
      <w:pPr>
        <w:ind w:left="1157" w:hanging="360"/>
      </w:pPr>
    </w:lvl>
    <w:lvl w:ilvl="2" w:tplc="0409001B" w:tentative="1">
      <w:start w:val="1"/>
      <w:numFmt w:val="lowerRoman"/>
      <w:lvlText w:val="%3."/>
      <w:lvlJc w:val="right"/>
      <w:pPr>
        <w:ind w:left="1877" w:hanging="180"/>
      </w:pPr>
    </w:lvl>
    <w:lvl w:ilvl="3" w:tplc="0409000F" w:tentative="1">
      <w:start w:val="1"/>
      <w:numFmt w:val="decimal"/>
      <w:lvlText w:val="%4."/>
      <w:lvlJc w:val="left"/>
      <w:pPr>
        <w:ind w:left="2597" w:hanging="360"/>
      </w:pPr>
    </w:lvl>
    <w:lvl w:ilvl="4" w:tplc="04090019" w:tentative="1">
      <w:start w:val="1"/>
      <w:numFmt w:val="lowerLetter"/>
      <w:lvlText w:val="%5."/>
      <w:lvlJc w:val="left"/>
      <w:pPr>
        <w:ind w:left="3317" w:hanging="360"/>
      </w:pPr>
    </w:lvl>
    <w:lvl w:ilvl="5" w:tplc="0409001B" w:tentative="1">
      <w:start w:val="1"/>
      <w:numFmt w:val="lowerRoman"/>
      <w:lvlText w:val="%6."/>
      <w:lvlJc w:val="right"/>
      <w:pPr>
        <w:ind w:left="4037" w:hanging="180"/>
      </w:pPr>
    </w:lvl>
    <w:lvl w:ilvl="6" w:tplc="0409000F" w:tentative="1">
      <w:start w:val="1"/>
      <w:numFmt w:val="decimal"/>
      <w:lvlText w:val="%7."/>
      <w:lvlJc w:val="left"/>
      <w:pPr>
        <w:ind w:left="4757" w:hanging="360"/>
      </w:pPr>
    </w:lvl>
    <w:lvl w:ilvl="7" w:tplc="04090019" w:tentative="1">
      <w:start w:val="1"/>
      <w:numFmt w:val="lowerLetter"/>
      <w:lvlText w:val="%8."/>
      <w:lvlJc w:val="left"/>
      <w:pPr>
        <w:ind w:left="5477" w:hanging="360"/>
      </w:pPr>
    </w:lvl>
    <w:lvl w:ilvl="8" w:tplc="0409001B" w:tentative="1">
      <w:start w:val="1"/>
      <w:numFmt w:val="lowerRoman"/>
      <w:lvlText w:val="%9."/>
      <w:lvlJc w:val="right"/>
      <w:pPr>
        <w:ind w:left="6197" w:hanging="180"/>
      </w:pPr>
    </w:lvl>
  </w:abstractNum>
  <w:num w:numId="1">
    <w:abstractNumId w:val="14"/>
  </w:num>
  <w:num w:numId="2">
    <w:abstractNumId w:val="13"/>
  </w:num>
  <w:num w:numId="3">
    <w:abstractNumId w:val="2"/>
  </w:num>
  <w:num w:numId="4">
    <w:abstractNumId w:val="11"/>
  </w:num>
  <w:num w:numId="5">
    <w:abstractNumId w:val="3"/>
  </w:num>
  <w:num w:numId="6">
    <w:abstractNumId w:val="0"/>
    <w:lvlOverride w:ilvl="0">
      <w:lvl w:ilvl="0">
        <w:start w:val="1"/>
        <w:numFmt w:val="chosung"/>
        <w:lvlText w:val=""/>
        <w:legacy w:legacy="1" w:legacySpace="0" w:legacyIndent="283"/>
        <w:lvlJc w:val="center"/>
        <w:pPr>
          <w:ind w:left="283" w:hanging="283"/>
        </w:pPr>
        <w:rPr>
          <w:rFonts w:ascii="Symbol" w:hAnsi="Symbol" w:hint="default"/>
        </w:rPr>
      </w:lvl>
    </w:lvlOverride>
  </w:num>
  <w:num w:numId="7">
    <w:abstractNumId w:val="7"/>
  </w:num>
  <w:num w:numId="8">
    <w:abstractNumId w:val="5"/>
  </w:num>
  <w:num w:numId="9">
    <w:abstractNumId w:val="17"/>
  </w:num>
  <w:num w:numId="10">
    <w:abstractNumId w:val="12"/>
  </w:num>
  <w:num w:numId="11">
    <w:abstractNumId w:val="6"/>
  </w:num>
  <w:num w:numId="12">
    <w:abstractNumId w:val="16"/>
  </w:num>
  <w:num w:numId="13">
    <w:abstractNumId w:val="4"/>
  </w:num>
  <w:num w:numId="14">
    <w:abstractNumId w:val="10"/>
  </w:num>
  <w:num w:numId="15">
    <w:abstractNumId w:val="9"/>
  </w:num>
  <w:num w:numId="16">
    <w:abstractNumId w:val="1"/>
  </w:num>
  <w:num w:numId="17">
    <w:abstractNumId w:val="8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S0NDQ3srAwMDZQ0lEKTi0uzszPAykwNKsFAMt4Tg4tAAAA"/>
  </w:docVars>
  <w:rsids>
    <w:rsidRoot w:val="00DA583F"/>
    <w:rsid w:val="000000BC"/>
    <w:rsid w:val="00021041"/>
    <w:rsid w:val="000229D1"/>
    <w:rsid w:val="0004164D"/>
    <w:rsid w:val="00054228"/>
    <w:rsid w:val="000920A8"/>
    <w:rsid w:val="000C5997"/>
    <w:rsid w:val="000D14B4"/>
    <w:rsid w:val="000F4B53"/>
    <w:rsid w:val="001026DB"/>
    <w:rsid w:val="0010766B"/>
    <w:rsid w:val="00112EF2"/>
    <w:rsid w:val="00121C82"/>
    <w:rsid w:val="00121F0B"/>
    <w:rsid w:val="00123A4D"/>
    <w:rsid w:val="0013636C"/>
    <w:rsid w:val="001449DF"/>
    <w:rsid w:val="00176091"/>
    <w:rsid w:val="001803E7"/>
    <w:rsid w:val="00183F68"/>
    <w:rsid w:val="0018499B"/>
    <w:rsid w:val="00190BA1"/>
    <w:rsid w:val="001E0972"/>
    <w:rsid w:val="001E0B57"/>
    <w:rsid w:val="001E5B3A"/>
    <w:rsid w:val="00210756"/>
    <w:rsid w:val="00232BC3"/>
    <w:rsid w:val="00236CA1"/>
    <w:rsid w:val="00236D01"/>
    <w:rsid w:val="00245167"/>
    <w:rsid w:val="00266EAD"/>
    <w:rsid w:val="0028066A"/>
    <w:rsid w:val="0028198D"/>
    <w:rsid w:val="00282872"/>
    <w:rsid w:val="002910C6"/>
    <w:rsid w:val="0029392B"/>
    <w:rsid w:val="002A110F"/>
    <w:rsid w:val="002C397A"/>
    <w:rsid w:val="002E4732"/>
    <w:rsid w:val="00337090"/>
    <w:rsid w:val="00337CA4"/>
    <w:rsid w:val="00341B0A"/>
    <w:rsid w:val="00345D69"/>
    <w:rsid w:val="00355AAA"/>
    <w:rsid w:val="00363B80"/>
    <w:rsid w:val="0036475D"/>
    <w:rsid w:val="00366CB8"/>
    <w:rsid w:val="003707E2"/>
    <w:rsid w:val="00385D5A"/>
    <w:rsid w:val="00397EA6"/>
    <w:rsid w:val="003A1E32"/>
    <w:rsid w:val="003A28F9"/>
    <w:rsid w:val="003B67D6"/>
    <w:rsid w:val="003C02BB"/>
    <w:rsid w:val="003C3F2F"/>
    <w:rsid w:val="003C4BC4"/>
    <w:rsid w:val="003C72C8"/>
    <w:rsid w:val="003D07FD"/>
    <w:rsid w:val="003D0E21"/>
    <w:rsid w:val="003E3440"/>
    <w:rsid w:val="003E381B"/>
    <w:rsid w:val="003F2997"/>
    <w:rsid w:val="00403299"/>
    <w:rsid w:val="004036B8"/>
    <w:rsid w:val="00405AA7"/>
    <w:rsid w:val="00410031"/>
    <w:rsid w:val="00420EEF"/>
    <w:rsid w:val="0042786B"/>
    <w:rsid w:val="00431D57"/>
    <w:rsid w:val="00470993"/>
    <w:rsid w:val="00475B90"/>
    <w:rsid w:val="0047656F"/>
    <w:rsid w:val="00480B24"/>
    <w:rsid w:val="00483EC3"/>
    <w:rsid w:val="004A59FC"/>
    <w:rsid w:val="004A7D6C"/>
    <w:rsid w:val="004B622E"/>
    <w:rsid w:val="004B71BB"/>
    <w:rsid w:val="004C69DF"/>
    <w:rsid w:val="004D2E05"/>
    <w:rsid w:val="004F1A9F"/>
    <w:rsid w:val="004F5208"/>
    <w:rsid w:val="005036B3"/>
    <w:rsid w:val="00532880"/>
    <w:rsid w:val="00547F83"/>
    <w:rsid w:val="00573E58"/>
    <w:rsid w:val="005856FB"/>
    <w:rsid w:val="00586EED"/>
    <w:rsid w:val="00591511"/>
    <w:rsid w:val="005B3DA7"/>
    <w:rsid w:val="005C1A4A"/>
    <w:rsid w:val="005D2994"/>
    <w:rsid w:val="005D3A40"/>
    <w:rsid w:val="005D4C7F"/>
    <w:rsid w:val="005F0D65"/>
    <w:rsid w:val="005F4196"/>
    <w:rsid w:val="005F6A86"/>
    <w:rsid w:val="006004BB"/>
    <w:rsid w:val="006006A7"/>
    <w:rsid w:val="00603D63"/>
    <w:rsid w:val="006113F5"/>
    <w:rsid w:val="00614151"/>
    <w:rsid w:val="00627D8F"/>
    <w:rsid w:val="00633F76"/>
    <w:rsid w:val="00634112"/>
    <w:rsid w:val="00634F28"/>
    <w:rsid w:val="006464D2"/>
    <w:rsid w:val="00653B41"/>
    <w:rsid w:val="006733BF"/>
    <w:rsid w:val="006837E4"/>
    <w:rsid w:val="0069106A"/>
    <w:rsid w:val="00694965"/>
    <w:rsid w:val="006B54C5"/>
    <w:rsid w:val="006C4792"/>
    <w:rsid w:val="006D3543"/>
    <w:rsid w:val="006E7E2E"/>
    <w:rsid w:val="006F7F6A"/>
    <w:rsid w:val="00707F59"/>
    <w:rsid w:val="007273D7"/>
    <w:rsid w:val="00727CBD"/>
    <w:rsid w:val="00736D3B"/>
    <w:rsid w:val="00740D8A"/>
    <w:rsid w:val="0077071D"/>
    <w:rsid w:val="00774437"/>
    <w:rsid w:val="007805FD"/>
    <w:rsid w:val="0079038E"/>
    <w:rsid w:val="007944F2"/>
    <w:rsid w:val="0079495C"/>
    <w:rsid w:val="007A2EB5"/>
    <w:rsid w:val="007A45C5"/>
    <w:rsid w:val="007B2500"/>
    <w:rsid w:val="007D1BE3"/>
    <w:rsid w:val="007D40EB"/>
    <w:rsid w:val="007E3855"/>
    <w:rsid w:val="007F6594"/>
    <w:rsid w:val="007F727D"/>
    <w:rsid w:val="00825AD3"/>
    <w:rsid w:val="00831EC8"/>
    <w:rsid w:val="008537DE"/>
    <w:rsid w:val="00860900"/>
    <w:rsid w:val="00861E7F"/>
    <w:rsid w:val="00861EF1"/>
    <w:rsid w:val="0086664A"/>
    <w:rsid w:val="0088115D"/>
    <w:rsid w:val="0088261C"/>
    <w:rsid w:val="00891896"/>
    <w:rsid w:val="008969AE"/>
    <w:rsid w:val="008A3D41"/>
    <w:rsid w:val="008C4D91"/>
    <w:rsid w:val="008C64EA"/>
    <w:rsid w:val="008E762B"/>
    <w:rsid w:val="008F5297"/>
    <w:rsid w:val="00900959"/>
    <w:rsid w:val="0091391A"/>
    <w:rsid w:val="00927C78"/>
    <w:rsid w:val="00931036"/>
    <w:rsid w:val="009527F0"/>
    <w:rsid w:val="0096255B"/>
    <w:rsid w:val="0098342F"/>
    <w:rsid w:val="00983785"/>
    <w:rsid w:val="00987CC1"/>
    <w:rsid w:val="009B623D"/>
    <w:rsid w:val="009C3186"/>
    <w:rsid w:val="009D66AA"/>
    <w:rsid w:val="009E5B7B"/>
    <w:rsid w:val="009F183B"/>
    <w:rsid w:val="00A02AD9"/>
    <w:rsid w:val="00A03664"/>
    <w:rsid w:val="00A163CA"/>
    <w:rsid w:val="00A304B6"/>
    <w:rsid w:val="00A568A2"/>
    <w:rsid w:val="00A56D46"/>
    <w:rsid w:val="00A62B7E"/>
    <w:rsid w:val="00A63BEF"/>
    <w:rsid w:val="00A714A9"/>
    <w:rsid w:val="00A71FB8"/>
    <w:rsid w:val="00A84360"/>
    <w:rsid w:val="00A9045F"/>
    <w:rsid w:val="00AA1266"/>
    <w:rsid w:val="00AA1A3B"/>
    <w:rsid w:val="00AA7043"/>
    <w:rsid w:val="00AC1274"/>
    <w:rsid w:val="00AC5C5C"/>
    <w:rsid w:val="00AD4868"/>
    <w:rsid w:val="00AE2248"/>
    <w:rsid w:val="00AF7EA3"/>
    <w:rsid w:val="00B07E85"/>
    <w:rsid w:val="00B155DE"/>
    <w:rsid w:val="00B176C9"/>
    <w:rsid w:val="00B33083"/>
    <w:rsid w:val="00B33D81"/>
    <w:rsid w:val="00B40763"/>
    <w:rsid w:val="00B43C2F"/>
    <w:rsid w:val="00B52550"/>
    <w:rsid w:val="00B54764"/>
    <w:rsid w:val="00B61AA7"/>
    <w:rsid w:val="00B63DF8"/>
    <w:rsid w:val="00B97A02"/>
    <w:rsid w:val="00BB4C18"/>
    <w:rsid w:val="00BD7AEF"/>
    <w:rsid w:val="00BF01AA"/>
    <w:rsid w:val="00BF13D4"/>
    <w:rsid w:val="00BF3540"/>
    <w:rsid w:val="00C0438E"/>
    <w:rsid w:val="00C21E84"/>
    <w:rsid w:val="00C24DC2"/>
    <w:rsid w:val="00C40851"/>
    <w:rsid w:val="00C46AA5"/>
    <w:rsid w:val="00C46AB3"/>
    <w:rsid w:val="00C529A7"/>
    <w:rsid w:val="00C624A0"/>
    <w:rsid w:val="00C624CF"/>
    <w:rsid w:val="00C733A8"/>
    <w:rsid w:val="00C755F4"/>
    <w:rsid w:val="00C847C1"/>
    <w:rsid w:val="00C970DF"/>
    <w:rsid w:val="00CA5DC1"/>
    <w:rsid w:val="00CC051E"/>
    <w:rsid w:val="00CC1A7E"/>
    <w:rsid w:val="00CC40D3"/>
    <w:rsid w:val="00CE1587"/>
    <w:rsid w:val="00CE7F47"/>
    <w:rsid w:val="00D00D07"/>
    <w:rsid w:val="00D20561"/>
    <w:rsid w:val="00D25D13"/>
    <w:rsid w:val="00D328C7"/>
    <w:rsid w:val="00D32E3C"/>
    <w:rsid w:val="00D342CA"/>
    <w:rsid w:val="00D43702"/>
    <w:rsid w:val="00D4479F"/>
    <w:rsid w:val="00D4639C"/>
    <w:rsid w:val="00D64C86"/>
    <w:rsid w:val="00D673F5"/>
    <w:rsid w:val="00D74A6B"/>
    <w:rsid w:val="00D90B3D"/>
    <w:rsid w:val="00D956CD"/>
    <w:rsid w:val="00D963A2"/>
    <w:rsid w:val="00DA004E"/>
    <w:rsid w:val="00DA0970"/>
    <w:rsid w:val="00DA2346"/>
    <w:rsid w:val="00DA583F"/>
    <w:rsid w:val="00DB404E"/>
    <w:rsid w:val="00DD2803"/>
    <w:rsid w:val="00DF3037"/>
    <w:rsid w:val="00E01CEA"/>
    <w:rsid w:val="00E065D9"/>
    <w:rsid w:val="00E26E8A"/>
    <w:rsid w:val="00E31B5F"/>
    <w:rsid w:val="00E34711"/>
    <w:rsid w:val="00E50D20"/>
    <w:rsid w:val="00E51557"/>
    <w:rsid w:val="00E5559E"/>
    <w:rsid w:val="00E603D0"/>
    <w:rsid w:val="00E7619C"/>
    <w:rsid w:val="00E843E0"/>
    <w:rsid w:val="00E84758"/>
    <w:rsid w:val="00E975E0"/>
    <w:rsid w:val="00EA253E"/>
    <w:rsid w:val="00EA354E"/>
    <w:rsid w:val="00EB3E77"/>
    <w:rsid w:val="00EB4FEB"/>
    <w:rsid w:val="00EC75BE"/>
    <w:rsid w:val="00ED0B5B"/>
    <w:rsid w:val="00ED6D38"/>
    <w:rsid w:val="00EF28F9"/>
    <w:rsid w:val="00EF61D6"/>
    <w:rsid w:val="00F06431"/>
    <w:rsid w:val="00F06C32"/>
    <w:rsid w:val="00F137F4"/>
    <w:rsid w:val="00F23A0D"/>
    <w:rsid w:val="00F24C46"/>
    <w:rsid w:val="00F36EB4"/>
    <w:rsid w:val="00F52766"/>
    <w:rsid w:val="00F66E2C"/>
    <w:rsid w:val="00FC1123"/>
    <w:rsid w:val="00FD6668"/>
    <w:rsid w:val="00FE6343"/>
    <w:rsid w:val="00FF07C2"/>
    <w:rsid w:val="00FF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A15DC"/>
  <w15:docId w15:val="{6F1E066E-E004-411E-94C3-3BAFD9834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link w:val="a5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6">
    <w:name w:val="Placeholder Text"/>
    <w:basedOn w:val="a0"/>
    <w:uiPriority w:val="99"/>
    <w:semiHidden/>
    <w:rsid w:val="00740D8A"/>
    <w:rPr>
      <w:color w:val="808080"/>
    </w:rPr>
  </w:style>
  <w:style w:type="paragraph" w:styleId="a7">
    <w:name w:val="List Paragraph"/>
    <w:basedOn w:val="a"/>
    <w:uiPriority w:val="34"/>
    <w:qFormat/>
    <w:rsid w:val="00740D8A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FD6668"/>
    <w:pPr>
      <w:tabs>
        <w:tab w:val="center" w:pos="4153"/>
        <w:tab w:val="right" w:pos="8306"/>
      </w:tabs>
      <w:spacing w:line="240" w:lineRule="auto"/>
    </w:pPr>
  </w:style>
  <w:style w:type="character" w:customStyle="1" w:styleId="a9">
    <w:name w:val="כותרת עליונה תו"/>
    <w:basedOn w:val="a0"/>
    <w:link w:val="a8"/>
    <w:uiPriority w:val="99"/>
    <w:rsid w:val="00FD6668"/>
  </w:style>
  <w:style w:type="paragraph" w:styleId="aa">
    <w:name w:val="footer"/>
    <w:basedOn w:val="a"/>
    <w:link w:val="ab"/>
    <w:uiPriority w:val="99"/>
    <w:unhideWhenUsed/>
    <w:rsid w:val="00FD6668"/>
    <w:pPr>
      <w:tabs>
        <w:tab w:val="center" w:pos="4153"/>
        <w:tab w:val="right" w:pos="8306"/>
      </w:tabs>
      <w:spacing w:line="240" w:lineRule="auto"/>
    </w:pPr>
  </w:style>
  <w:style w:type="character" w:customStyle="1" w:styleId="ab">
    <w:name w:val="כותרת תחתונה תו"/>
    <w:basedOn w:val="a0"/>
    <w:link w:val="aa"/>
    <w:uiPriority w:val="99"/>
    <w:rsid w:val="00FD6668"/>
  </w:style>
  <w:style w:type="table" w:styleId="ac">
    <w:name w:val="Table Grid"/>
    <w:basedOn w:val="a1"/>
    <w:uiPriority w:val="39"/>
    <w:rsid w:val="0028066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Intense Reference"/>
    <w:basedOn w:val="a0"/>
    <w:uiPriority w:val="32"/>
    <w:qFormat/>
    <w:rsid w:val="00861E7F"/>
    <w:rPr>
      <w:b/>
      <w:bCs/>
      <w:smallCaps/>
      <w:color w:val="4F81BD" w:themeColor="accent1"/>
      <w:spacing w:val="5"/>
    </w:rPr>
  </w:style>
  <w:style w:type="paragraph" w:styleId="ae">
    <w:name w:val="caption"/>
    <w:basedOn w:val="a"/>
    <w:next w:val="a"/>
    <w:qFormat/>
    <w:rsid w:val="00861E7F"/>
    <w:pPr>
      <w:bidi/>
      <w:spacing w:before="120" w:after="120" w:line="240" w:lineRule="auto"/>
    </w:pPr>
    <w:rPr>
      <w:rFonts w:ascii="Times New Roman" w:eastAsia="Times New Roman" w:hAnsi="Times New Roman" w:cs="David"/>
      <w:b/>
      <w:bCs/>
      <w:sz w:val="24"/>
      <w:szCs w:val="26"/>
      <w:lang w:val="en-US"/>
    </w:rPr>
  </w:style>
  <w:style w:type="paragraph" w:styleId="af">
    <w:name w:val="footnote text"/>
    <w:basedOn w:val="a"/>
    <w:link w:val="af0"/>
    <w:uiPriority w:val="99"/>
    <w:semiHidden/>
    <w:unhideWhenUsed/>
    <w:rsid w:val="00FE6343"/>
    <w:pPr>
      <w:spacing w:line="240" w:lineRule="auto"/>
    </w:pPr>
    <w:rPr>
      <w:sz w:val="20"/>
      <w:szCs w:val="20"/>
    </w:rPr>
  </w:style>
  <w:style w:type="character" w:customStyle="1" w:styleId="af0">
    <w:name w:val="טקסט הערת שוליים תו"/>
    <w:basedOn w:val="a0"/>
    <w:link w:val="af"/>
    <w:uiPriority w:val="99"/>
    <w:semiHidden/>
    <w:rsid w:val="00FE6343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FE6343"/>
    <w:rPr>
      <w:vertAlign w:val="superscript"/>
    </w:rPr>
  </w:style>
  <w:style w:type="character" w:customStyle="1" w:styleId="20">
    <w:name w:val="כותרת 2 תו"/>
    <w:basedOn w:val="a0"/>
    <w:link w:val="2"/>
    <w:uiPriority w:val="9"/>
    <w:rsid w:val="00AA1266"/>
    <w:rPr>
      <w:sz w:val="32"/>
      <w:szCs w:val="32"/>
    </w:rPr>
  </w:style>
  <w:style w:type="character" w:customStyle="1" w:styleId="a5">
    <w:name w:val="כותרת משנה תו"/>
    <w:basedOn w:val="a0"/>
    <w:link w:val="a4"/>
    <w:uiPriority w:val="11"/>
    <w:rsid w:val="008969AE"/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99952-B373-4939-90D5-4DB2E32C6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26</Pages>
  <Words>1115</Words>
  <Characters>5577</Characters>
  <Application>Microsoft Office Word</Application>
  <DocSecurity>0</DocSecurity>
  <Lines>46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zrahi shimon</dc:creator>
  <cp:lastModifiedBy>yosi brim</cp:lastModifiedBy>
  <cp:revision>83</cp:revision>
  <cp:lastPrinted>2023-06-18T13:21:00Z</cp:lastPrinted>
  <dcterms:created xsi:type="dcterms:W3CDTF">2025-08-04T13:40:00Z</dcterms:created>
  <dcterms:modified xsi:type="dcterms:W3CDTF">2025-11-27T15:04:00Z</dcterms:modified>
</cp:coreProperties>
</file>